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547E" w:rsidRPr="009E51FC" w:rsidRDefault="00D5547E" w:rsidP="004A6D2F"/>
    <w:tbl>
      <w:tblPr>
        <w:tblW w:w="0" w:type="auto"/>
        <w:tblInd w:w="108" w:type="dxa"/>
        <w:tblLayout w:type="fixed"/>
        <w:tblLook w:val="04A0" w:firstRow="1" w:lastRow="0" w:firstColumn="1" w:lastColumn="0" w:noHBand="0" w:noVBand="1"/>
      </w:tblPr>
      <w:tblGrid>
        <w:gridCol w:w="2438"/>
        <w:gridCol w:w="6406"/>
      </w:tblGrid>
      <w:tr w:rsidR="00CE544A" w:rsidRPr="00975B07" w:rsidTr="005F7F7E">
        <w:tc>
          <w:tcPr>
            <w:tcW w:w="2438" w:type="dxa"/>
            <w:shd w:val="clear" w:color="auto" w:fill="auto"/>
          </w:tcPr>
          <w:p w:rsidR="00F445B1" w:rsidRPr="00975B07" w:rsidRDefault="00F445B1" w:rsidP="004A6D2F">
            <w:pPr>
              <w:rPr>
                <w:rStyle w:val="Firstpagetablebold"/>
              </w:rPr>
            </w:pPr>
            <w:r w:rsidRPr="00975B07">
              <w:rPr>
                <w:rStyle w:val="Firstpagetablebold"/>
              </w:rPr>
              <w:t>To</w:t>
            </w:r>
            <w:r w:rsidR="005C35A5" w:rsidRPr="00975B07">
              <w:rPr>
                <w:rStyle w:val="Firstpagetablebold"/>
              </w:rPr>
              <w:t>:</w:t>
            </w:r>
          </w:p>
        </w:tc>
        <w:tc>
          <w:tcPr>
            <w:tcW w:w="6406" w:type="dxa"/>
            <w:shd w:val="clear" w:color="auto" w:fill="auto"/>
          </w:tcPr>
          <w:p w:rsidR="00F445B1" w:rsidRPr="00F95BC9" w:rsidRDefault="005E5202" w:rsidP="005E5202">
            <w:pPr>
              <w:rPr>
                <w:rStyle w:val="Firstpagetablebold"/>
              </w:rPr>
            </w:pPr>
            <w:r>
              <w:rPr>
                <w:rStyle w:val="Firstpagetablebold"/>
              </w:rPr>
              <w:t>Audit and Governance</w:t>
            </w:r>
            <w:r w:rsidR="004D481B">
              <w:rPr>
                <w:rStyle w:val="Firstpagetablebold"/>
              </w:rPr>
              <w:t xml:space="preserve"> </w:t>
            </w:r>
            <w:r w:rsidR="008A43AA">
              <w:rPr>
                <w:rStyle w:val="Firstpagetablebold"/>
              </w:rPr>
              <w:t>Committee</w:t>
            </w:r>
          </w:p>
        </w:tc>
      </w:tr>
      <w:tr w:rsidR="00CE544A" w:rsidRPr="00975B07" w:rsidTr="005F7F7E">
        <w:tc>
          <w:tcPr>
            <w:tcW w:w="2438" w:type="dxa"/>
            <w:shd w:val="clear" w:color="auto" w:fill="auto"/>
          </w:tcPr>
          <w:p w:rsidR="00F445B1" w:rsidRPr="00975B07" w:rsidRDefault="00F445B1" w:rsidP="004A6D2F">
            <w:pPr>
              <w:rPr>
                <w:rStyle w:val="Firstpagetablebold"/>
              </w:rPr>
            </w:pPr>
            <w:r w:rsidRPr="00975B07">
              <w:rPr>
                <w:rStyle w:val="Firstpagetablebold"/>
              </w:rPr>
              <w:t>Dat</w:t>
            </w:r>
            <w:r w:rsidR="005C35A5" w:rsidRPr="00975B07">
              <w:rPr>
                <w:rStyle w:val="Firstpagetablebold"/>
              </w:rPr>
              <w:t>e:</w:t>
            </w:r>
          </w:p>
        </w:tc>
        <w:tc>
          <w:tcPr>
            <w:tcW w:w="6406" w:type="dxa"/>
            <w:shd w:val="clear" w:color="auto" w:fill="auto"/>
          </w:tcPr>
          <w:p w:rsidR="00F445B1" w:rsidRPr="001356F1" w:rsidRDefault="007E623D" w:rsidP="005E5202">
            <w:pPr>
              <w:rPr>
                <w:b/>
              </w:rPr>
            </w:pPr>
            <w:r>
              <w:rPr>
                <w:rStyle w:val="Firstpagetablebold"/>
              </w:rPr>
              <w:t>11 January 2018</w:t>
            </w:r>
          </w:p>
        </w:tc>
      </w:tr>
      <w:tr w:rsidR="00CE544A" w:rsidRPr="00975B07" w:rsidTr="005F7F7E">
        <w:tc>
          <w:tcPr>
            <w:tcW w:w="2438" w:type="dxa"/>
            <w:shd w:val="clear" w:color="auto" w:fill="auto"/>
          </w:tcPr>
          <w:p w:rsidR="00F445B1" w:rsidRPr="00975B07" w:rsidRDefault="00F445B1" w:rsidP="004A6D2F">
            <w:pPr>
              <w:rPr>
                <w:rStyle w:val="Firstpagetablebold"/>
              </w:rPr>
            </w:pPr>
            <w:r w:rsidRPr="00975B07">
              <w:rPr>
                <w:rStyle w:val="Firstpagetablebold"/>
              </w:rPr>
              <w:t>Report of</w:t>
            </w:r>
            <w:r w:rsidR="005C35A5" w:rsidRPr="00975B07">
              <w:rPr>
                <w:rStyle w:val="Firstpagetablebold"/>
              </w:rPr>
              <w:t>:</w:t>
            </w:r>
          </w:p>
        </w:tc>
        <w:tc>
          <w:tcPr>
            <w:tcW w:w="6406" w:type="dxa"/>
            <w:shd w:val="clear" w:color="auto" w:fill="auto"/>
          </w:tcPr>
          <w:p w:rsidR="00F445B1" w:rsidRPr="001356F1" w:rsidRDefault="005E5202" w:rsidP="004A6D2F">
            <w:pPr>
              <w:rPr>
                <w:rStyle w:val="Firstpagetablebold"/>
              </w:rPr>
            </w:pPr>
            <w:r>
              <w:rPr>
                <w:rStyle w:val="Firstpagetablebold"/>
              </w:rPr>
              <w:t>Head of Business Improvement</w:t>
            </w:r>
          </w:p>
        </w:tc>
      </w:tr>
      <w:tr w:rsidR="00CE544A" w:rsidRPr="00975B07" w:rsidTr="005F7F7E">
        <w:tc>
          <w:tcPr>
            <w:tcW w:w="2438" w:type="dxa"/>
            <w:shd w:val="clear" w:color="auto" w:fill="auto"/>
          </w:tcPr>
          <w:p w:rsidR="00F445B1" w:rsidRPr="00975B07" w:rsidRDefault="00F445B1" w:rsidP="004A6D2F">
            <w:pPr>
              <w:rPr>
                <w:rStyle w:val="Firstpagetablebold"/>
              </w:rPr>
            </w:pPr>
            <w:r w:rsidRPr="00975B07">
              <w:rPr>
                <w:rStyle w:val="Firstpagetablebold"/>
              </w:rPr>
              <w:t xml:space="preserve">Title of Report: </w:t>
            </w:r>
          </w:p>
        </w:tc>
        <w:tc>
          <w:tcPr>
            <w:tcW w:w="6406" w:type="dxa"/>
            <w:shd w:val="clear" w:color="auto" w:fill="auto"/>
          </w:tcPr>
          <w:p w:rsidR="00F445B1" w:rsidRPr="001356F1" w:rsidRDefault="005E5202" w:rsidP="008A43AA">
            <w:pPr>
              <w:rPr>
                <w:rStyle w:val="Firstpagetablebold"/>
              </w:rPr>
            </w:pPr>
            <w:r>
              <w:rPr>
                <w:rStyle w:val="Firstpagetablebold"/>
              </w:rPr>
              <w:t>Review of ICT Transformation Project</w:t>
            </w:r>
            <w:r w:rsidR="00F445B1" w:rsidRPr="001356F1">
              <w:rPr>
                <w:rStyle w:val="Firstpagetablebold"/>
              </w:rPr>
              <w:t xml:space="preserve"> </w:t>
            </w:r>
          </w:p>
        </w:tc>
      </w:tr>
    </w:tbl>
    <w:p w:rsidR="004F20EF" w:rsidRDefault="004F20EF" w:rsidP="004A6D2F"/>
    <w:tbl>
      <w:tblPr>
        <w:tblW w:w="9356"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26"/>
        <w:gridCol w:w="2835"/>
        <w:gridCol w:w="6095"/>
      </w:tblGrid>
      <w:tr w:rsidR="00D5547E" w:rsidTr="00C44BAE">
        <w:tc>
          <w:tcPr>
            <w:tcW w:w="9356" w:type="dxa"/>
            <w:gridSpan w:val="3"/>
            <w:tcBorders>
              <w:top w:val="single" w:sz="4" w:space="0" w:color="auto"/>
              <w:left w:val="single" w:sz="4" w:space="0" w:color="auto"/>
              <w:bottom w:val="single" w:sz="4" w:space="0" w:color="auto"/>
              <w:right w:val="single" w:sz="4" w:space="0" w:color="auto"/>
            </w:tcBorders>
            <w:hideMark/>
          </w:tcPr>
          <w:p w:rsidR="00D5547E" w:rsidRDefault="00745BF0" w:rsidP="00745BF0">
            <w:pPr>
              <w:jc w:val="center"/>
              <w:rPr>
                <w:rStyle w:val="Firstpagetablebold"/>
              </w:rPr>
            </w:pPr>
            <w:r>
              <w:rPr>
                <w:rStyle w:val="Firstpagetablebold"/>
              </w:rPr>
              <w:t>Summary and r</w:t>
            </w:r>
            <w:r w:rsidR="00D5547E">
              <w:rPr>
                <w:rStyle w:val="Firstpagetablebold"/>
              </w:rPr>
              <w:t>ecommendations</w:t>
            </w:r>
          </w:p>
        </w:tc>
      </w:tr>
      <w:tr w:rsidR="00D5547E" w:rsidTr="00C44BAE">
        <w:trPr>
          <w:trHeight w:val="809"/>
        </w:trPr>
        <w:tc>
          <w:tcPr>
            <w:tcW w:w="3261" w:type="dxa"/>
            <w:gridSpan w:val="2"/>
            <w:tcBorders>
              <w:top w:val="single" w:sz="4" w:space="0" w:color="auto"/>
              <w:left w:val="single" w:sz="4" w:space="0" w:color="auto"/>
              <w:bottom w:val="nil"/>
              <w:right w:val="nil"/>
            </w:tcBorders>
            <w:hideMark/>
          </w:tcPr>
          <w:p w:rsidR="00D5547E" w:rsidRDefault="00D5547E">
            <w:pPr>
              <w:rPr>
                <w:rStyle w:val="Firstpagetablebold"/>
              </w:rPr>
            </w:pPr>
            <w:r>
              <w:rPr>
                <w:rStyle w:val="Firstpagetablebold"/>
              </w:rPr>
              <w:t>Purpose of report:</w:t>
            </w:r>
          </w:p>
          <w:p w:rsidR="00471319" w:rsidRDefault="00471319">
            <w:pPr>
              <w:rPr>
                <w:rStyle w:val="Firstpagetablebold"/>
              </w:rPr>
            </w:pPr>
          </w:p>
        </w:tc>
        <w:tc>
          <w:tcPr>
            <w:tcW w:w="6095" w:type="dxa"/>
            <w:tcBorders>
              <w:top w:val="single" w:sz="4" w:space="0" w:color="auto"/>
              <w:left w:val="nil"/>
              <w:bottom w:val="nil"/>
              <w:right w:val="single" w:sz="4" w:space="0" w:color="auto"/>
            </w:tcBorders>
            <w:hideMark/>
          </w:tcPr>
          <w:p w:rsidR="00471319" w:rsidRPr="001356F1" w:rsidRDefault="005E5202" w:rsidP="005E5202">
            <w:r>
              <w:t>To update members on progress with the ICT Transformation Plan</w:t>
            </w:r>
          </w:p>
        </w:tc>
      </w:tr>
      <w:tr w:rsidR="00471319" w:rsidTr="00C44BAE">
        <w:trPr>
          <w:trHeight w:val="531"/>
        </w:trPr>
        <w:tc>
          <w:tcPr>
            <w:tcW w:w="3261" w:type="dxa"/>
            <w:gridSpan w:val="2"/>
            <w:tcBorders>
              <w:top w:val="nil"/>
              <w:left w:val="single" w:sz="4" w:space="0" w:color="auto"/>
              <w:bottom w:val="nil"/>
              <w:right w:val="nil"/>
            </w:tcBorders>
          </w:tcPr>
          <w:p w:rsidR="00471319" w:rsidRDefault="00471319">
            <w:pPr>
              <w:rPr>
                <w:rStyle w:val="Firstpagetablebold"/>
              </w:rPr>
            </w:pPr>
            <w:r>
              <w:rPr>
                <w:rStyle w:val="Firstpagetablebold"/>
              </w:rPr>
              <w:t>Corporate Priority</w:t>
            </w:r>
          </w:p>
        </w:tc>
        <w:tc>
          <w:tcPr>
            <w:tcW w:w="6095" w:type="dxa"/>
            <w:tcBorders>
              <w:top w:val="nil"/>
              <w:left w:val="nil"/>
              <w:bottom w:val="nil"/>
              <w:right w:val="single" w:sz="4" w:space="0" w:color="auto"/>
            </w:tcBorders>
          </w:tcPr>
          <w:p w:rsidR="00D57F03" w:rsidRPr="001356F1" w:rsidRDefault="00934B54" w:rsidP="00934B54">
            <w:r>
              <w:t>An Efficient and Ef</w:t>
            </w:r>
            <w:r w:rsidR="005E5202">
              <w:t>fective</w:t>
            </w:r>
            <w:r>
              <w:t xml:space="preserve"> Council</w:t>
            </w:r>
          </w:p>
        </w:tc>
      </w:tr>
      <w:tr w:rsidR="00D57F03" w:rsidTr="00C44BAE">
        <w:trPr>
          <w:trHeight w:val="531"/>
        </w:trPr>
        <w:tc>
          <w:tcPr>
            <w:tcW w:w="3261" w:type="dxa"/>
            <w:gridSpan w:val="2"/>
            <w:tcBorders>
              <w:top w:val="nil"/>
              <w:left w:val="single" w:sz="4" w:space="0" w:color="auto"/>
              <w:bottom w:val="nil"/>
              <w:right w:val="nil"/>
            </w:tcBorders>
          </w:tcPr>
          <w:p w:rsidR="00D57F03" w:rsidRDefault="00D57F03">
            <w:pPr>
              <w:rPr>
                <w:rStyle w:val="Firstpagetablebold"/>
              </w:rPr>
            </w:pPr>
            <w:r>
              <w:rPr>
                <w:rStyle w:val="Firstpagetablebold"/>
              </w:rPr>
              <w:t>Policy Framework</w:t>
            </w:r>
          </w:p>
        </w:tc>
        <w:tc>
          <w:tcPr>
            <w:tcW w:w="6095" w:type="dxa"/>
            <w:tcBorders>
              <w:top w:val="nil"/>
              <w:left w:val="nil"/>
              <w:bottom w:val="nil"/>
              <w:right w:val="single" w:sz="4" w:space="0" w:color="auto"/>
            </w:tcBorders>
          </w:tcPr>
          <w:p w:rsidR="00D57F03" w:rsidRDefault="005E5202" w:rsidP="005E5202">
            <w:r>
              <w:t>None</w:t>
            </w:r>
          </w:p>
        </w:tc>
      </w:tr>
      <w:tr w:rsidR="005F7F7E" w:rsidRPr="00975B07" w:rsidTr="00C44BAE">
        <w:trPr>
          <w:trHeight w:val="413"/>
        </w:trPr>
        <w:tc>
          <w:tcPr>
            <w:tcW w:w="9356" w:type="dxa"/>
            <w:gridSpan w:val="3"/>
            <w:tcBorders>
              <w:bottom w:val="single" w:sz="8" w:space="0" w:color="000000"/>
            </w:tcBorders>
          </w:tcPr>
          <w:p w:rsidR="005F7F7E" w:rsidRPr="00975B07" w:rsidRDefault="001F3873" w:rsidP="005E5202">
            <w:proofErr w:type="spellStart"/>
            <w:r>
              <w:rPr>
                <w:rStyle w:val="Firstpagetablebold"/>
              </w:rPr>
              <w:t>Recommendation</w:t>
            </w:r>
            <w:r w:rsidR="005F7F7E">
              <w:rPr>
                <w:rStyle w:val="Firstpagetablebold"/>
              </w:rPr>
              <w:t>:</w:t>
            </w:r>
            <w:r w:rsidR="005F7F7E" w:rsidRPr="008A43AA">
              <w:rPr>
                <w:rStyle w:val="Firstpagetablebold"/>
                <w:b w:val="0"/>
              </w:rPr>
              <w:t>That</w:t>
            </w:r>
            <w:proofErr w:type="spellEnd"/>
            <w:r w:rsidR="005F7F7E" w:rsidRPr="008A43AA">
              <w:rPr>
                <w:rStyle w:val="Firstpagetablebold"/>
                <w:b w:val="0"/>
              </w:rPr>
              <w:t xml:space="preserve"> the</w:t>
            </w:r>
            <w:r w:rsidR="008A43AA" w:rsidRPr="008A43AA">
              <w:rPr>
                <w:rStyle w:val="Firstpagetablebold"/>
                <w:b w:val="0"/>
              </w:rPr>
              <w:t xml:space="preserve"> </w:t>
            </w:r>
            <w:r w:rsidR="005E5202">
              <w:rPr>
                <w:rStyle w:val="Firstpagetablebold"/>
                <w:b w:val="0"/>
              </w:rPr>
              <w:t>Audit and Governance</w:t>
            </w:r>
            <w:r w:rsidR="005F7F7E" w:rsidRPr="008A43AA">
              <w:rPr>
                <w:rStyle w:val="Firstpagetablebold"/>
                <w:b w:val="0"/>
              </w:rPr>
              <w:t xml:space="preserve"> </w:t>
            </w:r>
            <w:r w:rsidR="008A43AA" w:rsidRPr="008A43AA">
              <w:rPr>
                <w:rStyle w:val="Firstpagetablebold"/>
                <w:b w:val="0"/>
              </w:rPr>
              <w:t xml:space="preserve">Committee </w:t>
            </w:r>
            <w:r w:rsidR="005F7F7E" w:rsidRPr="008A43AA">
              <w:rPr>
                <w:rStyle w:val="Firstpagetablebold"/>
                <w:b w:val="0"/>
              </w:rPr>
              <w:t>resolves to:</w:t>
            </w:r>
          </w:p>
        </w:tc>
      </w:tr>
      <w:tr w:rsidR="0030208D" w:rsidRPr="00975B07" w:rsidTr="00E51630">
        <w:trPr>
          <w:trHeight w:val="64"/>
        </w:trPr>
        <w:tc>
          <w:tcPr>
            <w:tcW w:w="426" w:type="dxa"/>
            <w:tcBorders>
              <w:top w:val="single" w:sz="8" w:space="0" w:color="000000"/>
              <w:left w:val="single" w:sz="8" w:space="0" w:color="000000"/>
              <w:bottom w:val="single" w:sz="4" w:space="0" w:color="auto"/>
              <w:right w:val="nil"/>
            </w:tcBorders>
          </w:tcPr>
          <w:p w:rsidR="0030208D" w:rsidRPr="00975B07" w:rsidRDefault="0030208D" w:rsidP="004A6D2F"/>
        </w:tc>
        <w:tc>
          <w:tcPr>
            <w:tcW w:w="8930" w:type="dxa"/>
            <w:gridSpan w:val="2"/>
            <w:tcBorders>
              <w:top w:val="single" w:sz="8" w:space="0" w:color="000000"/>
              <w:left w:val="nil"/>
              <w:bottom w:val="single" w:sz="4" w:space="0" w:color="auto"/>
              <w:right w:val="single" w:sz="8" w:space="0" w:color="000000"/>
            </w:tcBorders>
            <w:shd w:val="clear" w:color="auto" w:fill="auto"/>
          </w:tcPr>
          <w:p w:rsidR="0030208D" w:rsidRPr="001356F1" w:rsidRDefault="005E5202" w:rsidP="00E51630">
            <w:r>
              <w:rPr>
                <w:rStyle w:val="Firstpagetablebold"/>
                <w:b w:val="0"/>
              </w:rPr>
              <w:t>Note</w:t>
            </w:r>
            <w:r w:rsidRPr="009041A5">
              <w:rPr>
                <w:rStyle w:val="Firstpagetablebold"/>
                <w:b w:val="0"/>
              </w:rPr>
              <w:t xml:space="preserve"> the report</w:t>
            </w:r>
            <w:r w:rsidR="00E51630">
              <w:t>.</w:t>
            </w:r>
            <w:r w:rsidR="0030208D" w:rsidRPr="001356F1">
              <w:t xml:space="preserve"> </w:t>
            </w:r>
          </w:p>
        </w:tc>
      </w:tr>
    </w:tbl>
    <w:p w:rsidR="00CE544A" w:rsidRPr="009E51FC" w:rsidRDefault="00CE544A" w:rsidP="004A6D2F"/>
    <w:p w:rsidR="0040736F" w:rsidRPr="00E51630" w:rsidRDefault="00550A3D" w:rsidP="004A6D2F">
      <w:pPr>
        <w:pStyle w:val="Heading1"/>
      </w:pPr>
      <w:r>
        <w:t xml:space="preserve"> </w:t>
      </w:r>
      <w:r w:rsidR="00F66DCA" w:rsidRPr="00E51630">
        <w:t>Introduction and b</w:t>
      </w:r>
      <w:r w:rsidR="00151888" w:rsidRPr="00E51630">
        <w:t>ackground</w:t>
      </w:r>
      <w:r w:rsidR="00404032" w:rsidRPr="00E51630">
        <w:t xml:space="preserve"> </w:t>
      </w:r>
    </w:p>
    <w:p w:rsidR="00B135DD" w:rsidRDefault="00934B54" w:rsidP="001F3873">
      <w:pPr>
        <w:pStyle w:val="ListParagraph"/>
        <w:tabs>
          <w:tab w:val="clear" w:pos="426"/>
          <w:tab w:val="left" w:pos="567"/>
        </w:tabs>
        <w:ind w:left="567" w:hanging="425"/>
      </w:pPr>
      <w:r w:rsidRPr="00E51630">
        <w:t>The Audit and Governance Committee held on 14</w:t>
      </w:r>
      <w:r w:rsidRPr="00E51630">
        <w:rPr>
          <w:vertAlign w:val="superscript"/>
        </w:rPr>
        <w:t>th</w:t>
      </w:r>
      <w:r w:rsidRPr="00E51630">
        <w:t xml:space="preserve"> December 2016 received a report on progress </w:t>
      </w:r>
      <w:r w:rsidR="00067CE3" w:rsidRPr="00E51630">
        <w:t>in delivering</w:t>
      </w:r>
      <w:r w:rsidRPr="00E51630">
        <w:t xml:space="preserve"> the ICT </w:t>
      </w:r>
      <w:r w:rsidR="00797B7C">
        <w:t>Transformation</w:t>
      </w:r>
      <w:r w:rsidR="00797B7C" w:rsidRPr="00E51630">
        <w:t xml:space="preserve"> </w:t>
      </w:r>
      <w:r w:rsidRPr="00E51630">
        <w:t>Plan, following transition to the City Council’s new infrastructure provider SCC</w:t>
      </w:r>
      <w:r w:rsidR="004C126E">
        <w:t xml:space="preserve">. </w:t>
      </w:r>
      <w:r w:rsidR="00B135DD">
        <w:t xml:space="preserve">  This report provides a further update on progress with implementing the transformation plan, the auditor’s recommendations and the ICT restructure as </w:t>
      </w:r>
      <w:r w:rsidR="001C3340">
        <w:t xml:space="preserve">subsequently </w:t>
      </w:r>
      <w:r w:rsidR="00B135DD">
        <w:t xml:space="preserve">requested.  </w:t>
      </w:r>
    </w:p>
    <w:p w:rsidR="00B135DD" w:rsidRPr="00B135DD" w:rsidRDefault="00550A3D" w:rsidP="001F3873">
      <w:pPr>
        <w:pStyle w:val="Heading1"/>
      </w:pPr>
      <w:r>
        <w:t xml:space="preserve"> </w:t>
      </w:r>
      <w:r w:rsidR="00B135DD" w:rsidRPr="00B135DD">
        <w:t>Transformation Plan</w:t>
      </w:r>
      <w:r w:rsidR="00E047E7">
        <w:t xml:space="preserve"> Achievements</w:t>
      </w:r>
    </w:p>
    <w:p w:rsidR="000640D7" w:rsidRDefault="000640D7" w:rsidP="001F3873">
      <w:pPr>
        <w:pStyle w:val="ListParagraph"/>
        <w:tabs>
          <w:tab w:val="clear" w:pos="426"/>
          <w:tab w:val="left" w:pos="567"/>
        </w:tabs>
        <w:ind w:left="567" w:hanging="425"/>
      </w:pPr>
      <w:r>
        <w:t xml:space="preserve">The </w:t>
      </w:r>
      <w:r w:rsidR="002D62D5">
        <w:t xml:space="preserve">transformation </w:t>
      </w:r>
      <w:r>
        <w:t xml:space="preserve">plan </w:t>
      </w:r>
      <w:r w:rsidR="001C3340">
        <w:t xml:space="preserve">covered </w:t>
      </w:r>
      <w:r>
        <w:t xml:space="preserve">three </w:t>
      </w:r>
      <w:r w:rsidR="00AC4969">
        <w:t xml:space="preserve">distinct </w:t>
      </w:r>
      <w:r>
        <w:t>work streams</w:t>
      </w:r>
      <w:r w:rsidR="001C3340">
        <w:t>:</w:t>
      </w:r>
      <w:r>
        <w:t xml:space="preserve"> processes infrastructure</w:t>
      </w:r>
      <w:r w:rsidR="008A5594">
        <w:t xml:space="preserve"> and people</w:t>
      </w:r>
      <w:r>
        <w:t xml:space="preserve">, </w:t>
      </w:r>
      <w:r w:rsidR="004D7B9E" w:rsidRPr="00AC4969">
        <w:t>a</w:t>
      </w:r>
      <w:r w:rsidR="001C3340">
        <w:t>nd</w:t>
      </w:r>
      <w:r w:rsidR="004D7B9E" w:rsidRPr="00AC4969">
        <w:t xml:space="preserve"> </w:t>
      </w:r>
      <w:r w:rsidR="001C3340">
        <w:t xml:space="preserve">incorporated </w:t>
      </w:r>
      <w:r w:rsidR="004D7B9E" w:rsidRPr="00AC4969">
        <w:t xml:space="preserve">the </w:t>
      </w:r>
      <w:r w:rsidR="002D62D5" w:rsidRPr="00AC4969">
        <w:t xml:space="preserve">industry recognised </w:t>
      </w:r>
      <w:proofErr w:type="gramStart"/>
      <w:r w:rsidR="004D7B9E" w:rsidRPr="00AC4969">
        <w:t>ITIL</w:t>
      </w:r>
      <w:r w:rsidR="00AC4969" w:rsidRPr="00AC4969">
        <w:t>(</w:t>
      </w:r>
      <w:proofErr w:type="gramEnd"/>
      <w:r w:rsidR="00AC4969" w:rsidRPr="00AC4969">
        <w:t>Information Technology Infrastructure Library)</w:t>
      </w:r>
      <w:r w:rsidR="004D7B9E" w:rsidRPr="00AC4969">
        <w:t xml:space="preserve"> </w:t>
      </w:r>
      <w:r w:rsidR="00AC4969">
        <w:t>V3</w:t>
      </w:r>
      <w:r w:rsidR="00AC4969" w:rsidRPr="00AC4969">
        <w:t xml:space="preserve"> </w:t>
      </w:r>
      <w:r w:rsidR="004D7B9E" w:rsidRPr="00AC4969">
        <w:t>standards</w:t>
      </w:r>
      <w:r w:rsidR="00AC4969">
        <w:t xml:space="preserve"> Framework</w:t>
      </w:r>
      <w:r w:rsidR="001C3340">
        <w:t xml:space="preserve"> into delivery</w:t>
      </w:r>
      <w:r w:rsidR="00380C24" w:rsidRPr="00AC4969">
        <w:t xml:space="preserve">. </w:t>
      </w:r>
      <w:r w:rsidR="008A5594">
        <w:t xml:space="preserve">Paragraphs </w:t>
      </w:r>
      <w:r w:rsidR="00550A3D">
        <w:t>3</w:t>
      </w:r>
      <w:r w:rsidR="008A5594">
        <w:t xml:space="preserve"> to </w:t>
      </w:r>
      <w:r w:rsidR="00550A3D">
        <w:t>13</w:t>
      </w:r>
      <w:r w:rsidR="008A5594">
        <w:t xml:space="preserve"> below detail the achievements under these three work streams.</w:t>
      </w:r>
      <w:r>
        <w:t xml:space="preserve"> </w:t>
      </w:r>
    </w:p>
    <w:p w:rsidR="008A5594" w:rsidRPr="00E30291" w:rsidRDefault="008A5594" w:rsidP="001F3873">
      <w:pPr>
        <w:pStyle w:val="Heading1"/>
      </w:pPr>
      <w:r w:rsidRPr="00E30291">
        <w:t>Processes</w:t>
      </w:r>
    </w:p>
    <w:p w:rsidR="007E5452" w:rsidRPr="00E30291" w:rsidRDefault="00113AE7" w:rsidP="007B6DDB">
      <w:pPr>
        <w:pStyle w:val="ListParagraph"/>
        <w:rPr>
          <w:rFonts w:eastAsia="Calibri"/>
        </w:rPr>
      </w:pPr>
      <w:r w:rsidRPr="00E30291">
        <w:rPr>
          <w:rFonts w:eastAsia="Calibri"/>
        </w:rPr>
        <w:t>T</w:t>
      </w:r>
      <w:r w:rsidR="000A5ECA" w:rsidRPr="00E30291">
        <w:rPr>
          <w:rFonts w:eastAsia="Calibri"/>
        </w:rPr>
        <w:t>he</w:t>
      </w:r>
      <w:r w:rsidR="000B73BD" w:rsidRPr="00E30291">
        <w:rPr>
          <w:rFonts w:eastAsia="Calibri"/>
        </w:rPr>
        <w:t xml:space="preserve"> service desk has gone from strength to strength </w:t>
      </w:r>
      <w:r w:rsidR="00AC4969" w:rsidRPr="00E30291">
        <w:rPr>
          <w:rFonts w:eastAsia="Calibri"/>
        </w:rPr>
        <w:t>in reducing the time taken to resolve</w:t>
      </w:r>
      <w:r w:rsidR="001C3340" w:rsidRPr="00E30291">
        <w:rPr>
          <w:rFonts w:eastAsia="Calibri"/>
        </w:rPr>
        <w:t xml:space="preserve"> reported issues</w:t>
      </w:r>
      <w:r w:rsidR="00AC4969" w:rsidRPr="00E30291">
        <w:rPr>
          <w:rFonts w:eastAsia="Calibri"/>
        </w:rPr>
        <w:t xml:space="preserve">. A dedicated telephone help-desk has been </w:t>
      </w:r>
      <w:proofErr w:type="gramStart"/>
      <w:r w:rsidR="00AC4969" w:rsidRPr="00E30291">
        <w:rPr>
          <w:rFonts w:eastAsia="Calibri"/>
        </w:rPr>
        <w:t>key</w:t>
      </w:r>
      <w:proofErr w:type="gramEnd"/>
      <w:r w:rsidR="00AC4969" w:rsidRPr="00E30291">
        <w:rPr>
          <w:rFonts w:eastAsia="Calibri"/>
        </w:rPr>
        <w:t xml:space="preserve"> to responding to incidents requiring real-time resolution, while the software service </w:t>
      </w:r>
      <w:r w:rsidR="00AC4969" w:rsidRPr="001F3873">
        <w:lastRenderedPageBreak/>
        <w:t>portal (vFire) and</w:t>
      </w:r>
      <w:r w:rsidR="007B6DDB" w:rsidRPr="001F3873">
        <w:t xml:space="preserve"> email are now functioning </w:t>
      </w:r>
      <w:r w:rsidR="00AC4969" w:rsidRPr="001F3873">
        <w:t xml:space="preserve">better </w:t>
      </w:r>
      <w:r w:rsidR="000B73BD" w:rsidRPr="001F3873">
        <w:t>as the</w:t>
      </w:r>
      <w:r w:rsidR="00AC4969" w:rsidRPr="001F3873">
        <w:t xml:space="preserve"> route for </w:t>
      </w:r>
      <w:r w:rsidR="001C3340" w:rsidRPr="001F3873">
        <w:t xml:space="preserve">managing </w:t>
      </w:r>
      <w:r w:rsidR="00AC4969" w:rsidRPr="001F3873">
        <w:t xml:space="preserve">service requests. </w:t>
      </w:r>
      <w:r w:rsidR="007B6DDB" w:rsidRPr="001F3873">
        <w:t>L</w:t>
      </w:r>
      <w:r w:rsidR="00AC4969" w:rsidRPr="001F3873">
        <w:t xml:space="preserve">ogging </w:t>
      </w:r>
      <w:proofErr w:type="spellStart"/>
      <w:r w:rsidR="00AC4969" w:rsidRPr="001F3873">
        <w:t>vFire</w:t>
      </w:r>
      <w:proofErr w:type="spellEnd"/>
      <w:r w:rsidR="00AC4969" w:rsidRPr="001F3873">
        <w:t xml:space="preserve"> requests now generates a number of automated workflows that </w:t>
      </w:r>
      <w:r w:rsidR="007B6DDB" w:rsidRPr="001F3873">
        <w:t>improve resolution time by allocating tasks directly to analysts, and in a way that allows tasks to be worked on in parallel rather than sequentially.</w:t>
      </w:r>
      <w:r w:rsidR="001C3340" w:rsidRPr="001F3873">
        <w:t xml:space="preserve"> It also provides for escalation of tasks if</w:t>
      </w:r>
      <w:r w:rsidR="001C3340" w:rsidRPr="00E30291">
        <w:rPr>
          <w:rFonts w:eastAsia="Calibri"/>
        </w:rPr>
        <w:t xml:space="preserve"> they are not actioned</w:t>
      </w:r>
      <w:r w:rsidR="007E5452" w:rsidRPr="00E30291">
        <w:rPr>
          <w:rFonts w:eastAsia="Calibri"/>
        </w:rPr>
        <w:t xml:space="preserve"> (see para 6 below).</w:t>
      </w:r>
      <w:r w:rsidR="007B6DDB" w:rsidRPr="00E30291">
        <w:rPr>
          <w:rFonts w:eastAsia="Calibri"/>
        </w:rPr>
        <w:t xml:space="preserve"> </w:t>
      </w:r>
    </w:p>
    <w:p w:rsidR="007E5452" w:rsidRPr="001F3873" w:rsidRDefault="007B6DDB" w:rsidP="001F3873">
      <w:pPr>
        <w:pStyle w:val="ListParagraph"/>
        <w:tabs>
          <w:tab w:val="clear" w:pos="426"/>
          <w:tab w:val="left" w:pos="567"/>
        </w:tabs>
        <w:ind w:left="567" w:hanging="425"/>
      </w:pPr>
      <w:r w:rsidRPr="001F3873">
        <w:t>The kno</w:t>
      </w:r>
      <w:r w:rsidR="00113AE7" w:rsidRPr="001F3873">
        <w:t xml:space="preserve">wledge base </w:t>
      </w:r>
      <w:r w:rsidRPr="001F3873">
        <w:t>in the system is</w:t>
      </w:r>
      <w:r w:rsidR="00113AE7" w:rsidRPr="001F3873">
        <w:t xml:space="preserve"> co</w:t>
      </w:r>
      <w:r w:rsidR="004165F5" w:rsidRPr="001F3873">
        <w:t xml:space="preserve">ntinually </w:t>
      </w:r>
      <w:r w:rsidR="00113AE7" w:rsidRPr="001F3873">
        <w:t>updated to assis</w:t>
      </w:r>
      <w:r w:rsidR="009D251F" w:rsidRPr="001F3873">
        <w:t>t staff with resolving issues</w:t>
      </w:r>
      <w:r w:rsidR="000B73BD" w:rsidRPr="001F3873">
        <w:t xml:space="preserve"> and </w:t>
      </w:r>
      <w:r w:rsidRPr="001F3873">
        <w:t xml:space="preserve">will eventually be on-line and searchable by officers as a self-help option. </w:t>
      </w:r>
    </w:p>
    <w:p w:rsidR="004D7B9E" w:rsidRPr="001F3873" w:rsidRDefault="000B73BD" w:rsidP="001F3873">
      <w:pPr>
        <w:pStyle w:val="ListParagraph"/>
        <w:tabs>
          <w:tab w:val="clear" w:pos="426"/>
          <w:tab w:val="left" w:pos="567"/>
        </w:tabs>
        <w:ind w:left="567" w:hanging="425"/>
      </w:pPr>
      <w:r w:rsidRPr="001F3873">
        <w:t>The total number of open cases has reduced in the last 6 months from 756 to 471.  Open cases are made up of active incidents and those cases where the “clock has stopped”</w:t>
      </w:r>
      <w:r w:rsidR="004D7B9E" w:rsidRPr="001F3873">
        <w:t xml:space="preserve"> (i.e. we are either waiting for further information from the user, </w:t>
      </w:r>
      <w:r w:rsidR="007E5452" w:rsidRPr="001F3873">
        <w:t xml:space="preserve">contractor </w:t>
      </w:r>
      <w:r w:rsidR="004D7B9E" w:rsidRPr="001F3873">
        <w:t>or</w:t>
      </w:r>
      <w:r w:rsidR="007E5452" w:rsidRPr="001F3873">
        <w:t>,</w:t>
      </w:r>
      <w:r w:rsidR="004D7B9E" w:rsidRPr="001F3873">
        <w:t xml:space="preserve"> the matter is technically not an incident </w:t>
      </w:r>
      <w:r w:rsidR="007E5452" w:rsidRPr="001F3873">
        <w:t xml:space="preserve">but </w:t>
      </w:r>
      <w:r w:rsidRPr="001F3873">
        <w:t>a development request</w:t>
      </w:r>
      <w:r w:rsidR="007E5452" w:rsidRPr="001F3873">
        <w:t xml:space="preserve"> and is awaiting allocation of resources</w:t>
      </w:r>
      <w:r w:rsidR="004D7B9E" w:rsidRPr="001F3873">
        <w:t>)</w:t>
      </w:r>
      <w:r w:rsidRPr="001F3873">
        <w:t xml:space="preserve">.  In the last 6 months </w:t>
      </w:r>
      <w:r w:rsidR="005A391B" w:rsidRPr="001F3873">
        <w:t xml:space="preserve">open </w:t>
      </w:r>
      <w:r w:rsidRPr="001F3873">
        <w:t>inc</w:t>
      </w:r>
      <w:r w:rsidR="004D7B9E" w:rsidRPr="001F3873">
        <w:t>i</w:t>
      </w:r>
      <w:r w:rsidRPr="001F3873">
        <w:t xml:space="preserve">dents have </w:t>
      </w:r>
      <w:r w:rsidR="004D7B9E" w:rsidRPr="001F3873">
        <w:t>reduced</w:t>
      </w:r>
      <w:r w:rsidRPr="001F3873">
        <w:t xml:space="preserve"> from just under 400 to an average of circa 150</w:t>
      </w:r>
      <w:r w:rsidR="005A391B" w:rsidRPr="001F3873">
        <w:t xml:space="preserve"> at any point in time</w:t>
      </w:r>
      <w:r w:rsidRPr="001F3873">
        <w:t xml:space="preserve">.  “Stop clock” cases have remained </w:t>
      </w:r>
      <w:r w:rsidR="007B6DDB" w:rsidRPr="001F3873">
        <w:t xml:space="preserve">fairly constant </w:t>
      </w:r>
      <w:r w:rsidRPr="001F3873">
        <w:t xml:space="preserve">at circa 300 in number.   </w:t>
      </w:r>
      <w:r w:rsidR="005A391B" w:rsidRPr="001F3873">
        <w:t>There are no open incident cases raised prior to November 2017.</w:t>
      </w:r>
      <w:r w:rsidRPr="001F3873">
        <w:t xml:space="preserve">  </w:t>
      </w:r>
    </w:p>
    <w:p w:rsidR="008144D0" w:rsidRPr="001F3873" w:rsidRDefault="007E5452" w:rsidP="001F3873">
      <w:pPr>
        <w:pStyle w:val="ListParagraph"/>
        <w:tabs>
          <w:tab w:val="clear" w:pos="426"/>
          <w:tab w:val="left" w:pos="567"/>
        </w:tabs>
        <w:ind w:left="567" w:hanging="425"/>
      </w:pPr>
      <w:r w:rsidRPr="001F3873">
        <w:t>A</w:t>
      </w:r>
      <w:r w:rsidR="007B6DDB" w:rsidRPr="001F3873">
        <w:t xml:space="preserve"> Service Catalogue and Service Level A</w:t>
      </w:r>
      <w:r w:rsidR="004D7B9E" w:rsidRPr="001F3873">
        <w:t>greement has been developed</w:t>
      </w:r>
      <w:r w:rsidR="000B73BD" w:rsidRPr="001F3873">
        <w:t xml:space="preserve"> </w:t>
      </w:r>
      <w:r w:rsidR="004D7B9E" w:rsidRPr="001F3873">
        <w:t>and shared with the business.  Due to the more managea</w:t>
      </w:r>
      <w:r w:rsidR="007B6DDB" w:rsidRPr="001F3873">
        <w:t>ble number of active incidents. We have now enabled call escalation, which generates alerts to analysts and managers as calls reach certain thresholds associated with the SLA for the case type</w:t>
      </w:r>
      <w:r w:rsidR="004D7B9E" w:rsidRPr="001F3873">
        <w:t>, so that we can ensure that the service levels the service has signed up to deliver</w:t>
      </w:r>
      <w:r w:rsidRPr="001F3873">
        <w:t xml:space="preserve"> are achieved</w:t>
      </w:r>
      <w:r w:rsidR="004D7B9E" w:rsidRPr="001F3873">
        <w:t>.</w:t>
      </w:r>
    </w:p>
    <w:p w:rsidR="00E30291" w:rsidRPr="00E30291" w:rsidRDefault="00E30291" w:rsidP="001F3873">
      <w:pPr>
        <w:pStyle w:val="Heading1"/>
        <w:rPr>
          <w:rFonts w:eastAsia="Calibri"/>
        </w:rPr>
      </w:pPr>
      <w:r w:rsidRPr="00E30291">
        <w:rPr>
          <w:rFonts w:eastAsia="Calibri"/>
        </w:rPr>
        <w:t>Infrastructure</w:t>
      </w:r>
    </w:p>
    <w:p w:rsidR="00C363DE" w:rsidRPr="001F3873" w:rsidRDefault="00B16A7D" w:rsidP="001F3873">
      <w:pPr>
        <w:pStyle w:val="ListParagraph"/>
        <w:tabs>
          <w:tab w:val="clear" w:pos="426"/>
          <w:tab w:val="left" w:pos="567"/>
        </w:tabs>
        <w:ind w:left="567" w:hanging="425"/>
      </w:pPr>
      <w:r>
        <w:rPr>
          <w:rFonts w:eastAsia="Calibri"/>
          <w:color w:val="auto"/>
        </w:rPr>
        <w:t xml:space="preserve"> </w:t>
      </w:r>
      <w:r w:rsidR="00C9604E" w:rsidRPr="001F3873">
        <w:t>BT One Phone is</w:t>
      </w:r>
      <w:r w:rsidR="0017083B" w:rsidRPr="001F3873">
        <w:t xml:space="preserve"> now operational across</w:t>
      </w:r>
      <w:r w:rsidR="00C9604E" w:rsidRPr="001F3873">
        <w:t xml:space="preserve"> </w:t>
      </w:r>
      <w:r w:rsidR="0017083B" w:rsidRPr="001F3873">
        <w:t>the whole organisation</w:t>
      </w:r>
      <w:r w:rsidR="00E0038B" w:rsidRPr="001F3873">
        <w:t xml:space="preserve"> with the exception of the contact centre</w:t>
      </w:r>
      <w:r w:rsidR="007E5452" w:rsidRPr="001F3873">
        <w:t xml:space="preserve"> as planned</w:t>
      </w:r>
      <w:r w:rsidR="0017083B" w:rsidRPr="001F3873">
        <w:t xml:space="preserve">.  This has enabled office phones and mobiles to be replaced with a single device with all the features of a </w:t>
      </w:r>
      <w:r w:rsidR="00C9604E" w:rsidRPr="001F3873">
        <w:t>dedicated local branch tele</w:t>
      </w:r>
      <w:r w:rsidR="0017083B" w:rsidRPr="001F3873">
        <w:t xml:space="preserve">phone system. This </w:t>
      </w:r>
      <w:r w:rsidR="00A250DE" w:rsidRPr="001F3873">
        <w:t xml:space="preserve">together </w:t>
      </w:r>
      <w:r w:rsidR="007B6DDB" w:rsidRPr="001F3873">
        <w:t>with voice</w:t>
      </w:r>
      <w:r w:rsidR="0017083B" w:rsidRPr="001F3873">
        <w:t xml:space="preserve"> messaging</w:t>
      </w:r>
      <w:r w:rsidR="002F4B6E" w:rsidRPr="001F3873">
        <w:t xml:space="preserve">, texts and </w:t>
      </w:r>
      <w:r w:rsidR="007B6DDB" w:rsidRPr="001F3873">
        <w:t>inclusive</w:t>
      </w:r>
      <w:r w:rsidR="002F4B6E" w:rsidRPr="001F3873">
        <w:t xml:space="preserve"> intra-business </w:t>
      </w:r>
      <w:r w:rsidR="0017083B" w:rsidRPr="001F3873">
        <w:t>calling</w:t>
      </w:r>
      <w:r w:rsidR="00135016" w:rsidRPr="001F3873">
        <w:t xml:space="preserve"> functionality</w:t>
      </w:r>
      <w:r w:rsidR="0017083B" w:rsidRPr="001F3873">
        <w:t>, as well as the ability to work outside of the office accessing 4G and over 5 million BT wi-fi hot spots</w:t>
      </w:r>
      <w:r w:rsidR="00135016" w:rsidRPr="001F3873">
        <w:t xml:space="preserve"> has enabled more effective</w:t>
      </w:r>
      <w:r w:rsidR="00A250DE" w:rsidRPr="001F3873">
        <w:t xml:space="preserve"> mobile working, which is essential for the flexible office/home working policies that we enjoy. </w:t>
      </w:r>
    </w:p>
    <w:p w:rsidR="0017083B" w:rsidRPr="001F3873" w:rsidRDefault="0017083B" w:rsidP="001F3873">
      <w:pPr>
        <w:pStyle w:val="ListParagraph"/>
        <w:tabs>
          <w:tab w:val="clear" w:pos="426"/>
          <w:tab w:val="left" w:pos="567"/>
        </w:tabs>
        <w:ind w:left="567" w:hanging="425"/>
      </w:pPr>
      <w:r w:rsidRPr="001F3873">
        <w:t xml:space="preserve">The Multi-Functional Device printers have been replaced across </w:t>
      </w:r>
      <w:r w:rsidR="007B6DDB" w:rsidRPr="001F3873">
        <w:t>the organisation resulting in a</w:t>
      </w:r>
      <w:r w:rsidR="002F4B6E" w:rsidRPr="001F3873">
        <w:t xml:space="preserve"> </w:t>
      </w:r>
      <w:r w:rsidRPr="001F3873">
        <w:t xml:space="preserve">reduction in paper and toner cost, elimination of waste, and improved security through on-demand printing </w:t>
      </w:r>
    </w:p>
    <w:p w:rsidR="002D62D5" w:rsidRPr="001F3873" w:rsidRDefault="002D62D5" w:rsidP="001F3873">
      <w:pPr>
        <w:pStyle w:val="ListParagraph"/>
        <w:tabs>
          <w:tab w:val="clear" w:pos="426"/>
          <w:tab w:val="left" w:pos="567"/>
        </w:tabs>
        <w:ind w:left="567" w:hanging="425"/>
      </w:pPr>
      <w:r w:rsidRPr="001F3873">
        <w:t xml:space="preserve">Real time, “always-on” dashboards </w:t>
      </w:r>
      <w:r w:rsidR="005A391B" w:rsidRPr="001F3873">
        <w:t xml:space="preserve">have been introduced, that </w:t>
      </w:r>
      <w:r w:rsidRPr="001F3873">
        <w:t>giv</w:t>
      </w:r>
      <w:r w:rsidR="005A391B" w:rsidRPr="001F3873">
        <w:t>e</w:t>
      </w:r>
      <w:r w:rsidRPr="001F3873">
        <w:t xml:space="preserve"> monitoring information </w:t>
      </w:r>
      <w:r w:rsidR="005A391B" w:rsidRPr="001F3873">
        <w:t xml:space="preserve">to our Infrastructure and Operations Team </w:t>
      </w:r>
      <w:r w:rsidRPr="001F3873">
        <w:t xml:space="preserve">in respect of the network, datacentre and applications environments, and this includes alerting through both email, and a real-time communications tool.  </w:t>
      </w:r>
    </w:p>
    <w:p w:rsidR="00C363DE" w:rsidRPr="001F3873" w:rsidRDefault="00C363DE" w:rsidP="001F3873">
      <w:pPr>
        <w:pStyle w:val="ListParagraph"/>
        <w:tabs>
          <w:tab w:val="clear" w:pos="426"/>
          <w:tab w:val="left" w:pos="567"/>
        </w:tabs>
        <w:ind w:left="567" w:hanging="425"/>
      </w:pPr>
      <w:r w:rsidRPr="001F3873">
        <w:t>The infrastructure offering has been improved by:</w:t>
      </w:r>
    </w:p>
    <w:p w:rsidR="006F56B6" w:rsidRPr="000E22AE" w:rsidRDefault="000E22AE" w:rsidP="00ED53CC">
      <w:pPr>
        <w:pStyle w:val="ListParagraph"/>
        <w:numPr>
          <w:ilvl w:val="0"/>
          <w:numId w:val="6"/>
        </w:numPr>
        <w:spacing w:after="0"/>
        <w:rPr>
          <w:rFonts w:eastAsia="Calibri" w:cs="Arial"/>
        </w:rPr>
      </w:pPr>
      <w:r w:rsidRPr="000E22AE">
        <w:rPr>
          <w:rFonts w:eastAsia="Calibri"/>
        </w:rPr>
        <w:t>I</w:t>
      </w:r>
      <w:r w:rsidR="00377020" w:rsidRPr="000E22AE">
        <w:rPr>
          <w:rFonts w:eastAsia="Calibri"/>
        </w:rPr>
        <w:t>mprov</w:t>
      </w:r>
      <w:r w:rsidRPr="000E22AE">
        <w:rPr>
          <w:rFonts w:eastAsia="Calibri"/>
        </w:rPr>
        <w:t>ing</w:t>
      </w:r>
      <w:r w:rsidR="00377020" w:rsidRPr="000E22AE">
        <w:rPr>
          <w:rFonts w:eastAsia="Calibri"/>
        </w:rPr>
        <w:t xml:space="preserve"> system performance </w:t>
      </w:r>
      <w:r w:rsidRPr="000E22AE">
        <w:rPr>
          <w:rFonts w:eastAsia="Calibri"/>
        </w:rPr>
        <w:t xml:space="preserve">by amending </w:t>
      </w:r>
      <w:r w:rsidR="00377020" w:rsidRPr="000E22AE">
        <w:rPr>
          <w:rFonts w:eastAsia="Calibri"/>
        </w:rPr>
        <w:t>the s</w:t>
      </w:r>
      <w:r w:rsidR="006F56B6" w:rsidRPr="000E22AE">
        <w:rPr>
          <w:rFonts w:eastAsia="Calibri" w:cs="Arial"/>
        </w:rPr>
        <w:t>pecifications for the virtual servers that run our applications</w:t>
      </w:r>
      <w:r w:rsidR="00377020" w:rsidRPr="000E22AE">
        <w:rPr>
          <w:rFonts w:eastAsia="Calibri" w:cs="Arial"/>
        </w:rPr>
        <w:t xml:space="preserve"> and the </w:t>
      </w:r>
      <w:r w:rsidR="000E0F31" w:rsidRPr="000E22AE">
        <w:rPr>
          <w:rFonts w:eastAsia="Calibri" w:cs="Arial"/>
        </w:rPr>
        <w:t>datacentre network routing and firewall rules</w:t>
      </w:r>
      <w:r w:rsidR="00377020" w:rsidRPr="000E22AE">
        <w:rPr>
          <w:rFonts w:eastAsia="Calibri" w:cs="Arial"/>
        </w:rPr>
        <w:t>.</w:t>
      </w:r>
    </w:p>
    <w:p w:rsidR="006F56B6" w:rsidRPr="00E30291" w:rsidRDefault="000E22AE" w:rsidP="00ED53CC">
      <w:pPr>
        <w:pStyle w:val="ListParagraph"/>
        <w:numPr>
          <w:ilvl w:val="0"/>
          <w:numId w:val="6"/>
        </w:numPr>
        <w:spacing w:after="0"/>
        <w:rPr>
          <w:rFonts w:eastAsia="Calibri" w:cs="Arial"/>
        </w:rPr>
      </w:pPr>
      <w:r>
        <w:rPr>
          <w:rFonts w:eastAsia="Calibri" w:cs="Arial"/>
        </w:rPr>
        <w:t>A</w:t>
      </w:r>
      <w:r w:rsidR="00C363DE" w:rsidRPr="00E30291">
        <w:rPr>
          <w:rFonts w:eastAsia="Calibri" w:cs="Arial"/>
        </w:rPr>
        <w:t xml:space="preserve"> </w:t>
      </w:r>
      <w:r w:rsidR="000E0F31" w:rsidRPr="00E30291">
        <w:rPr>
          <w:rFonts w:eastAsia="Calibri" w:cs="Arial"/>
        </w:rPr>
        <w:t>re-build and re-</w:t>
      </w:r>
      <w:r w:rsidR="006F56B6" w:rsidRPr="00E30291">
        <w:rPr>
          <w:rFonts w:eastAsia="Calibri" w:cs="Arial"/>
        </w:rPr>
        <w:t xml:space="preserve">deployment of </w:t>
      </w:r>
      <w:r w:rsidR="00C363DE" w:rsidRPr="00E30291">
        <w:rPr>
          <w:rFonts w:eastAsia="Calibri" w:cs="Arial"/>
        </w:rPr>
        <w:t xml:space="preserve">the </w:t>
      </w:r>
      <w:r w:rsidR="006F56B6" w:rsidRPr="00E30291">
        <w:rPr>
          <w:rFonts w:eastAsia="Calibri" w:cs="Arial"/>
        </w:rPr>
        <w:t xml:space="preserve">system management software </w:t>
      </w:r>
      <w:r w:rsidR="000E0F31" w:rsidRPr="00E30291">
        <w:rPr>
          <w:rFonts w:eastAsia="Calibri" w:cs="Arial"/>
        </w:rPr>
        <w:t xml:space="preserve">(SCCM) </w:t>
      </w:r>
      <w:r w:rsidR="006F56B6" w:rsidRPr="00E30291">
        <w:rPr>
          <w:rFonts w:eastAsia="Calibri" w:cs="Arial"/>
        </w:rPr>
        <w:t xml:space="preserve">that </w:t>
      </w:r>
      <w:r w:rsidR="006F56B6" w:rsidRPr="00E30291">
        <w:rPr>
          <w:rFonts w:cs="Arial"/>
          <w:lang w:val="en"/>
        </w:rPr>
        <w:t xml:space="preserve">provides </w:t>
      </w:r>
      <w:r w:rsidR="00961B23" w:rsidRPr="00E30291">
        <w:rPr>
          <w:rFonts w:cs="Arial"/>
          <w:lang w:val="en"/>
        </w:rPr>
        <w:t xml:space="preserve">end-user device (mainly laptops) automated build capability, </w:t>
      </w:r>
      <w:r w:rsidR="006F56B6" w:rsidRPr="00E30291">
        <w:rPr>
          <w:rFonts w:cs="Arial"/>
          <w:lang w:val="en"/>
        </w:rPr>
        <w:t>remote control, patch management, software distribution, network access protection and ha</w:t>
      </w:r>
      <w:r w:rsidR="007B6DDB" w:rsidRPr="00E30291">
        <w:rPr>
          <w:rFonts w:cs="Arial"/>
          <w:lang w:val="en"/>
        </w:rPr>
        <w:t>rdware and software inventory;</w:t>
      </w:r>
    </w:p>
    <w:p w:rsidR="006F56B6" w:rsidRPr="00E30291" w:rsidRDefault="000E22AE" w:rsidP="00ED53CC">
      <w:pPr>
        <w:pStyle w:val="ListParagraph"/>
        <w:numPr>
          <w:ilvl w:val="0"/>
          <w:numId w:val="6"/>
        </w:numPr>
        <w:spacing w:after="0"/>
        <w:rPr>
          <w:rFonts w:eastAsia="Calibri" w:cs="Arial"/>
        </w:rPr>
      </w:pPr>
      <w:r>
        <w:rPr>
          <w:rFonts w:eastAsia="Calibri" w:cs="Arial"/>
        </w:rPr>
        <w:lastRenderedPageBreak/>
        <w:t>A</w:t>
      </w:r>
      <w:r w:rsidR="00C363DE" w:rsidRPr="00E30291">
        <w:rPr>
          <w:rFonts w:eastAsia="Calibri" w:cs="Arial"/>
        </w:rPr>
        <w:t xml:space="preserve"> </w:t>
      </w:r>
      <w:r w:rsidR="006F56B6" w:rsidRPr="00E30291">
        <w:rPr>
          <w:rFonts w:eastAsia="Calibri" w:cs="Arial"/>
        </w:rPr>
        <w:t>re-design</w:t>
      </w:r>
      <w:r w:rsidR="002D62D5" w:rsidRPr="00E30291">
        <w:rPr>
          <w:rFonts w:eastAsia="Calibri" w:cs="Arial"/>
        </w:rPr>
        <w:t>,</w:t>
      </w:r>
      <w:r w:rsidR="006F56B6" w:rsidRPr="00E30291">
        <w:rPr>
          <w:rFonts w:eastAsia="Calibri" w:cs="Arial"/>
        </w:rPr>
        <w:t xml:space="preserve"> data-cleanse </w:t>
      </w:r>
      <w:r w:rsidR="002D62D5" w:rsidRPr="00E30291">
        <w:rPr>
          <w:rFonts w:eastAsia="Calibri" w:cs="Arial"/>
        </w:rPr>
        <w:t xml:space="preserve">and re-configuration </w:t>
      </w:r>
      <w:r w:rsidR="006F56B6" w:rsidRPr="00E30291">
        <w:rPr>
          <w:rFonts w:eastAsia="Calibri" w:cs="Arial"/>
        </w:rPr>
        <w:t>of the active directory that</w:t>
      </w:r>
      <w:r w:rsidR="006F56B6" w:rsidRPr="00E30291">
        <w:rPr>
          <w:rFonts w:cs="Arial"/>
          <w:lang w:val="en"/>
        </w:rPr>
        <w:t xml:space="preserve"> authenticates and </w:t>
      </w:r>
      <w:proofErr w:type="spellStart"/>
      <w:r w:rsidR="002F4B6E" w:rsidRPr="00E30291">
        <w:rPr>
          <w:rFonts w:cs="Arial"/>
          <w:lang w:val="en"/>
        </w:rPr>
        <w:t>authori</w:t>
      </w:r>
      <w:r w:rsidR="00C363DE" w:rsidRPr="00E30291">
        <w:rPr>
          <w:rFonts w:cs="Arial"/>
          <w:lang w:val="en"/>
        </w:rPr>
        <w:t>s</w:t>
      </w:r>
      <w:r w:rsidR="002F4B6E" w:rsidRPr="00E30291">
        <w:rPr>
          <w:rFonts w:cs="Arial"/>
          <w:lang w:val="en"/>
        </w:rPr>
        <w:t>es</w:t>
      </w:r>
      <w:proofErr w:type="spellEnd"/>
      <w:r w:rsidR="006F56B6" w:rsidRPr="00E30291">
        <w:rPr>
          <w:rFonts w:cs="Arial"/>
          <w:lang w:val="en"/>
        </w:rPr>
        <w:t xml:space="preserve"> users and </w:t>
      </w:r>
      <w:r w:rsidR="002F4B6E" w:rsidRPr="00E30291">
        <w:rPr>
          <w:rFonts w:cs="Arial"/>
          <w:lang w:val="en"/>
        </w:rPr>
        <w:t xml:space="preserve">devices </w:t>
      </w:r>
      <w:r w:rsidR="006F56B6" w:rsidRPr="00E30291">
        <w:rPr>
          <w:rFonts w:cs="Arial"/>
          <w:lang w:val="en"/>
        </w:rPr>
        <w:t>in our Windows network</w:t>
      </w:r>
      <w:r w:rsidR="002F4B6E" w:rsidRPr="00E30291">
        <w:rPr>
          <w:rFonts w:cs="Arial"/>
          <w:lang w:val="en"/>
        </w:rPr>
        <w:t>, as well as providing application level security and authentication.</w:t>
      </w:r>
    </w:p>
    <w:p w:rsidR="006A37A5" w:rsidRPr="00E30291" w:rsidRDefault="006A37A5" w:rsidP="00ED53CC">
      <w:pPr>
        <w:pStyle w:val="ListParagraph"/>
        <w:numPr>
          <w:ilvl w:val="0"/>
          <w:numId w:val="6"/>
        </w:numPr>
        <w:tabs>
          <w:tab w:val="clear" w:pos="426"/>
        </w:tabs>
        <w:spacing w:after="0"/>
        <w:contextualSpacing/>
        <w:jc w:val="both"/>
        <w:rPr>
          <w:rFonts w:eastAsia="Calibri" w:cs="Arial"/>
        </w:rPr>
      </w:pPr>
      <w:r w:rsidRPr="00E30291">
        <w:rPr>
          <w:rFonts w:cs="Arial"/>
          <w:lang w:val="en"/>
        </w:rPr>
        <w:t xml:space="preserve">Improvements to the Citrix solution including </w:t>
      </w:r>
      <w:r w:rsidR="00E07174" w:rsidRPr="00E30291">
        <w:rPr>
          <w:rFonts w:eastAsia="Calibri" w:cs="Arial"/>
        </w:rPr>
        <w:t xml:space="preserve">resolution of the secondary two-factor authentication password issues and </w:t>
      </w:r>
      <w:proofErr w:type="spellStart"/>
      <w:r w:rsidR="00E07174" w:rsidRPr="00E30291">
        <w:rPr>
          <w:rFonts w:eastAsia="Calibri" w:cs="Arial"/>
        </w:rPr>
        <w:t>Netscalar</w:t>
      </w:r>
      <w:proofErr w:type="spellEnd"/>
      <w:r w:rsidR="00E07174" w:rsidRPr="00E30291">
        <w:rPr>
          <w:rFonts w:eastAsia="Calibri" w:cs="Arial"/>
        </w:rPr>
        <w:t xml:space="preserve"> connectivity broker issues</w:t>
      </w:r>
    </w:p>
    <w:p w:rsidR="00C363DE" w:rsidRPr="00E30291" w:rsidRDefault="00C363DE" w:rsidP="00C363DE">
      <w:pPr>
        <w:spacing w:after="0"/>
        <w:ind w:left="360"/>
        <w:rPr>
          <w:rFonts w:eastAsia="Calibri" w:cs="Arial"/>
        </w:rPr>
      </w:pPr>
    </w:p>
    <w:p w:rsidR="0094350C" w:rsidRPr="00E30291" w:rsidRDefault="00E07174" w:rsidP="001F3873">
      <w:pPr>
        <w:pStyle w:val="ListParagraph"/>
        <w:tabs>
          <w:tab w:val="clear" w:pos="426"/>
          <w:tab w:val="left" w:pos="567"/>
        </w:tabs>
        <w:ind w:left="567" w:hanging="425"/>
      </w:pPr>
      <w:r w:rsidRPr="001F3873">
        <w:t xml:space="preserve">Business </w:t>
      </w:r>
      <w:r w:rsidR="0094350C" w:rsidRPr="001F3873">
        <w:t>cont</w:t>
      </w:r>
      <w:r w:rsidRPr="001F3873">
        <w:t xml:space="preserve">inuity </w:t>
      </w:r>
      <w:r w:rsidR="0094350C" w:rsidRPr="001F3873">
        <w:t>and disaster recovery arrangements have been improved as follows:</w:t>
      </w:r>
    </w:p>
    <w:p w:rsidR="0094350C" w:rsidRPr="00E30291" w:rsidRDefault="0094350C" w:rsidP="0007063E">
      <w:pPr>
        <w:pStyle w:val="ListParagraph"/>
        <w:numPr>
          <w:ilvl w:val="0"/>
          <w:numId w:val="7"/>
        </w:numPr>
        <w:rPr>
          <w:rFonts w:cs="Arial"/>
        </w:rPr>
      </w:pPr>
      <w:r w:rsidRPr="00E30291">
        <w:t xml:space="preserve">Two disaster recovery test scenarios have been completed with SCC at their recovery centre in Birmingham within the last 6 months. The initial test was limited in scope to test the recovery process and obtain confidence that the procedures were in place to effect a recovery. This completed successfully in March this year.  </w:t>
      </w:r>
      <w:r w:rsidRPr="00E30291">
        <w:rPr>
          <w:rFonts w:cs="Arial"/>
        </w:rPr>
        <w:t xml:space="preserve">In October we completed a full test of the entire key Infrastructure and Applications environment, with the exception of a small number of specialist production servers that could not be tested </w:t>
      </w:r>
      <w:r w:rsidR="0007063E" w:rsidRPr="00E30291">
        <w:rPr>
          <w:rFonts w:cs="Arial"/>
        </w:rPr>
        <w:t>without interrupting service delivery</w:t>
      </w:r>
      <w:r w:rsidR="00127E02" w:rsidRPr="00E30291">
        <w:rPr>
          <w:rFonts w:cs="Arial"/>
        </w:rPr>
        <w:t xml:space="preserve">.  </w:t>
      </w:r>
      <w:r w:rsidRPr="00E30291">
        <w:rPr>
          <w:rFonts w:cs="Arial"/>
        </w:rPr>
        <w:t xml:space="preserve">SCC’s operational manual has been brought up to date as a result of this testing.  This now includes an agreed schedule for loading infrastructure and applications servers and this has been incorporated into the corporate disaster recovery plan. </w:t>
      </w:r>
    </w:p>
    <w:p w:rsidR="0094350C" w:rsidRPr="00E30291" w:rsidRDefault="0094350C" w:rsidP="00ED53CC">
      <w:pPr>
        <w:pStyle w:val="ListParagraph"/>
        <w:numPr>
          <w:ilvl w:val="0"/>
          <w:numId w:val="7"/>
        </w:numPr>
        <w:rPr>
          <w:rFonts w:cs="Arial"/>
        </w:rPr>
      </w:pPr>
      <w:r w:rsidRPr="00E30291">
        <w:rPr>
          <w:rFonts w:cs="Arial"/>
        </w:rPr>
        <w:t>The disaster recovery and business continuity plans for ICT have also been reviewed.</w:t>
      </w:r>
    </w:p>
    <w:p w:rsidR="00FA126F" w:rsidRDefault="00FA126F" w:rsidP="00ED53CC">
      <w:pPr>
        <w:pStyle w:val="ListParagraph"/>
        <w:numPr>
          <w:ilvl w:val="0"/>
          <w:numId w:val="7"/>
        </w:numPr>
        <w:rPr>
          <w:rFonts w:cs="Arial"/>
        </w:rPr>
      </w:pPr>
      <w:r w:rsidRPr="00E30291">
        <w:rPr>
          <w:rFonts w:cs="Arial"/>
        </w:rPr>
        <w:t>Resilience has been added to the wide area network connections at St Aldates and the Town Hall via a fibre link across the road.  If required, this link has been configured to automatically re-route not just data traffic but also voice traffic for the Contact Centre.</w:t>
      </w:r>
    </w:p>
    <w:p w:rsidR="00377020" w:rsidRDefault="00377020" w:rsidP="00ED53CC">
      <w:pPr>
        <w:pStyle w:val="ListParagraph"/>
        <w:numPr>
          <w:ilvl w:val="0"/>
          <w:numId w:val="7"/>
        </w:numPr>
        <w:rPr>
          <w:rFonts w:cs="Arial"/>
        </w:rPr>
      </w:pPr>
      <w:r>
        <w:rPr>
          <w:rFonts w:cs="Arial"/>
        </w:rPr>
        <w:t xml:space="preserve">Staff password conventions have been strengthened to improve security.  Following the cyber-attack in May 2017, an enhanced security patch was implemented as recommended by Microsoft. </w:t>
      </w:r>
    </w:p>
    <w:p w:rsidR="00550A3D" w:rsidRDefault="00550A3D" w:rsidP="001F3873">
      <w:pPr>
        <w:pStyle w:val="Heading1"/>
        <w:rPr>
          <w:rFonts w:eastAsia="Calibri"/>
        </w:rPr>
      </w:pPr>
      <w:r>
        <w:rPr>
          <w:rFonts w:eastAsia="Calibri"/>
        </w:rPr>
        <w:t xml:space="preserve">  </w:t>
      </w:r>
      <w:r w:rsidR="00E30291">
        <w:rPr>
          <w:rFonts w:eastAsia="Calibri"/>
        </w:rPr>
        <w:t>People</w:t>
      </w:r>
    </w:p>
    <w:p w:rsidR="00E30291" w:rsidRPr="00DF72D0" w:rsidRDefault="00E30291" w:rsidP="001F3873">
      <w:pPr>
        <w:pStyle w:val="ListParagraph"/>
        <w:tabs>
          <w:tab w:val="clear" w:pos="426"/>
          <w:tab w:val="left" w:pos="567"/>
        </w:tabs>
        <w:ind w:left="567" w:hanging="425"/>
      </w:pPr>
      <w:r w:rsidRPr="001F3873">
        <w:t>The new ICT Structure has been consulted on and in accordance with the</w:t>
      </w:r>
      <w:r>
        <w:t xml:space="preserve"> Council’s change management policy recruitment to the structure is now in progress.  The </w:t>
      </w:r>
      <w:r w:rsidRPr="00DF72D0">
        <w:t xml:space="preserve">Chief Technology and Information </w:t>
      </w:r>
      <w:r>
        <w:t xml:space="preserve">(CTIO) </w:t>
      </w:r>
      <w:r w:rsidRPr="00DF72D0">
        <w:t xml:space="preserve">Manager </w:t>
      </w:r>
      <w:r>
        <w:t xml:space="preserve">post is currently being recruited to. Vic Frewin (the Interim Manager) will </w:t>
      </w:r>
      <w:r w:rsidRPr="00DF72D0">
        <w:t xml:space="preserve">remain </w:t>
      </w:r>
      <w:r>
        <w:t>in situ until the</w:t>
      </w:r>
      <w:r w:rsidRPr="00DF72D0">
        <w:t xml:space="preserve"> new CTIO </w:t>
      </w:r>
      <w:r>
        <w:t xml:space="preserve">is in post, </w:t>
      </w:r>
      <w:r w:rsidRPr="00DF72D0">
        <w:t xml:space="preserve">to ensure </w:t>
      </w:r>
      <w:r>
        <w:t xml:space="preserve">a </w:t>
      </w:r>
      <w:r w:rsidRPr="00DF72D0">
        <w:t>robust handover</w:t>
      </w:r>
      <w:r>
        <w:t xml:space="preserve"> and to allow the remaining transformation projects to be substantially delivered.</w:t>
      </w:r>
      <w:r w:rsidRPr="00DF72D0">
        <w:t xml:space="preserve"> </w:t>
      </w:r>
    </w:p>
    <w:p w:rsidR="00E30291" w:rsidRDefault="00E30291" w:rsidP="001F3873">
      <w:pPr>
        <w:pStyle w:val="ListParagraph"/>
        <w:tabs>
          <w:tab w:val="clear" w:pos="426"/>
          <w:tab w:val="left" w:pos="567"/>
        </w:tabs>
        <w:ind w:left="567" w:hanging="425"/>
      </w:pPr>
      <w:r>
        <w:t xml:space="preserve"> Features of the new structure include:</w:t>
      </w:r>
    </w:p>
    <w:p w:rsidR="00E30291" w:rsidRPr="00DF72D0" w:rsidRDefault="00E30291" w:rsidP="00E30291">
      <w:pPr>
        <w:pStyle w:val="ListParagraph"/>
        <w:numPr>
          <w:ilvl w:val="0"/>
          <w:numId w:val="12"/>
        </w:numPr>
      </w:pPr>
      <w:r w:rsidRPr="00DF72D0">
        <w:t xml:space="preserve">Better opportunities for ICT staff to develop their technical skills with more rewarding roles. </w:t>
      </w:r>
    </w:p>
    <w:p w:rsidR="00E30291" w:rsidRPr="00DF72D0" w:rsidRDefault="00E30291" w:rsidP="00E30291">
      <w:pPr>
        <w:pStyle w:val="ListParagraph"/>
        <w:numPr>
          <w:ilvl w:val="0"/>
          <w:numId w:val="12"/>
        </w:numPr>
      </w:pPr>
      <w:r w:rsidRPr="00DF72D0">
        <w:t>A technology led Infrastructure and Operations support and development function</w:t>
      </w:r>
      <w:r w:rsidRPr="00DF72D0">
        <w:rPr>
          <w:b/>
          <w:bCs/>
        </w:rPr>
        <w:t xml:space="preserve">. </w:t>
      </w:r>
    </w:p>
    <w:p w:rsidR="00E30291" w:rsidRPr="00DF72D0" w:rsidRDefault="00E30291" w:rsidP="00E30291">
      <w:pPr>
        <w:pStyle w:val="ListParagraph"/>
        <w:numPr>
          <w:ilvl w:val="0"/>
          <w:numId w:val="12"/>
        </w:numPr>
      </w:pPr>
      <w:r w:rsidRPr="00DF72D0">
        <w:t xml:space="preserve">A robust Service Delivery function, providing </w:t>
      </w:r>
      <w:r>
        <w:t xml:space="preserve">a </w:t>
      </w:r>
      <w:r w:rsidRPr="00DF72D0">
        <w:t>great service from the help-desk through to client-side troubleshooting and delivery. Reducing the time taken to resolve critical issues and improving service delivery and case closure rates.</w:t>
      </w:r>
    </w:p>
    <w:p w:rsidR="00E30291" w:rsidRPr="00DF72D0" w:rsidRDefault="00E30291" w:rsidP="00E30291">
      <w:pPr>
        <w:pStyle w:val="ListParagraph"/>
        <w:numPr>
          <w:ilvl w:val="0"/>
          <w:numId w:val="12"/>
        </w:numPr>
      </w:pPr>
      <w:r w:rsidRPr="00DF72D0">
        <w:t>An expanded and re-focussed Applications Development and Support team</w:t>
      </w:r>
      <w:r>
        <w:t xml:space="preserve">, that is more resilient with staff providing support </w:t>
      </w:r>
      <w:r w:rsidRPr="00DF72D0">
        <w:t>in</w:t>
      </w:r>
      <w:r>
        <w:t xml:space="preserve"> small groups for common application components, rather than relying on staff providing single point of failure support for individual applications.</w:t>
      </w:r>
    </w:p>
    <w:p w:rsidR="00E30291" w:rsidRPr="00DF72D0" w:rsidRDefault="00E30291" w:rsidP="00E30291">
      <w:pPr>
        <w:pStyle w:val="ListParagraph"/>
        <w:numPr>
          <w:ilvl w:val="0"/>
          <w:numId w:val="12"/>
        </w:numPr>
      </w:pPr>
      <w:r w:rsidRPr="00DF72D0">
        <w:t xml:space="preserve">Project Managers working more closely with technical teams, to improve implementation of ICT projects and the ICT Work Plan. </w:t>
      </w:r>
    </w:p>
    <w:p w:rsidR="00E30291" w:rsidRPr="00DF72D0" w:rsidRDefault="00E30291" w:rsidP="00E30291">
      <w:pPr>
        <w:pStyle w:val="ListParagraph"/>
        <w:numPr>
          <w:ilvl w:val="0"/>
          <w:numId w:val="12"/>
        </w:numPr>
      </w:pPr>
      <w:r w:rsidRPr="00DF72D0">
        <w:t>Better opportunities to leverage the provisions of managed service contracts.</w:t>
      </w:r>
    </w:p>
    <w:p w:rsidR="00E30291" w:rsidRPr="001F3873" w:rsidRDefault="00E30291" w:rsidP="001F3873">
      <w:pPr>
        <w:pStyle w:val="ListParagraph"/>
        <w:numPr>
          <w:ilvl w:val="0"/>
          <w:numId w:val="12"/>
        </w:numPr>
      </w:pPr>
      <w:r w:rsidRPr="00DF72D0">
        <w:t>Out of hours ICT service provision to support the public facing digital services interface, and maximise availability</w:t>
      </w:r>
      <w:r>
        <w:t>.</w:t>
      </w:r>
    </w:p>
    <w:p w:rsidR="00550A3D" w:rsidRPr="001F3873" w:rsidRDefault="00E30291" w:rsidP="001F3873">
      <w:pPr>
        <w:pStyle w:val="Heading1"/>
        <w:rPr>
          <w:rFonts w:eastAsia="Calibri"/>
        </w:rPr>
      </w:pPr>
      <w:r w:rsidRPr="00E30291">
        <w:rPr>
          <w:rFonts w:eastAsia="Calibri"/>
        </w:rPr>
        <w:t>Transformation Work in Progress</w:t>
      </w:r>
      <w:bookmarkStart w:id="0" w:name="_GoBack"/>
      <w:bookmarkEnd w:id="0"/>
    </w:p>
    <w:p w:rsidR="006A37A5" w:rsidRPr="001F3873" w:rsidRDefault="009A4B2F" w:rsidP="001F3873">
      <w:pPr>
        <w:pStyle w:val="ListParagraph"/>
        <w:tabs>
          <w:tab w:val="clear" w:pos="426"/>
          <w:tab w:val="left" w:pos="567"/>
        </w:tabs>
        <w:ind w:left="567" w:hanging="425"/>
      </w:pPr>
      <w:r w:rsidRPr="00FA126F">
        <w:t xml:space="preserve">The Hybrid Datacentre model to provide cheaper data storage and back up on physical servers is in train.  </w:t>
      </w:r>
      <w:r w:rsidR="00FE3807" w:rsidRPr="00FA126F">
        <w:t xml:space="preserve">This is an alternative to the virtual servers provided by our infrastructure providers SCC.   </w:t>
      </w:r>
      <w:r w:rsidRPr="00FA126F">
        <w:t xml:space="preserve">The file archiver is now up and </w:t>
      </w:r>
      <w:proofErr w:type="gramStart"/>
      <w:r w:rsidRPr="00FA126F">
        <w:t>running,</w:t>
      </w:r>
      <w:proofErr w:type="gramEnd"/>
      <w:r w:rsidRPr="00FA126F">
        <w:t xml:space="preserve"> and we are gradually moving ‘cold’ files out of the SCC datacentre</w:t>
      </w:r>
      <w:r w:rsidR="00E728DC" w:rsidRPr="00FA126F">
        <w:t xml:space="preserve"> onto a pair of synchronised archive servers in the Town Hall and St Aldates</w:t>
      </w:r>
      <w:r w:rsidRPr="00FA126F">
        <w:t>. Additional significant benefits will be realised by archiving Exchange mailboxes</w:t>
      </w:r>
      <w:r w:rsidR="00E728DC" w:rsidRPr="00FA126F">
        <w:t>,</w:t>
      </w:r>
      <w:r w:rsidRPr="00FA126F">
        <w:t xml:space="preserve"> and </w:t>
      </w:r>
      <w:r w:rsidR="00E728DC" w:rsidRPr="00FA126F">
        <w:t xml:space="preserve">applications </w:t>
      </w:r>
      <w:r w:rsidRPr="00FA126F">
        <w:t xml:space="preserve">databases. This will </w:t>
      </w:r>
      <w:r w:rsidR="00E728DC" w:rsidRPr="00FA126F">
        <w:t xml:space="preserve">help </w:t>
      </w:r>
      <w:r w:rsidRPr="00FA126F">
        <w:t xml:space="preserve">ensure compliance with the new requirements of the General Data Protection </w:t>
      </w:r>
      <w:r w:rsidR="00FE3807" w:rsidRPr="00FA126F">
        <w:t>Regulation that</w:t>
      </w:r>
      <w:r w:rsidRPr="00FA126F">
        <w:t xml:space="preserve"> come into force </w:t>
      </w:r>
      <w:r w:rsidR="00796F3F">
        <w:t>in</w:t>
      </w:r>
      <w:r w:rsidRPr="00FA126F">
        <w:t xml:space="preserve"> May</w:t>
      </w:r>
      <w:r w:rsidR="00796F3F">
        <w:t xml:space="preserve"> 2018</w:t>
      </w:r>
      <w:r w:rsidRPr="00FA126F">
        <w:t>.</w:t>
      </w:r>
      <w:r w:rsidR="00FE3807" w:rsidRPr="00FA126F">
        <w:t xml:space="preserve">  The n</w:t>
      </w:r>
      <w:r w:rsidRPr="001F3873">
        <w:t xml:space="preserve">ext steps are to remove approximately 70 non-production, test and development servers from the SCC datacentre, resulting in a highly significant drop in consumption charges. These servers will begin to migrate from the beginning of December. In total, we should be reducing consumption by 90 virtual CPUs and 200 </w:t>
      </w:r>
      <w:proofErr w:type="gramStart"/>
      <w:r w:rsidRPr="001F3873">
        <w:t>Gb</w:t>
      </w:r>
      <w:proofErr w:type="gramEnd"/>
      <w:r w:rsidRPr="001F3873">
        <w:t xml:space="preserve"> virtual RAM</w:t>
      </w:r>
      <w:r w:rsidR="00FE3807" w:rsidRPr="001F3873">
        <w:t xml:space="preserve">, resulting in </w:t>
      </w:r>
      <w:r w:rsidR="00E728DC" w:rsidRPr="001F3873">
        <w:t>significant</w:t>
      </w:r>
      <w:r w:rsidR="003A0240" w:rsidRPr="001F3873">
        <w:t xml:space="preserve"> cost reductions</w:t>
      </w:r>
      <w:r w:rsidR="00FE3807" w:rsidRPr="001F3873">
        <w:t xml:space="preserve">.  </w:t>
      </w:r>
      <w:r w:rsidR="003A0240" w:rsidRPr="001F3873">
        <w:t xml:space="preserve"> </w:t>
      </w:r>
      <w:r w:rsidR="00FE3807" w:rsidRPr="001F3873">
        <w:t>T</w:t>
      </w:r>
      <w:r w:rsidR="003A0240" w:rsidRPr="001F3873">
        <w:t xml:space="preserve">his work is </w:t>
      </w:r>
      <w:r w:rsidR="00FE3807" w:rsidRPr="001F3873">
        <w:t>anticipated</w:t>
      </w:r>
      <w:r w:rsidR="003A0240" w:rsidRPr="001F3873">
        <w:t xml:space="preserve"> </w:t>
      </w:r>
      <w:r w:rsidR="00FE3807" w:rsidRPr="001F3873">
        <w:t>to</w:t>
      </w:r>
      <w:r w:rsidR="003A0240" w:rsidRPr="001F3873">
        <w:t xml:space="preserve"> be finis</w:t>
      </w:r>
      <w:r w:rsidR="00FE3807" w:rsidRPr="001F3873">
        <w:t>h</w:t>
      </w:r>
      <w:r w:rsidR="003A0240" w:rsidRPr="001F3873">
        <w:t xml:space="preserve">ed by </w:t>
      </w:r>
      <w:r w:rsidR="00FA126F" w:rsidRPr="001F3873">
        <w:t>mid-February</w:t>
      </w:r>
      <w:r w:rsidR="00E728DC" w:rsidRPr="001F3873">
        <w:t xml:space="preserve"> 2018.</w:t>
      </w:r>
    </w:p>
    <w:p w:rsidR="00405BD8" w:rsidRPr="001F3873" w:rsidRDefault="00FE3807" w:rsidP="001F3873">
      <w:pPr>
        <w:pStyle w:val="ListParagraph"/>
        <w:tabs>
          <w:tab w:val="clear" w:pos="426"/>
          <w:tab w:val="left" w:pos="567"/>
        </w:tabs>
        <w:ind w:left="567" w:hanging="425"/>
      </w:pPr>
      <w:r w:rsidRPr="00FA126F">
        <w:t>The design for the Local Area Network refresh has now been finalised, and we are in advanced discussions with a local s</w:t>
      </w:r>
      <w:r w:rsidRPr="00FE5B76">
        <w:t>upplier to deliver both wired and wireless network</w:t>
      </w:r>
      <w:r w:rsidR="00ED53CC" w:rsidRPr="00C9717C">
        <w:t xml:space="preserve"> </w:t>
      </w:r>
      <w:r w:rsidR="00FA126F" w:rsidRPr="00C9717C">
        <w:t>upgrades in</w:t>
      </w:r>
      <w:r w:rsidRPr="00C9717C">
        <w:t xml:space="preserve"> St </w:t>
      </w:r>
      <w:r w:rsidRPr="00DE0DDE">
        <w:t>Aldates</w:t>
      </w:r>
      <w:r w:rsidR="00ED53CC" w:rsidRPr="00DE0DDE">
        <w:t>, and the</w:t>
      </w:r>
      <w:r w:rsidRPr="00FA126F">
        <w:t xml:space="preserve"> Town Hall</w:t>
      </w:r>
      <w:r w:rsidRPr="00DE0DDE">
        <w:t>.</w:t>
      </w:r>
      <w:r w:rsidR="00ED53CC" w:rsidRPr="001F3873">
        <w:t xml:space="preserve"> The work is expected to be finished by </w:t>
      </w:r>
      <w:r w:rsidR="00E728DC" w:rsidRPr="001F3873">
        <w:t xml:space="preserve">31st </w:t>
      </w:r>
      <w:r w:rsidR="00FA126F" w:rsidRPr="001F3873">
        <w:t>M</w:t>
      </w:r>
      <w:r w:rsidR="00E728DC" w:rsidRPr="001F3873">
        <w:t>arch 2018</w:t>
      </w:r>
      <w:r w:rsidR="00DE0DDE" w:rsidRPr="001F3873">
        <w:t>.</w:t>
      </w:r>
    </w:p>
    <w:p w:rsidR="000A5ECA" w:rsidRPr="001F3873" w:rsidRDefault="00405BD8" w:rsidP="001F3873">
      <w:pPr>
        <w:pStyle w:val="ListParagraph"/>
        <w:tabs>
          <w:tab w:val="clear" w:pos="426"/>
          <w:tab w:val="left" w:pos="567"/>
        </w:tabs>
        <w:ind w:left="567" w:hanging="425"/>
      </w:pPr>
      <w:r w:rsidRPr="001F3873">
        <w:t xml:space="preserve"> The </w:t>
      </w:r>
      <w:r w:rsidR="000A5ECA" w:rsidRPr="001F3873">
        <w:t>End-User Device strategy</w:t>
      </w:r>
      <w:r w:rsidR="003A0240" w:rsidRPr="001F3873">
        <w:t xml:space="preserve"> has been agreed by the </w:t>
      </w:r>
      <w:r w:rsidR="006B2931" w:rsidRPr="001F3873">
        <w:t>One Council Board</w:t>
      </w:r>
      <w:r w:rsidR="003A0240" w:rsidRPr="001F3873">
        <w:t>.  This s</w:t>
      </w:r>
      <w:r w:rsidR="003F04EA" w:rsidRPr="001F3873">
        <w:t>ets out the design and implementation principles for replacing items including the organisation’s laptops, work stations and tablets.</w:t>
      </w:r>
      <w:r w:rsidR="003A0240" w:rsidRPr="001F3873">
        <w:t xml:space="preserve"> We are just starting to analyse the </w:t>
      </w:r>
      <w:r w:rsidR="000A5ECA" w:rsidRPr="001F3873">
        <w:t xml:space="preserve">‘worker-types’ </w:t>
      </w:r>
      <w:r w:rsidR="003A0240" w:rsidRPr="001F3873">
        <w:t>required</w:t>
      </w:r>
      <w:r w:rsidR="009A4B2F" w:rsidRPr="001F3873">
        <w:t xml:space="preserve">, </w:t>
      </w:r>
      <w:r w:rsidR="000A5ECA" w:rsidRPr="001F3873">
        <w:t xml:space="preserve">ensuring we provide the best device for </w:t>
      </w:r>
      <w:r w:rsidR="000E0F31" w:rsidRPr="001F3873">
        <w:t>each type</w:t>
      </w:r>
      <w:r w:rsidR="000A5ECA" w:rsidRPr="001F3873">
        <w:t xml:space="preserve"> of user as determined by their role, location, working habits, and applications used.</w:t>
      </w:r>
      <w:r w:rsidR="009A4B2F" w:rsidRPr="001F3873">
        <w:t xml:space="preserve"> The procurement process should be completed by </w:t>
      </w:r>
      <w:r w:rsidR="00E728DC" w:rsidRPr="001F3873">
        <w:t>end of February 2018, and we aim to begin deploying devices by the end of March 2018. It is anticipated that the roll out of approximately 1100 devices will take in the region of 6-9 months, and will be largely accomplished with in-house resources.</w:t>
      </w:r>
    </w:p>
    <w:p w:rsidR="0007063E" w:rsidRPr="001F3873" w:rsidRDefault="0007063E" w:rsidP="001F3873">
      <w:pPr>
        <w:pStyle w:val="ListParagraph"/>
        <w:tabs>
          <w:tab w:val="clear" w:pos="426"/>
          <w:tab w:val="left" w:pos="567"/>
        </w:tabs>
        <w:ind w:left="567" w:hanging="425"/>
      </w:pPr>
      <w:r>
        <w:t>Preparation for m</w:t>
      </w:r>
      <w:r w:rsidR="00FE3807" w:rsidRPr="00DE0DDE">
        <w:t>igration to Windows10 is under way</w:t>
      </w:r>
      <w:r w:rsidRPr="0007063E">
        <w:t xml:space="preserve"> </w:t>
      </w:r>
      <w:r w:rsidR="007E1AB1">
        <w:t>and i</w:t>
      </w:r>
      <w:r w:rsidR="007E1AB1" w:rsidRPr="001F3873">
        <w:t xml:space="preserve">mplementation will be aligned with the refresh of End User devices, </w:t>
      </w:r>
      <w:r w:rsidRPr="00DE0DDE">
        <w:t>as Windows7 goes out of support in 2020</w:t>
      </w:r>
      <w:r w:rsidR="007E1AB1">
        <w:t>.</w:t>
      </w:r>
    </w:p>
    <w:p w:rsidR="00E51630" w:rsidRPr="001F3873" w:rsidRDefault="00FE3807" w:rsidP="001F3873">
      <w:pPr>
        <w:pStyle w:val="ListParagraph"/>
        <w:tabs>
          <w:tab w:val="clear" w:pos="426"/>
          <w:tab w:val="left" w:pos="567"/>
        </w:tabs>
        <w:ind w:left="567" w:hanging="425"/>
      </w:pPr>
      <w:r w:rsidRPr="001F3873">
        <w:t>A test image for Windows10</w:t>
      </w:r>
      <w:r w:rsidR="00515255" w:rsidRPr="001F3873">
        <w:t xml:space="preserve"> </w:t>
      </w:r>
      <w:r w:rsidR="007E1AB1" w:rsidRPr="001F3873">
        <w:t>has been built</w:t>
      </w:r>
      <w:r w:rsidRPr="001F3873">
        <w:t xml:space="preserve">, and ICT users systems are being upgraded to support </w:t>
      </w:r>
      <w:r w:rsidR="000E22AE" w:rsidRPr="001F3873">
        <w:t>“</w:t>
      </w:r>
      <w:r w:rsidRPr="001F3873">
        <w:t>dual boot</w:t>
      </w:r>
      <w:r w:rsidR="000E22AE" w:rsidRPr="001F3873">
        <w:t>”</w:t>
      </w:r>
      <w:r w:rsidR="00E728DC" w:rsidRPr="001F3873">
        <w:t xml:space="preserve"> with legacy Windows7</w:t>
      </w:r>
      <w:r w:rsidR="000E22AE" w:rsidRPr="001F3873">
        <w:t>. This means ICT staff can test applications for Windows10 compatibility, while retaining access to current production operating systems for support purposes</w:t>
      </w:r>
      <w:r w:rsidRPr="001F3873">
        <w:t xml:space="preserve">. This should be completed shortly. Application compatibility testing </w:t>
      </w:r>
      <w:r w:rsidR="00E728DC" w:rsidRPr="001F3873">
        <w:t xml:space="preserve">for all council enterprise applications </w:t>
      </w:r>
      <w:r w:rsidRPr="001F3873">
        <w:t xml:space="preserve">will identify areas requiring remediation, and </w:t>
      </w:r>
      <w:r w:rsidR="00E728DC" w:rsidRPr="001F3873">
        <w:t xml:space="preserve">from this </w:t>
      </w:r>
      <w:r w:rsidRPr="001F3873">
        <w:t xml:space="preserve">identification of solutions. </w:t>
      </w:r>
      <w:r w:rsidR="00E728DC" w:rsidRPr="001F3873">
        <w:t xml:space="preserve">This work is already underway, and </w:t>
      </w:r>
      <w:r w:rsidR="00FA126F" w:rsidRPr="001F3873">
        <w:t xml:space="preserve">the </w:t>
      </w:r>
      <w:r w:rsidR="00E728DC" w:rsidRPr="001F3873">
        <w:t>ICT applications development and support team are making good progress.</w:t>
      </w:r>
      <w:r w:rsidR="00DB47D0" w:rsidRPr="001F3873">
        <w:t xml:space="preserve"> </w:t>
      </w:r>
      <w:r w:rsidR="00405BD8" w:rsidRPr="001F3873">
        <w:tab/>
      </w:r>
    </w:p>
    <w:p w:rsidR="00ED53CC" w:rsidRPr="001F3873" w:rsidRDefault="00ED53CC" w:rsidP="001F3873">
      <w:pPr>
        <w:pStyle w:val="ListParagraph"/>
        <w:tabs>
          <w:tab w:val="clear" w:pos="426"/>
          <w:tab w:val="left" w:pos="567"/>
        </w:tabs>
        <w:ind w:left="567" w:hanging="425"/>
      </w:pPr>
      <w:r w:rsidRPr="000E22AE">
        <w:t>We are currently reviewing our current Citrix environment, and it is likely the approach taken will be to re-develop this platform rather than build again from scratch</w:t>
      </w:r>
      <w:r w:rsidR="007E1AB1" w:rsidRPr="000E22AE">
        <w:t xml:space="preserve"> on the basis it</w:t>
      </w:r>
      <w:r w:rsidRPr="000E22AE">
        <w:t xml:space="preserve"> will be faster and cheaper. </w:t>
      </w:r>
      <w:r w:rsidR="00DB47D0" w:rsidRPr="000E22AE">
        <w:t xml:space="preserve">We are working with </w:t>
      </w:r>
      <w:r w:rsidR="007E1AB1" w:rsidRPr="000E22AE">
        <w:t>Citrix</w:t>
      </w:r>
      <w:r w:rsidR="00DB47D0" w:rsidRPr="000E22AE">
        <w:t xml:space="preserve"> to develop a proposal for a phased deployment to support Windows10, and an upgrade to the current 6.5 system to </w:t>
      </w:r>
      <w:r w:rsidR="00377020" w:rsidRPr="000E22AE">
        <w:t>ensure</w:t>
      </w:r>
      <w:r w:rsidR="00DB47D0" w:rsidRPr="000E22AE">
        <w:t xml:space="preserve"> legacy applications </w:t>
      </w:r>
      <w:r w:rsidR="000E22AE" w:rsidRPr="000E22AE">
        <w:t xml:space="preserve">remain </w:t>
      </w:r>
      <w:r w:rsidR="00DB47D0" w:rsidRPr="000E22AE">
        <w:t>compatible with Windows10.</w:t>
      </w:r>
    </w:p>
    <w:p w:rsidR="007613CC" w:rsidRPr="001F3873" w:rsidRDefault="00DB00A3" w:rsidP="001F3873">
      <w:pPr>
        <w:pStyle w:val="ListParagraph"/>
        <w:tabs>
          <w:tab w:val="clear" w:pos="426"/>
          <w:tab w:val="left" w:pos="567"/>
        </w:tabs>
        <w:ind w:left="567" w:hanging="425"/>
      </w:pPr>
      <w:r w:rsidRPr="00E51630">
        <w:t>A project brief for the approach to Member’s ICT has been accepted by the Member’s ICT Group and a P</w:t>
      </w:r>
      <w:r w:rsidR="00F94EED">
        <w:t xml:space="preserve">roject </w:t>
      </w:r>
      <w:r w:rsidRPr="00E51630">
        <w:t>I</w:t>
      </w:r>
      <w:r w:rsidR="00F94EED">
        <w:t xml:space="preserve">nitiation </w:t>
      </w:r>
      <w:r w:rsidRPr="00E51630">
        <w:t>D</w:t>
      </w:r>
      <w:r w:rsidR="00F94EED">
        <w:t>ocument</w:t>
      </w:r>
      <w:r w:rsidRPr="00E51630">
        <w:t xml:space="preserve"> has been signed off by the One Council Board.  </w:t>
      </w:r>
      <w:r w:rsidR="00D82061" w:rsidRPr="001F3873">
        <w:t xml:space="preserve">Testing of an improved iPad has been carried out by 6 members over a four week period. This has proved to be successful, and plans to roll out to all members </w:t>
      </w:r>
      <w:r w:rsidR="007E1AB1" w:rsidRPr="001F3873">
        <w:t xml:space="preserve">in 2018 </w:t>
      </w:r>
      <w:r w:rsidR="00D82061" w:rsidRPr="001F3873">
        <w:t xml:space="preserve">are currently being drafted. </w:t>
      </w:r>
    </w:p>
    <w:p w:rsidR="00B16A7D" w:rsidRPr="00E51630" w:rsidRDefault="00550A3D" w:rsidP="001F3873">
      <w:pPr>
        <w:pStyle w:val="Heading1"/>
      </w:pPr>
      <w:r>
        <w:t xml:space="preserve">  </w:t>
      </w:r>
      <w:r w:rsidR="000A5ECA" w:rsidRPr="00E51630">
        <w:t xml:space="preserve">ICT Work Plan  </w:t>
      </w:r>
    </w:p>
    <w:p w:rsidR="005E0913" w:rsidRDefault="00B87AEF" w:rsidP="001F3873">
      <w:pPr>
        <w:pStyle w:val="ListParagraph"/>
        <w:tabs>
          <w:tab w:val="clear" w:pos="426"/>
          <w:tab w:val="left" w:pos="567"/>
        </w:tabs>
        <w:ind w:left="567" w:hanging="425"/>
      </w:pPr>
      <w:r w:rsidRPr="00DE566D">
        <w:t xml:space="preserve">There are currently 16 ‘live’ projects in delivery in the 2017/18 ICT Work Plan with a further 20 awaiting resource allocation and scheduling. </w:t>
      </w:r>
      <w:r w:rsidR="005E0913">
        <w:t>There is one item showing as amber, none as red.   The amber item is HMO Licensing Online form, which has been delayed in waiting for user sign off.</w:t>
      </w:r>
      <w:r>
        <w:t xml:space="preserve">  </w:t>
      </w:r>
    </w:p>
    <w:p w:rsidR="00B87AEF" w:rsidRPr="0020570A" w:rsidRDefault="00B87AEF" w:rsidP="001F3873">
      <w:pPr>
        <w:pStyle w:val="ListParagraph"/>
        <w:tabs>
          <w:tab w:val="clear" w:pos="426"/>
          <w:tab w:val="left" w:pos="567"/>
        </w:tabs>
        <w:ind w:left="567" w:hanging="425"/>
      </w:pPr>
      <w:r>
        <w:t xml:space="preserve">Significant </w:t>
      </w:r>
      <w:r w:rsidRPr="0081634A">
        <w:t xml:space="preserve">ICT </w:t>
      </w:r>
      <w:r>
        <w:t xml:space="preserve">projects currently underway include: </w:t>
      </w:r>
      <w:r w:rsidRPr="0081634A">
        <w:t xml:space="preserve"> Agresso and Paris upgrades, the replacement of the Northgate Housing system, and potential associated Servitor activity for Direct Services, the ICT work stream for the LATCO implementation; the end user device replacement programme; developments required for the new General Data Protection Regulation; and th</w:t>
      </w:r>
      <w:r w:rsidRPr="0020570A">
        <w:t>e ICT Transformation Plan itself.</w:t>
      </w:r>
      <w:r>
        <w:t xml:space="preserve">  Projects recently completed include: </w:t>
      </w:r>
      <w:r w:rsidRPr="0020570A">
        <w:t>Connect &amp; Serve for land</w:t>
      </w:r>
      <w:r>
        <w:t xml:space="preserve">lords; </w:t>
      </w:r>
      <w:r w:rsidRPr="0020570A">
        <w:t xml:space="preserve">the </w:t>
      </w:r>
      <w:proofErr w:type="spellStart"/>
      <w:r w:rsidRPr="0020570A">
        <w:t>Netcall</w:t>
      </w:r>
      <w:proofErr w:type="spellEnd"/>
      <w:r w:rsidRPr="0020570A">
        <w:t xml:space="preserve"> Liberty upgrade</w:t>
      </w:r>
      <w:r w:rsidR="005E0913">
        <w:t>;</w:t>
      </w:r>
      <w:r>
        <w:t xml:space="preserve"> the PARIS upgrade</w:t>
      </w:r>
      <w:r w:rsidR="005E0913">
        <w:t xml:space="preserve"> and most recently Webchat, </w:t>
      </w:r>
      <w:r w:rsidR="005E0913" w:rsidRPr="001F3873">
        <w:t>which allows website visitors to communicate in real time with council staff to help guide them to the pages they are looking for. The webchat feature is managed by the Customer Service Centre.  We have also recently updated the Contact Us page, and website visitors can now navigate more easily to the specific service they need, and find out how to apply online or the other ways they can contact the council about their enquiry.</w:t>
      </w:r>
      <w:r w:rsidR="005E0913" w:rsidRPr="005E0913">
        <w:t xml:space="preserve"> </w:t>
      </w:r>
    </w:p>
    <w:p w:rsidR="00B135DD" w:rsidRDefault="00550A3D" w:rsidP="004A6D2F">
      <w:pPr>
        <w:pStyle w:val="Heading1"/>
      </w:pPr>
      <w:r>
        <w:t xml:space="preserve">  </w:t>
      </w:r>
      <w:r w:rsidR="00B135DD">
        <w:t>ICT Audit Recommendations</w:t>
      </w:r>
    </w:p>
    <w:p w:rsidR="000E22AE" w:rsidRDefault="000E22AE" w:rsidP="001F3873">
      <w:pPr>
        <w:pStyle w:val="ListParagraph"/>
        <w:tabs>
          <w:tab w:val="clear" w:pos="426"/>
          <w:tab w:val="left" w:pos="567"/>
        </w:tabs>
        <w:ind w:left="567" w:hanging="425"/>
      </w:pPr>
      <w:r>
        <w:t>There are 3 outstanding recommendations relating to the Cyber Crime audit. Actions in progress to address the issues raised are:</w:t>
      </w:r>
    </w:p>
    <w:p w:rsidR="00550A3D" w:rsidRDefault="007E1AB1" w:rsidP="00550A3D">
      <w:pPr>
        <w:pStyle w:val="ListParagraph"/>
        <w:numPr>
          <w:ilvl w:val="0"/>
          <w:numId w:val="16"/>
        </w:numPr>
      </w:pPr>
      <w:r>
        <w:t>T</w:t>
      </w:r>
      <w:r w:rsidR="00D82061" w:rsidRPr="000A35B7">
        <w:t>he</w:t>
      </w:r>
      <w:r w:rsidR="00C94A8E" w:rsidRPr="000A35B7">
        <w:t xml:space="preserve"> </w:t>
      </w:r>
      <w:r w:rsidR="00D82061" w:rsidRPr="000A35B7">
        <w:t xml:space="preserve">Information Security </w:t>
      </w:r>
      <w:r w:rsidR="00C94A8E" w:rsidRPr="000A35B7">
        <w:t xml:space="preserve">and Acceptable Use policies are both </w:t>
      </w:r>
      <w:r w:rsidR="00D82061" w:rsidRPr="000A35B7">
        <w:t xml:space="preserve">being revised to incorporate additional guidance for users associated with </w:t>
      </w:r>
      <w:r w:rsidR="00C94A8E" w:rsidRPr="000A35B7">
        <w:t xml:space="preserve">the </w:t>
      </w:r>
      <w:r w:rsidR="00D82061" w:rsidRPr="000A35B7">
        <w:t>G</w:t>
      </w:r>
      <w:r w:rsidR="00C94A8E" w:rsidRPr="000A35B7">
        <w:t xml:space="preserve">eneral </w:t>
      </w:r>
      <w:r w:rsidR="00D82061" w:rsidRPr="000A35B7">
        <w:t>D</w:t>
      </w:r>
      <w:r w:rsidR="00C94A8E" w:rsidRPr="000A35B7">
        <w:t xml:space="preserve">ata </w:t>
      </w:r>
      <w:r w:rsidR="00D82061" w:rsidRPr="000A35B7">
        <w:t>P</w:t>
      </w:r>
      <w:r w:rsidR="00C94A8E" w:rsidRPr="000A35B7">
        <w:t xml:space="preserve">rotection </w:t>
      </w:r>
      <w:r w:rsidR="00D82061" w:rsidRPr="000A35B7">
        <w:t>R</w:t>
      </w:r>
      <w:r w:rsidR="00C94A8E" w:rsidRPr="000A35B7">
        <w:t>egulation</w:t>
      </w:r>
      <w:r w:rsidR="00D82061" w:rsidRPr="000A35B7">
        <w:t xml:space="preserve"> </w:t>
      </w:r>
      <w:r w:rsidR="000A35B7" w:rsidRPr="000A35B7">
        <w:t xml:space="preserve">(GDPR) </w:t>
      </w:r>
      <w:r w:rsidR="00D82061" w:rsidRPr="000A35B7">
        <w:t>and cyber security.</w:t>
      </w:r>
      <w:r w:rsidR="00C94A8E" w:rsidRPr="000A35B7">
        <w:t xml:space="preserve"> </w:t>
      </w:r>
    </w:p>
    <w:p w:rsidR="00550A3D" w:rsidRDefault="00C94A8E" w:rsidP="00550A3D">
      <w:pPr>
        <w:pStyle w:val="ListParagraph"/>
        <w:numPr>
          <w:ilvl w:val="0"/>
          <w:numId w:val="16"/>
        </w:numPr>
      </w:pPr>
      <w:r w:rsidRPr="000A35B7">
        <w:t xml:space="preserve">The </w:t>
      </w:r>
      <w:r w:rsidR="008C1C54">
        <w:t xml:space="preserve">information </w:t>
      </w:r>
      <w:r w:rsidRPr="000A35B7">
        <w:t xml:space="preserve">asset register is also being reviewed and audited for completeness. </w:t>
      </w:r>
    </w:p>
    <w:p w:rsidR="00C94A8E" w:rsidRPr="000A35B7" w:rsidRDefault="00C94A8E" w:rsidP="00550A3D">
      <w:pPr>
        <w:pStyle w:val="ListParagraph"/>
        <w:numPr>
          <w:ilvl w:val="0"/>
          <w:numId w:val="16"/>
        </w:numPr>
      </w:pPr>
      <w:r w:rsidRPr="000A35B7">
        <w:t>Training materials are being reviewed and updated with additional GDPR and Cyber Security guidance. GDPR training sessions are being rolled out.</w:t>
      </w:r>
    </w:p>
    <w:p w:rsidR="0040736F" w:rsidRPr="001F3873" w:rsidRDefault="00550A3D" w:rsidP="001F3873">
      <w:pPr>
        <w:pStyle w:val="Heading1"/>
      </w:pPr>
      <w:r w:rsidRPr="001F3873">
        <w:t xml:space="preserve">  </w:t>
      </w:r>
      <w:r w:rsidR="002329CF" w:rsidRPr="001F3873">
        <w:t>Financial implications</w:t>
      </w:r>
    </w:p>
    <w:p w:rsidR="00F303B6" w:rsidRPr="00E51630" w:rsidRDefault="00F303B6" w:rsidP="00E51630">
      <w:pPr>
        <w:pStyle w:val="ListParagraph"/>
      </w:pPr>
      <w:r>
        <w:t xml:space="preserve">The 2018-19 Consultation Budget and Medium Term Financial Plan approved at City Executive Board on 20th December </w:t>
      </w:r>
      <w:r w:rsidR="00796F3F">
        <w:t xml:space="preserve">2017 </w:t>
      </w:r>
      <w:r>
        <w:t xml:space="preserve">includes budgetary provision for an additional £800k expenditure over the next two years and ongoing increased spend of £200k per annum on the ICT service. This is sufficient to meet the requirements of the restructure referred to above and deliver the benefits identified. In addition to the above there is provision in the </w:t>
      </w:r>
      <w:r w:rsidR="00664D28">
        <w:t>C</w:t>
      </w:r>
      <w:r>
        <w:t xml:space="preserve">apital </w:t>
      </w:r>
      <w:r w:rsidR="00664D28">
        <w:t>P</w:t>
      </w:r>
      <w:r>
        <w:t>rogramme for around £450k per annum for ICT infrastructure and hardware including for the refresh of ‘end point devices’ i.e</w:t>
      </w:r>
      <w:r w:rsidR="00215A85">
        <w:t>.</w:t>
      </w:r>
      <w:r>
        <w:t xml:space="preserve"> laptop, keyboards, monitors etc</w:t>
      </w:r>
      <w:r w:rsidR="00215A85">
        <w:t>.</w:t>
      </w:r>
      <w:r>
        <w:t xml:space="preserve"> as well as additional provision for the</w:t>
      </w:r>
      <w:r w:rsidR="006B2931">
        <w:t xml:space="preserve"> </w:t>
      </w:r>
      <w:r>
        <w:t>refresh and implementation of major systems such as Housing Management and job costing system which is currently being undertaken.</w:t>
      </w:r>
    </w:p>
    <w:p w:rsidR="0040736F" w:rsidRPr="00E51630" w:rsidRDefault="00550A3D" w:rsidP="004A6D2F">
      <w:pPr>
        <w:pStyle w:val="Heading1"/>
      </w:pPr>
      <w:r>
        <w:t xml:space="preserve">  </w:t>
      </w:r>
      <w:r w:rsidR="00DA614B" w:rsidRPr="00E51630">
        <w:t>Legal issues</w:t>
      </w:r>
    </w:p>
    <w:p w:rsidR="00E87F7A" w:rsidRPr="00E51630" w:rsidRDefault="00A2016E" w:rsidP="001F3873">
      <w:pPr>
        <w:pStyle w:val="ListParagraph"/>
        <w:tabs>
          <w:tab w:val="clear" w:pos="426"/>
          <w:tab w:val="left" w:pos="567"/>
        </w:tabs>
        <w:ind w:left="567" w:hanging="425"/>
      </w:pPr>
      <w:r w:rsidRPr="00E51630">
        <w:t>There are no legal implications arising from this report</w:t>
      </w:r>
    </w:p>
    <w:p w:rsidR="002329CF" w:rsidRPr="001356F1" w:rsidRDefault="002329CF" w:rsidP="004A6D2F"/>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F093E" w:rsidRPr="001356F1" w:rsidTr="00A46E98">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rsidR="00E87F7A" w:rsidRPr="001356F1" w:rsidRDefault="00E87F7A" w:rsidP="00A46E98">
            <w:pPr>
              <w:rPr>
                <w:b/>
              </w:rPr>
            </w:pPr>
            <w:r w:rsidRPr="001356F1">
              <w:rPr>
                <w:b/>
              </w:rPr>
              <w:t>Report author</w:t>
            </w:r>
          </w:p>
        </w:tc>
        <w:tc>
          <w:tcPr>
            <w:tcW w:w="4962" w:type="dxa"/>
            <w:tcBorders>
              <w:top w:val="single" w:sz="8" w:space="0" w:color="000000"/>
              <w:left w:val="nil"/>
              <w:bottom w:val="single" w:sz="8" w:space="0" w:color="000000"/>
              <w:right w:val="single" w:sz="8" w:space="0" w:color="000000"/>
            </w:tcBorders>
            <w:shd w:val="clear" w:color="auto" w:fill="auto"/>
          </w:tcPr>
          <w:p w:rsidR="00E87F7A" w:rsidRPr="001356F1" w:rsidRDefault="005E5202" w:rsidP="00A46E98">
            <w:r>
              <w:t>Helen Bishop</w:t>
            </w:r>
          </w:p>
        </w:tc>
      </w:tr>
      <w:tr w:rsidR="00DF093E" w:rsidRPr="001356F1" w:rsidTr="00A46E98">
        <w:trPr>
          <w:cantSplit/>
          <w:trHeight w:val="396"/>
        </w:trPr>
        <w:tc>
          <w:tcPr>
            <w:tcW w:w="3969" w:type="dxa"/>
            <w:tcBorders>
              <w:top w:val="single" w:sz="8" w:space="0" w:color="000000"/>
              <w:left w:val="single" w:sz="8" w:space="0" w:color="000000"/>
              <w:bottom w:val="nil"/>
              <w:right w:val="nil"/>
            </w:tcBorders>
            <w:shd w:val="clear" w:color="auto" w:fill="auto"/>
          </w:tcPr>
          <w:p w:rsidR="00E87F7A" w:rsidRPr="001356F1" w:rsidRDefault="00E87F7A" w:rsidP="00A46E98">
            <w:r w:rsidRPr="001356F1">
              <w:t>Job title</w:t>
            </w:r>
          </w:p>
        </w:tc>
        <w:tc>
          <w:tcPr>
            <w:tcW w:w="4962" w:type="dxa"/>
            <w:tcBorders>
              <w:top w:val="single" w:sz="8" w:space="0" w:color="000000"/>
              <w:left w:val="nil"/>
              <w:bottom w:val="nil"/>
              <w:right w:val="single" w:sz="8" w:space="0" w:color="000000"/>
            </w:tcBorders>
            <w:shd w:val="clear" w:color="auto" w:fill="auto"/>
          </w:tcPr>
          <w:p w:rsidR="00E87F7A" w:rsidRPr="001356F1" w:rsidRDefault="005E5202" w:rsidP="005E5202">
            <w:r>
              <w:t xml:space="preserve">Head of Business Improvement </w:t>
            </w:r>
          </w:p>
        </w:tc>
      </w:tr>
      <w:tr w:rsidR="00DF093E" w:rsidRPr="001356F1" w:rsidTr="00A46E98">
        <w:trPr>
          <w:cantSplit/>
          <w:trHeight w:val="396"/>
        </w:trPr>
        <w:tc>
          <w:tcPr>
            <w:tcW w:w="3969" w:type="dxa"/>
            <w:tcBorders>
              <w:top w:val="nil"/>
              <w:left w:val="single" w:sz="8" w:space="0" w:color="000000"/>
              <w:bottom w:val="nil"/>
              <w:right w:val="nil"/>
            </w:tcBorders>
            <w:shd w:val="clear" w:color="auto" w:fill="auto"/>
          </w:tcPr>
          <w:p w:rsidR="00E87F7A" w:rsidRPr="001356F1" w:rsidRDefault="00E87F7A" w:rsidP="00A46E98">
            <w:r w:rsidRPr="001356F1">
              <w:t>Service area or department</w:t>
            </w:r>
          </w:p>
        </w:tc>
        <w:tc>
          <w:tcPr>
            <w:tcW w:w="4962" w:type="dxa"/>
            <w:tcBorders>
              <w:top w:val="nil"/>
              <w:left w:val="nil"/>
              <w:bottom w:val="nil"/>
              <w:right w:val="single" w:sz="8" w:space="0" w:color="000000"/>
            </w:tcBorders>
            <w:shd w:val="clear" w:color="auto" w:fill="auto"/>
          </w:tcPr>
          <w:p w:rsidR="00E87F7A" w:rsidRPr="001356F1" w:rsidRDefault="005E5202" w:rsidP="00A46E98">
            <w:r>
              <w:t>Business Improvement</w:t>
            </w:r>
          </w:p>
        </w:tc>
      </w:tr>
      <w:tr w:rsidR="00DF093E" w:rsidRPr="001356F1" w:rsidTr="00A46E98">
        <w:trPr>
          <w:cantSplit/>
          <w:trHeight w:val="396"/>
        </w:trPr>
        <w:tc>
          <w:tcPr>
            <w:tcW w:w="3969" w:type="dxa"/>
            <w:tcBorders>
              <w:top w:val="nil"/>
              <w:left w:val="single" w:sz="8" w:space="0" w:color="000000"/>
              <w:bottom w:val="nil"/>
              <w:right w:val="nil"/>
            </w:tcBorders>
            <w:shd w:val="clear" w:color="auto" w:fill="auto"/>
          </w:tcPr>
          <w:p w:rsidR="00E87F7A" w:rsidRPr="001356F1" w:rsidRDefault="00E87F7A" w:rsidP="00A46E98">
            <w:r w:rsidRPr="001356F1">
              <w:t xml:space="preserve">Telephone </w:t>
            </w:r>
          </w:p>
        </w:tc>
        <w:tc>
          <w:tcPr>
            <w:tcW w:w="4962" w:type="dxa"/>
            <w:tcBorders>
              <w:top w:val="nil"/>
              <w:left w:val="nil"/>
              <w:bottom w:val="nil"/>
              <w:right w:val="single" w:sz="8" w:space="0" w:color="000000"/>
            </w:tcBorders>
            <w:shd w:val="clear" w:color="auto" w:fill="auto"/>
          </w:tcPr>
          <w:p w:rsidR="00E87F7A" w:rsidRPr="001356F1" w:rsidRDefault="00E87F7A" w:rsidP="005E5202">
            <w:r w:rsidRPr="001356F1">
              <w:t xml:space="preserve">01865 </w:t>
            </w:r>
            <w:r w:rsidR="005E5202">
              <w:t>252233</w:t>
            </w:r>
            <w:r w:rsidRPr="001356F1">
              <w:t xml:space="preserve">  </w:t>
            </w:r>
          </w:p>
        </w:tc>
      </w:tr>
      <w:tr w:rsidR="005570B5" w:rsidRPr="001356F1" w:rsidTr="00A46E98">
        <w:trPr>
          <w:cantSplit/>
          <w:trHeight w:val="396"/>
        </w:trPr>
        <w:tc>
          <w:tcPr>
            <w:tcW w:w="3969" w:type="dxa"/>
            <w:tcBorders>
              <w:top w:val="nil"/>
              <w:left w:val="single" w:sz="8" w:space="0" w:color="000000"/>
              <w:bottom w:val="single" w:sz="8" w:space="0" w:color="000000"/>
              <w:right w:val="nil"/>
            </w:tcBorders>
            <w:shd w:val="clear" w:color="auto" w:fill="auto"/>
          </w:tcPr>
          <w:p w:rsidR="00E87F7A" w:rsidRPr="001356F1" w:rsidRDefault="00E87F7A" w:rsidP="00A46E98">
            <w:r w:rsidRPr="001356F1">
              <w:t xml:space="preserve">e-mail </w:t>
            </w:r>
          </w:p>
        </w:tc>
        <w:tc>
          <w:tcPr>
            <w:tcW w:w="4962" w:type="dxa"/>
            <w:tcBorders>
              <w:top w:val="nil"/>
              <w:left w:val="nil"/>
              <w:bottom w:val="single" w:sz="8" w:space="0" w:color="000000"/>
              <w:right w:val="single" w:sz="8" w:space="0" w:color="000000"/>
            </w:tcBorders>
            <w:shd w:val="clear" w:color="auto" w:fill="auto"/>
          </w:tcPr>
          <w:p w:rsidR="00E87F7A" w:rsidRPr="001356F1" w:rsidRDefault="005E5202" w:rsidP="00A46E98">
            <w:pPr>
              <w:rPr>
                <w:rStyle w:val="Hyperlink"/>
                <w:color w:val="000000"/>
              </w:rPr>
            </w:pPr>
            <w:r>
              <w:rPr>
                <w:rStyle w:val="Hyperlink"/>
                <w:color w:val="000000"/>
              </w:rPr>
              <w:t>hbishop@oxford.gov.uk</w:t>
            </w:r>
          </w:p>
        </w:tc>
      </w:tr>
    </w:tbl>
    <w:p w:rsidR="00A4626B" w:rsidRDefault="00A4626B" w:rsidP="0093067A"/>
    <w:p w:rsidR="0054712D" w:rsidRPr="0054712D" w:rsidRDefault="0054712D" w:rsidP="00C85B4E">
      <w:pPr>
        <w:rPr>
          <w:b/>
        </w:rPr>
      </w:pPr>
      <w:r w:rsidRPr="0054712D">
        <w:rPr>
          <w:b/>
        </w:rPr>
        <w:t xml:space="preserve">Please note in the table </w:t>
      </w:r>
      <w:r w:rsidR="00C85B4E">
        <w:rPr>
          <w:b/>
        </w:rPr>
        <w:t xml:space="preserve">below </w:t>
      </w:r>
      <w:r w:rsidRPr="0054712D">
        <w:rPr>
          <w:b/>
        </w:rPr>
        <w:t xml:space="preserve">the version number of your report that was </w:t>
      </w:r>
      <w:r w:rsidR="00C85B4E">
        <w:rPr>
          <w:b/>
        </w:rPr>
        <w:t xml:space="preserve">finally </w:t>
      </w:r>
      <w:r w:rsidRPr="0054712D">
        <w:rPr>
          <w:b/>
        </w:rPr>
        <w:t>cleared</w:t>
      </w:r>
      <w:r w:rsidR="00C85B4E">
        <w:rPr>
          <w:b/>
        </w:rPr>
        <w:t xml:space="preserve"> </w:t>
      </w:r>
      <w:r w:rsidRPr="0054712D">
        <w:rPr>
          <w:b/>
        </w:rPr>
        <w:t>at each stage</w:t>
      </w:r>
    </w:p>
    <w:p w:rsidR="0054712D" w:rsidRDefault="0054712D" w:rsidP="0093067A"/>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2"/>
        <w:gridCol w:w="2551"/>
      </w:tblGrid>
      <w:tr w:rsidR="004456DD" w:rsidTr="007613CC">
        <w:trPr>
          <w:trHeight w:val="409"/>
        </w:trPr>
        <w:tc>
          <w:tcPr>
            <w:tcW w:w="5342" w:type="dxa"/>
            <w:shd w:val="clear" w:color="auto" w:fill="auto"/>
            <w:vAlign w:val="center"/>
          </w:tcPr>
          <w:p w:rsidR="004456DD" w:rsidRPr="00E12C99" w:rsidRDefault="004456DD" w:rsidP="007613CC">
            <w:pPr>
              <w:rPr>
                <w:b/>
              </w:rPr>
            </w:pPr>
            <w:r w:rsidRPr="00E12C99">
              <w:rPr>
                <w:b/>
              </w:rPr>
              <w:t>Report Stage</w:t>
            </w:r>
          </w:p>
        </w:tc>
        <w:tc>
          <w:tcPr>
            <w:tcW w:w="2551" w:type="dxa"/>
            <w:shd w:val="clear" w:color="auto" w:fill="auto"/>
            <w:vAlign w:val="center"/>
          </w:tcPr>
          <w:p w:rsidR="004456DD" w:rsidRPr="0080749A" w:rsidRDefault="004456DD" w:rsidP="007613CC">
            <w:pPr>
              <w:rPr>
                <w:b/>
              </w:rPr>
            </w:pPr>
            <w:r w:rsidRPr="00E12C99">
              <w:rPr>
                <w:b/>
              </w:rPr>
              <w:t>Version</w:t>
            </w:r>
            <w:r w:rsidR="0080749A">
              <w:rPr>
                <w:b/>
              </w:rPr>
              <w:t xml:space="preserve"> </w:t>
            </w:r>
            <w:r w:rsidRPr="00E12C99">
              <w:rPr>
                <w:b/>
              </w:rPr>
              <w:t>Number</w:t>
            </w:r>
          </w:p>
        </w:tc>
      </w:tr>
      <w:tr w:rsidR="008A43AA" w:rsidTr="007613CC">
        <w:trPr>
          <w:trHeight w:val="409"/>
        </w:trPr>
        <w:tc>
          <w:tcPr>
            <w:tcW w:w="5342" w:type="dxa"/>
            <w:shd w:val="clear" w:color="auto" w:fill="auto"/>
            <w:vAlign w:val="center"/>
          </w:tcPr>
          <w:p w:rsidR="008A43AA" w:rsidRDefault="008A43AA" w:rsidP="007613CC">
            <w:pPr>
              <w:rPr>
                <w:b/>
              </w:rPr>
            </w:pPr>
            <w:r>
              <w:rPr>
                <w:b/>
              </w:rPr>
              <w:t>First Draft</w:t>
            </w:r>
          </w:p>
          <w:p w:rsidR="008A43AA" w:rsidRPr="008A43AA" w:rsidRDefault="008A43AA" w:rsidP="007613CC">
            <w:pPr>
              <w:rPr>
                <w:i/>
              </w:rPr>
            </w:pPr>
            <w:r w:rsidRPr="008A43AA">
              <w:rPr>
                <w:i/>
              </w:rPr>
              <w:t>Cleared by</w:t>
            </w:r>
            <w:r w:rsidR="00226073">
              <w:rPr>
                <w:i/>
              </w:rPr>
              <w:t xml:space="preserve"> </w:t>
            </w:r>
            <w:r w:rsidR="006D7DAB">
              <w:rPr>
                <w:i/>
              </w:rPr>
              <w:t xml:space="preserve">Service </w:t>
            </w:r>
            <w:r w:rsidR="00226073">
              <w:rPr>
                <w:i/>
              </w:rPr>
              <w:t>Manager/</w:t>
            </w:r>
            <w:r w:rsidRPr="008A43AA">
              <w:rPr>
                <w:i/>
              </w:rPr>
              <w:t xml:space="preserve"> Head of Service</w:t>
            </w:r>
          </w:p>
        </w:tc>
        <w:tc>
          <w:tcPr>
            <w:tcW w:w="2551" w:type="dxa"/>
            <w:shd w:val="clear" w:color="auto" w:fill="auto"/>
            <w:vAlign w:val="center"/>
          </w:tcPr>
          <w:p w:rsidR="008A43AA" w:rsidRPr="00E12C99" w:rsidRDefault="008A43AA" w:rsidP="007613CC">
            <w:pPr>
              <w:rPr>
                <w:b/>
              </w:rPr>
            </w:pPr>
          </w:p>
        </w:tc>
      </w:tr>
      <w:tr w:rsidR="004456DD" w:rsidTr="007613CC">
        <w:tc>
          <w:tcPr>
            <w:tcW w:w="5342" w:type="dxa"/>
            <w:shd w:val="clear" w:color="auto" w:fill="auto"/>
            <w:vAlign w:val="center"/>
          </w:tcPr>
          <w:p w:rsidR="004456DD" w:rsidRPr="00E12C99" w:rsidRDefault="004456DD" w:rsidP="007613CC">
            <w:pPr>
              <w:rPr>
                <w:b/>
              </w:rPr>
            </w:pPr>
            <w:r w:rsidRPr="00E12C99">
              <w:rPr>
                <w:b/>
              </w:rPr>
              <w:t>Second Draft:</w:t>
            </w:r>
          </w:p>
          <w:p w:rsidR="004456DD" w:rsidRPr="00E12C99" w:rsidRDefault="004456DD" w:rsidP="007613CC">
            <w:pPr>
              <w:rPr>
                <w:i/>
              </w:rPr>
            </w:pPr>
            <w:r w:rsidRPr="00E12C99">
              <w:rPr>
                <w:i/>
              </w:rPr>
              <w:t>Cleared by Legal</w:t>
            </w:r>
            <w:r w:rsidR="00A4626B">
              <w:rPr>
                <w:i/>
              </w:rPr>
              <w:t>/ Finance</w:t>
            </w:r>
          </w:p>
        </w:tc>
        <w:tc>
          <w:tcPr>
            <w:tcW w:w="2551" w:type="dxa"/>
            <w:shd w:val="clear" w:color="auto" w:fill="auto"/>
            <w:vAlign w:val="center"/>
          </w:tcPr>
          <w:p w:rsidR="004456DD" w:rsidRDefault="004456DD" w:rsidP="007613CC"/>
        </w:tc>
      </w:tr>
      <w:tr w:rsidR="004456DD" w:rsidTr="007613CC">
        <w:tc>
          <w:tcPr>
            <w:tcW w:w="5342" w:type="dxa"/>
            <w:shd w:val="clear" w:color="auto" w:fill="auto"/>
            <w:vAlign w:val="center"/>
          </w:tcPr>
          <w:p w:rsidR="008A43AA" w:rsidRDefault="006D7DAB" w:rsidP="007613CC">
            <w:pPr>
              <w:rPr>
                <w:b/>
              </w:rPr>
            </w:pPr>
            <w:r>
              <w:rPr>
                <w:b/>
              </w:rPr>
              <w:t>Final Draft</w:t>
            </w:r>
          </w:p>
          <w:p w:rsidR="004456DD" w:rsidRPr="00E12C99" w:rsidRDefault="004456DD" w:rsidP="007613CC">
            <w:pPr>
              <w:rPr>
                <w:i/>
              </w:rPr>
            </w:pPr>
            <w:r w:rsidRPr="00E12C99">
              <w:rPr>
                <w:i/>
              </w:rPr>
              <w:t xml:space="preserve">Cleared by </w:t>
            </w:r>
            <w:r w:rsidR="006D7DAB">
              <w:rPr>
                <w:i/>
              </w:rPr>
              <w:t>lead Member</w:t>
            </w:r>
          </w:p>
        </w:tc>
        <w:tc>
          <w:tcPr>
            <w:tcW w:w="2551" w:type="dxa"/>
            <w:shd w:val="clear" w:color="auto" w:fill="auto"/>
            <w:vAlign w:val="center"/>
          </w:tcPr>
          <w:p w:rsidR="004456DD" w:rsidRDefault="004456DD" w:rsidP="007613CC"/>
        </w:tc>
      </w:tr>
    </w:tbl>
    <w:p w:rsidR="009C65FA" w:rsidRDefault="009C65FA" w:rsidP="009C65FA">
      <w:pPr>
        <w:spacing w:after="0"/>
        <w:sectPr w:rsidR="009C65FA" w:rsidSect="00BC200B">
          <w:footerReference w:type="even" r:id="rId9"/>
          <w:headerReference w:type="first" r:id="rId10"/>
          <w:footerReference w:type="first" r:id="rId11"/>
          <w:pgSz w:w="11906" w:h="16838" w:code="9"/>
          <w:pgMar w:top="1418" w:right="1304" w:bottom="1304" w:left="1304" w:header="1134" w:footer="680" w:gutter="0"/>
          <w:cols w:space="708"/>
          <w:titlePg/>
          <w:docGrid w:linePitch="360"/>
        </w:sectPr>
      </w:pPr>
    </w:p>
    <w:p w:rsidR="00385E81" w:rsidRPr="009E51FC" w:rsidRDefault="00385E81" w:rsidP="00A400D4"/>
    <w:sectPr w:rsidR="00385E81" w:rsidRPr="009E51FC" w:rsidSect="009C65FA">
      <w:pgSz w:w="16838" w:h="11906" w:orient="landscape" w:code="9"/>
      <w:pgMar w:top="720" w:right="720" w:bottom="720" w:left="720" w:header="1134"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04C3" w:rsidRDefault="002404C3" w:rsidP="004A6D2F">
      <w:r>
        <w:separator/>
      </w:r>
    </w:p>
  </w:endnote>
  <w:endnote w:type="continuationSeparator" w:id="0">
    <w:p w:rsidR="002404C3" w:rsidRDefault="002404C3" w:rsidP="004A6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6236" w:rsidRDefault="000E6236" w:rsidP="004A6D2F">
    <w:pPr>
      <w:pStyle w:val="Footer"/>
    </w:pPr>
    <w:r>
      <w:t>Do not use a footer or page numbers.</w:t>
    </w:r>
  </w:p>
  <w:p w:rsidR="000E6236" w:rsidRDefault="000E6236" w:rsidP="004A6D2F">
    <w:pPr>
      <w:pStyle w:val="Footer"/>
    </w:pPr>
  </w:p>
  <w:p w:rsidR="000E6236" w:rsidRDefault="000E6236" w:rsidP="004A6D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6236" w:rsidRDefault="000E6236" w:rsidP="004A6D2F">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04C3" w:rsidRDefault="002404C3" w:rsidP="004A6D2F">
      <w:r>
        <w:separator/>
      </w:r>
    </w:p>
  </w:footnote>
  <w:footnote w:type="continuationSeparator" w:id="0">
    <w:p w:rsidR="002404C3" w:rsidRDefault="002404C3" w:rsidP="004A6D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6236" w:rsidRDefault="000E6236" w:rsidP="00D5547E">
    <w:pPr>
      <w:pStyle w:val="Header"/>
      <w:jc w:val="right"/>
    </w:pPr>
    <w:r>
      <w:rPr>
        <w:noProof/>
      </w:rPr>
      <w:drawing>
        <wp:inline distT="0" distB="0" distL="0" distR="0" wp14:anchorId="39859FF9" wp14:editId="5656E5F4">
          <wp:extent cx="843280" cy="1117600"/>
          <wp:effectExtent l="0" t="0" r="0" b="6350"/>
          <wp:docPr id="1" name="Picture 1" descr="occ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11176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437B3"/>
    <w:multiLevelType w:val="hybridMultilevel"/>
    <w:tmpl w:val="1DD4A8FA"/>
    <w:lvl w:ilvl="0" w:tplc="0BD44012">
      <w:start w:val="1"/>
      <w:numFmt w:val="bullet"/>
      <w:lvlText w:val="•"/>
      <w:lvlJc w:val="left"/>
      <w:pPr>
        <w:tabs>
          <w:tab w:val="num" w:pos="720"/>
        </w:tabs>
        <w:ind w:left="720" w:hanging="360"/>
      </w:pPr>
      <w:rPr>
        <w:rFonts w:ascii="Times New Roman" w:hAnsi="Times New Roman" w:hint="default"/>
      </w:rPr>
    </w:lvl>
    <w:lvl w:ilvl="1" w:tplc="841A6EEC" w:tentative="1">
      <w:start w:val="1"/>
      <w:numFmt w:val="bullet"/>
      <w:lvlText w:val="•"/>
      <w:lvlJc w:val="left"/>
      <w:pPr>
        <w:tabs>
          <w:tab w:val="num" w:pos="1440"/>
        </w:tabs>
        <w:ind w:left="1440" w:hanging="360"/>
      </w:pPr>
      <w:rPr>
        <w:rFonts w:ascii="Times New Roman" w:hAnsi="Times New Roman" w:hint="default"/>
      </w:rPr>
    </w:lvl>
    <w:lvl w:ilvl="2" w:tplc="DF60214A" w:tentative="1">
      <w:start w:val="1"/>
      <w:numFmt w:val="bullet"/>
      <w:lvlText w:val="•"/>
      <w:lvlJc w:val="left"/>
      <w:pPr>
        <w:tabs>
          <w:tab w:val="num" w:pos="2160"/>
        </w:tabs>
        <w:ind w:left="2160" w:hanging="360"/>
      </w:pPr>
      <w:rPr>
        <w:rFonts w:ascii="Times New Roman" w:hAnsi="Times New Roman" w:hint="default"/>
      </w:rPr>
    </w:lvl>
    <w:lvl w:ilvl="3" w:tplc="623E3BDE" w:tentative="1">
      <w:start w:val="1"/>
      <w:numFmt w:val="bullet"/>
      <w:lvlText w:val="•"/>
      <w:lvlJc w:val="left"/>
      <w:pPr>
        <w:tabs>
          <w:tab w:val="num" w:pos="2880"/>
        </w:tabs>
        <w:ind w:left="2880" w:hanging="360"/>
      </w:pPr>
      <w:rPr>
        <w:rFonts w:ascii="Times New Roman" w:hAnsi="Times New Roman" w:hint="default"/>
      </w:rPr>
    </w:lvl>
    <w:lvl w:ilvl="4" w:tplc="2EC23DE6" w:tentative="1">
      <w:start w:val="1"/>
      <w:numFmt w:val="bullet"/>
      <w:lvlText w:val="•"/>
      <w:lvlJc w:val="left"/>
      <w:pPr>
        <w:tabs>
          <w:tab w:val="num" w:pos="3600"/>
        </w:tabs>
        <w:ind w:left="3600" w:hanging="360"/>
      </w:pPr>
      <w:rPr>
        <w:rFonts w:ascii="Times New Roman" w:hAnsi="Times New Roman" w:hint="default"/>
      </w:rPr>
    </w:lvl>
    <w:lvl w:ilvl="5" w:tplc="FAD8C50E" w:tentative="1">
      <w:start w:val="1"/>
      <w:numFmt w:val="bullet"/>
      <w:lvlText w:val="•"/>
      <w:lvlJc w:val="left"/>
      <w:pPr>
        <w:tabs>
          <w:tab w:val="num" w:pos="4320"/>
        </w:tabs>
        <w:ind w:left="4320" w:hanging="360"/>
      </w:pPr>
      <w:rPr>
        <w:rFonts w:ascii="Times New Roman" w:hAnsi="Times New Roman" w:hint="default"/>
      </w:rPr>
    </w:lvl>
    <w:lvl w:ilvl="6" w:tplc="4DAAC2C4" w:tentative="1">
      <w:start w:val="1"/>
      <w:numFmt w:val="bullet"/>
      <w:lvlText w:val="•"/>
      <w:lvlJc w:val="left"/>
      <w:pPr>
        <w:tabs>
          <w:tab w:val="num" w:pos="5040"/>
        </w:tabs>
        <w:ind w:left="5040" w:hanging="360"/>
      </w:pPr>
      <w:rPr>
        <w:rFonts w:ascii="Times New Roman" w:hAnsi="Times New Roman" w:hint="default"/>
      </w:rPr>
    </w:lvl>
    <w:lvl w:ilvl="7" w:tplc="681C970A" w:tentative="1">
      <w:start w:val="1"/>
      <w:numFmt w:val="bullet"/>
      <w:lvlText w:val="•"/>
      <w:lvlJc w:val="left"/>
      <w:pPr>
        <w:tabs>
          <w:tab w:val="num" w:pos="5760"/>
        </w:tabs>
        <w:ind w:left="5760" w:hanging="360"/>
      </w:pPr>
      <w:rPr>
        <w:rFonts w:ascii="Times New Roman" w:hAnsi="Times New Roman" w:hint="default"/>
      </w:rPr>
    </w:lvl>
    <w:lvl w:ilvl="8" w:tplc="E9E48B66" w:tentative="1">
      <w:start w:val="1"/>
      <w:numFmt w:val="bullet"/>
      <w:lvlText w:val="•"/>
      <w:lvlJc w:val="left"/>
      <w:pPr>
        <w:tabs>
          <w:tab w:val="num" w:pos="6480"/>
        </w:tabs>
        <w:ind w:left="6480" w:hanging="360"/>
      </w:pPr>
      <w:rPr>
        <w:rFonts w:ascii="Times New Roman" w:hAnsi="Times New Roman" w:hint="default"/>
      </w:rPr>
    </w:lvl>
  </w:abstractNum>
  <w:abstractNum w:abstractNumId="1">
    <w:nsid w:val="038C30BB"/>
    <w:multiLevelType w:val="multilevel"/>
    <w:tmpl w:val="E67CE66C"/>
    <w:styleLink w:val="StyleNumberedLeft0cmHanging075cm"/>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3CF5C54"/>
    <w:multiLevelType w:val="multilevel"/>
    <w:tmpl w:val="43D6D2FA"/>
    <w:styleLink w:val="StyleBulletedSymbolsymbolLeft063cmHanging063cm"/>
    <w:lvl w:ilvl="0">
      <w:start w:val="1"/>
      <w:numFmt w:val="bullet"/>
      <w:lvlText w:val=""/>
      <w:lvlJc w:val="left"/>
      <w:pPr>
        <w:ind w:left="720" w:hanging="360"/>
      </w:pPr>
      <w:rPr>
        <w:rFonts w:ascii="Symbol" w:hAnsi="Symbo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5B3204A"/>
    <w:multiLevelType w:val="hybridMultilevel"/>
    <w:tmpl w:val="D4545024"/>
    <w:lvl w:ilvl="0" w:tplc="C97E73E6">
      <w:start w:val="1"/>
      <w:numFmt w:val="bullet"/>
      <w:lvlText w:val="•"/>
      <w:lvlJc w:val="left"/>
      <w:pPr>
        <w:tabs>
          <w:tab w:val="num" w:pos="720"/>
        </w:tabs>
        <w:ind w:left="720" w:hanging="360"/>
      </w:pPr>
      <w:rPr>
        <w:rFonts w:ascii="Times New Roman" w:hAnsi="Times New Roman" w:hint="default"/>
      </w:rPr>
    </w:lvl>
    <w:lvl w:ilvl="1" w:tplc="9E56DA82" w:tentative="1">
      <w:start w:val="1"/>
      <w:numFmt w:val="bullet"/>
      <w:lvlText w:val="•"/>
      <w:lvlJc w:val="left"/>
      <w:pPr>
        <w:tabs>
          <w:tab w:val="num" w:pos="1440"/>
        </w:tabs>
        <w:ind w:left="1440" w:hanging="360"/>
      </w:pPr>
      <w:rPr>
        <w:rFonts w:ascii="Times New Roman" w:hAnsi="Times New Roman" w:hint="default"/>
      </w:rPr>
    </w:lvl>
    <w:lvl w:ilvl="2" w:tplc="269C91A6" w:tentative="1">
      <w:start w:val="1"/>
      <w:numFmt w:val="bullet"/>
      <w:lvlText w:val="•"/>
      <w:lvlJc w:val="left"/>
      <w:pPr>
        <w:tabs>
          <w:tab w:val="num" w:pos="2160"/>
        </w:tabs>
        <w:ind w:left="2160" w:hanging="360"/>
      </w:pPr>
      <w:rPr>
        <w:rFonts w:ascii="Times New Roman" w:hAnsi="Times New Roman" w:hint="default"/>
      </w:rPr>
    </w:lvl>
    <w:lvl w:ilvl="3" w:tplc="F00C91B2" w:tentative="1">
      <w:start w:val="1"/>
      <w:numFmt w:val="bullet"/>
      <w:lvlText w:val="•"/>
      <w:lvlJc w:val="left"/>
      <w:pPr>
        <w:tabs>
          <w:tab w:val="num" w:pos="2880"/>
        </w:tabs>
        <w:ind w:left="2880" w:hanging="360"/>
      </w:pPr>
      <w:rPr>
        <w:rFonts w:ascii="Times New Roman" w:hAnsi="Times New Roman" w:hint="default"/>
      </w:rPr>
    </w:lvl>
    <w:lvl w:ilvl="4" w:tplc="037878D4" w:tentative="1">
      <w:start w:val="1"/>
      <w:numFmt w:val="bullet"/>
      <w:lvlText w:val="•"/>
      <w:lvlJc w:val="left"/>
      <w:pPr>
        <w:tabs>
          <w:tab w:val="num" w:pos="3600"/>
        </w:tabs>
        <w:ind w:left="3600" w:hanging="360"/>
      </w:pPr>
      <w:rPr>
        <w:rFonts w:ascii="Times New Roman" w:hAnsi="Times New Roman" w:hint="default"/>
      </w:rPr>
    </w:lvl>
    <w:lvl w:ilvl="5" w:tplc="BC7ED31A" w:tentative="1">
      <w:start w:val="1"/>
      <w:numFmt w:val="bullet"/>
      <w:lvlText w:val="•"/>
      <w:lvlJc w:val="left"/>
      <w:pPr>
        <w:tabs>
          <w:tab w:val="num" w:pos="4320"/>
        </w:tabs>
        <w:ind w:left="4320" w:hanging="360"/>
      </w:pPr>
      <w:rPr>
        <w:rFonts w:ascii="Times New Roman" w:hAnsi="Times New Roman" w:hint="default"/>
      </w:rPr>
    </w:lvl>
    <w:lvl w:ilvl="6" w:tplc="155A8DB2" w:tentative="1">
      <w:start w:val="1"/>
      <w:numFmt w:val="bullet"/>
      <w:lvlText w:val="•"/>
      <w:lvlJc w:val="left"/>
      <w:pPr>
        <w:tabs>
          <w:tab w:val="num" w:pos="5040"/>
        </w:tabs>
        <w:ind w:left="5040" w:hanging="360"/>
      </w:pPr>
      <w:rPr>
        <w:rFonts w:ascii="Times New Roman" w:hAnsi="Times New Roman" w:hint="default"/>
      </w:rPr>
    </w:lvl>
    <w:lvl w:ilvl="7" w:tplc="70FE4A52" w:tentative="1">
      <w:start w:val="1"/>
      <w:numFmt w:val="bullet"/>
      <w:lvlText w:val="•"/>
      <w:lvlJc w:val="left"/>
      <w:pPr>
        <w:tabs>
          <w:tab w:val="num" w:pos="5760"/>
        </w:tabs>
        <w:ind w:left="5760" w:hanging="360"/>
      </w:pPr>
      <w:rPr>
        <w:rFonts w:ascii="Times New Roman" w:hAnsi="Times New Roman" w:hint="default"/>
      </w:rPr>
    </w:lvl>
    <w:lvl w:ilvl="8" w:tplc="BF360C4E" w:tentative="1">
      <w:start w:val="1"/>
      <w:numFmt w:val="bullet"/>
      <w:lvlText w:val="•"/>
      <w:lvlJc w:val="left"/>
      <w:pPr>
        <w:tabs>
          <w:tab w:val="num" w:pos="6480"/>
        </w:tabs>
        <w:ind w:left="6480" w:hanging="360"/>
      </w:pPr>
      <w:rPr>
        <w:rFonts w:ascii="Times New Roman" w:hAnsi="Times New Roman" w:hint="default"/>
      </w:rPr>
    </w:lvl>
  </w:abstractNum>
  <w:abstractNum w:abstractNumId="4">
    <w:nsid w:val="1BB2242D"/>
    <w:multiLevelType w:val="multilevel"/>
    <w:tmpl w:val="DC5EBEF0"/>
    <w:lvl w:ilvl="0">
      <w:start w:val="1"/>
      <w:numFmt w:val="bullet"/>
      <w:lvlText w:val=""/>
      <w:lvlJc w:val="left"/>
      <w:pPr>
        <w:ind w:left="720" w:hanging="360"/>
      </w:pPr>
      <w:rPr>
        <w:rFonts w:ascii="Symbol" w:hAnsi="Symbol" w:hint="default"/>
        <w:color w:val="000000"/>
        <w:sz w:val="24"/>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0980FC5"/>
    <w:multiLevelType w:val="hybridMultilevel"/>
    <w:tmpl w:val="5B36B17E"/>
    <w:lvl w:ilvl="0" w:tplc="AFA25F0A">
      <w:start w:val="1"/>
      <w:numFmt w:val="bullet"/>
      <w:pStyle w:val="Bulletpoints"/>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2E3D1FA6"/>
    <w:multiLevelType w:val="hybridMultilevel"/>
    <w:tmpl w:val="B6BE2112"/>
    <w:lvl w:ilvl="0" w:tplc="17FC7426">
      <w:start w:val="1"/>
      <w:numFmt w:val="bullet"/>
      <w:lvlText w:val="•"/>
      <w:lvlJc w:val="left"/>
      <w:pPr>
        <w:tabs>
          <w:tab w:val="num" w:pos="720"/>
        </w:tabs>
        <w:ind w:left="720" w:hanging="360"/>
      </w:pPr>
      <w:rPr>
        <w:rFonts w:ascii="Times New Roman" w:hAnsi="Times New Roman" w:hint="default"/>
      </w:rPr>
    </w:lvl>
    <w:lvl w:ilvl="1" w:tplc="55F6531E" w:tentative="1">
      <w:start w:val="1"/>
      <w:numFmt w:val="bullet"/>
      <w:lvlText w:val="•"/>
      <w:lvlJc w:val="left"/>
      <w:pPr>
        <w:tabs>
          <w:tab w:val="num" w:pos="1440"/>
        </w:tabs>
        <w:ind w:left="1440" w:hanging="360"/>
      </w:pPr>
      <w:rPr>
        <w:rFonts w:ascii="Times New Roman" w:hAnsi="Times New Roman" w:hint="default"/>
      </w:rPr>
    </w:lvl>
    <w:lvl w:ilvl="2" w:tplc="20F8438E" w:tentative="1">
      <w:start w:val="1"/>
      <w:numFmt w:val="bullet"/>
      <w:lvlText w:val="•"/>
      <w:lvlJc w:val="left"/>
      <w:pPr>
        <w:tabs>
          <w:tab w:val="num" w:pos="2160"/>
        </w:tabs>
        <w:ind w:left="2160" w:hanging="360"/>
      </w:pPr>
      <w:rPr>
        <w:rFonts w:ascii="Times New Roman" w:hAnsi="Times New Roman" w:hint="default"/>
      </w:rPr>
    </w:lvl>
    <w:lvl w:ilvl="3" w:tplc="18A6F8C6" w:tentative="1">
      <w:start w:val="1"/>
      <w:numFmt w:val="bullet"/>
      <w:lvlText w:val="•"/>
      <w:lvlJc w:val="left"/>
      <w:pPr>
        <w:tabs>
          <w:tab w:val="num" w:pos="2880"/>
        </w:tabs>
        <w:ind w:left="2880" w:hanging="360"/>
      </w:pPr>
      <w:rPr>
        <w:rFonts w:ascii="Times New Roman" w:hAnsi="Times New Roman" w:hint="default"/>
      </w:rPr>
    </w:lvl>
    <w:lvl w:ilvl="4" w:tplc="881057EE" w:tentative="1">
      <w:start w:val="1"/>
      <w:numFmt w:val="bullet"/>
      <w:lvlText w:val="•"/>
      <w:lvlJc w:val="left"/>
      <w:pPr>
        <w:tabs>
          <w:tab w:val="num" w:pos="3600"/>
        </w:tabs>
        <w:ind w:left="3600" w:hanging="360"/>
      </w:pPr>
      <w:rPr>
        <w:rFonts w:ascii="Times New Roman" w:hAnsi="Times New Roman" w:hint="default"/>
      </w:rPr>
    </w:lvl>
    <w:lvl w:ilvl="5" w:tplc="A2260646" w:tentative="1">
      <w:start w:val="1"/>
      <w:numFmt w:val="bullet"/>
      <w:lvlText w:val="•"/>
      <w:lvlJc w:val="left"/>
      <w:pPr>
        <w:tabs>
          <w:tab w:val="num" w:pos="4320"/>
        </w:tabs>
        <w:ind w:left="4320" w:hanging="360"/>
      </w:pPr>
      <w:rPr>
        <w:rFonts w:ascii="Times New Roman" w:hAnsi="Times New Roman" w:hint="default"/>
      </w:rPr>
    </w:lvl>
    <w:lvl w:ilvl="6" w:tplc="08948932" w:tentative="1">
      <w:start w:val="1"/>
      <w:numFmt w:val="bullet"/>
      <w:lvlText w:val="•"/>
      <w:lvlJc w:val="left"/>
      <w:pPr>
        <w:tabs>
          <w:tab w:val="num" w:pos="5040"/>
        </w:tabs>
        <w:ind w:left="5040" w:hanging="360"/>
      </w:pPr>
      <w:rPr>
        <w:rFonts w:ascii="Times New Roman" w:hAnsi="Times New Roman" w:hint="default"/>
      </w:rPr>
    </w:lvl>
    <w:lvl w:ilvl="7" w:tplc="A608343C" w:tentative="1">
      <w:start w:val="1"/>
      <w:numFmt w:val="bullet"/>
      <w:lvlText w:val="•"/>
      <w:lvlJc w:val="left"/>
      <w:pPr>
        <w:tabs>
          <w:tab w:val="num" w:pos="5760"/>
        </w:tabs>
        <w:ind w:left="5760" w:hanging="360"/>
      </w:pPr>
      <w:rPr>
        <w:rFonts w:ascii="Times New Roman" w:hAnsi="Times New Roman" w:hint="default"/>
      </w:rPr>
    </w:lvl>
    <w:lvl w:ilvl="8" w:tplc="5024E43A" w:tentative="1">
      <w:start w:val="1"/>
      <w:numFmt w:val="bullet"/>
      <w:lvlText w:val="•"/>
      <w:lvlJc w:val="left"/>
      <w:pPr>
        <w:tabs>
          <w:tab w:val="num" w:pos="6480"/>
        </w:tabs>
        <w:ind w:left="6480" w:hanging="360"/>
      </w:pPr>
      <w:rPr>
        <w:rFonts w:ascii="Times New Roman" w:hAnsi="Times New Roman" w:hint="default"/>
      </w:rPr>
    </w:lvl>
  </w:abstractNum>
  <w:abstractNum w:abstractNumId="7">
    <w:nsid w:val="31A136B9"/>
    <w:multiLevelType w:val="hybridMultilevel"/>
    <w:tmpl w:val="42540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FA241C0"/>
    <w:multiLevelType w:val="hybridMultilevel"/>
    <w:tmpl w:val="7DD828AE"/>
    <w:lvl w:ilvl="0" w:tplc="F17CD37A">
      <w:start w:val="10"/>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545F08C3"/>
    <w:multiLevelType w:val="hybridMultilevel"/>
    <w:tmpl w:val="DC66E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8253DD3"/>
    <w:multiLevelType w:val="hybridMultilevel"/>
    <w:tmpl w:val="0796425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1">
    <w:nsid w:val="637E21CC"/>
    <w:multiLevelType w:val="hybridMultilevel"/>
    <w:tmpl w:val="944CA56A"/>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12">
    <w:nsid w:val="6A9F2B3C"/>
    <w:multiLevelType w:val="multilevel"/>
    <w:tmpl w:val="4C5820D8"/>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98365C6"/>
    <w:multiLevelType w:val="multilevel"/>
    <w:tmpl w:val="6FC66FCC"/>
    <w:lvl w:ilvl="0">
      <w:start w:val="1"/>
      <w:numFmt w:val="decimal"/>
      <w:pStyle w:val="ListParagraph"/>
      <w:lvlText w:val="%1."/>
      <w:lvlJc w:val="left"/>
      <w:pPr>
        <w:ind w:left="502" w:hanging="360"/>
      </w:pPr>
      <w:rPr>
        <w:rFonts w:hint="default"/>
        <w:color w:val="000000"/>
        <w:sz w:val="24"/>
      </w:rPr>
    </w:lvl>
    <w:lvl w:ilvl="1">
      <w:start w:val="10"/>
      <w:numFmt w:val="decimal"/>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
  </w:num>
  <w:num w:numId="2">
    <w:abstractNumId w:val="13"/>
  </w:num>
  <w:num w:numId="3">
    <w:abstractNumId w:val="5"/>
  </w:num>
  <w:num w:numId="4">
    <w:abstractNumId w:val="2"/>
  </w:num>
  <w:num w:numId="5">
    <w:abstractNumId w:val="12"/>
  </w:num>
  <w:num w:numId="6">
    <w:abstractNumId w:val="4"/>
  </w:num>
  <w:num w:numId="7">
    <w:abstractNumId w:val="10"/>
  </w:num>
  <w:num w:numId="8">
    <w:abstractNumId w:val="13"/>
    <w:lvlOverride w:ilvl="0">
      <w:startOverride w:val="10"/>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0"/>
  </w:num>
  <w:num w:numId="11">
    <w:abstractNumId w:val="6"/>
  </w:num>
  <w:num w:numId="12">
    <w:abstractNumId w:val="9"/>
  </w:num>
  <w:num w:numId="13">
    <w:abstractNumId w:val="7"/>
  </w:num>
  <w:num w:numId="14">
    <w:abstractNumId w:val="8"/>
  </w:num>
  <w:num w:numId="15">
    <w:abstractNumId w:val="13"/>
    <w:lvlOverride w:ilvl="0">
      <w:startOverride w:val="14"/>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yates">
    <w15:presenceInfo w15:providerId="None" w15:userId="Jyat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1NzY0MbQ0N7A0MTRQ0lEKTi0uzszPAykwrAUAB/7inCwAAAA="/>
  </w:docVars>
  <w:rsids>
    <w:rsidRoot w:val="00FE5758"/>
    <w:rsid w:val="00001ADC"/>
    <w:rsid w:val="0001014B"/>
    <w:rsid w:val="000117D4"/>
    <w:rsid w:val="00012B28"/>
    <w:rsid w:val="00015AFD"/>
    <w:rsid w:val="000314D7"/>
    <w:rsid w:val="00034616"/>
    <w:rsid w:val="00045F8B"/>
    <w:rsid w:val="00046D2B"/>
    <w:rsid w:val="00056263"/>
    <w:rsid w:val="000640D7"/>
    <w:rsid w:val="00064696"/>
    <w:rsid w:val="00064D8A"/>
    <w:rsid w:val="00064F82"/>
    <w:rsid w:val="00065C20"/>
    <w:rsid w:val="00066510"/>
    <w:rsid w:val="00067CE3"/>
    <w:rsid w:val="0007063E"/>
    <w:rsid w:val="00077523"/>
    <w:rsid w:val="000A2BA7"/>
    <w:rsid w:val="000A35B7"/>
    <w:rsid w:val="000A5ECA"/>
    <w:rsid w:val="000A665D"/>
    <w:rsid w:val="000B73BD"/>
    <w:rsid w:val="000C089F"/>
    <w:rsid w:val="000C3928"/>
    <w:rsid w:val="000C4F0F"/>
    <w:rsid w:val="000C5E8E"/>
    <w:rsid w:val="000D270F"/>
    <w:rsid w:val="000E0F31"/>
    <w:rsid w:val="000E22AE"/>
    <w:rsid w:val="000E6236"/>
    <w:rsid w:val="000F23CE"/>
    <w:rsid w:val="000F4751"/>
    <w:rsid w:val="0010420D"/>
    <w:rsid w:val="0010524C"/>
    <w:rsid w:val="00111FB1"/>
    <w:rsid w:val="00113418"/>
    <w:rsid w:val="00113AE7"/>
    <w:rsid w:val="001168CB"/>
    <w:rsid w:val="00127E02"/>
    <w:rsid w:val="00135016"/>
    <w:rsid w:val="001356F1"/>
    <w:rsid w:val="00136994"/>
    <w:rsid w:val="0014128E"/>
    <w:rsid w:val="00151888"/>
    <w:rsid w:val="001543AC"/>
    <w:rsid w:val="0017083B"/>
    <w:rsid w:val="00170A2D"/>
    <w:rsid w:val="001808BC"/>
    <w:rsid w:val="00182B81"/>
    <w:rsid w:val="00182CC5"/>
    <w:rsid w:val="0018619D"/>
    <w:rsid w:val="001A011E"/>
    <w:rsid w:val="001A066A"/>
    <w:rsid w:val="001A13E6"/>
    <w:rsid w:val="001A5731"/>
    <w:rsid w:val="001B42C3"/>
    <w:rsid w:val="001C3340"/>
    <w:rsid w:val="001C579B"/>
    <w:rsid w:val="001C5D5E"/>
    <w:rsid w:val="001D678D"/>
    <w:rsid w:val="001E03F8"/>
    <w:rsid w:val="001E1678"/>
    <w:rsid w:val="001E3376"/>
    <w:rsid w:val="001E7477"/>
    <w:rsid w:val="001F3873"/>
    <w:rsid w:val="002069B3"/>
    <w:rsid w:val="00213BBA"/>
    <w:rsid w:val="00215A85"/>
    <w:rsid w:val="00226073"/>
    <w:rsid w:val="002329CF"/>
    <w:rsid w:val="00232F5B"/>
    <w:rsid w:val="002404C3"/>
    <w:rsid w:val="00247C29"/>
    <w:rsid w:val="00260467"/>
    <w:rsid w:val="00263EA3"/>
    <w:rsid w:val="00284F85"/>
    <w:rsid w:val="00290915"/>
    <w:rsid w:val="002A1FB2"/>
    <w:rsid w:val="002A22E2"/>
    <w:rsid w:val="002B6AA2"/>
    <w:rsid w:val="002C64F7"/>
    <w:rsid w:val="002C7472"/>
    <w:rsid w:val="002D62D5"/>
    <w:rsid w:val="002E4ED5"/>
    <w:rsid w:val="002E7A35"/>
    <w:rsid w:val="002F41F2"/>
    <w:rsid w:val="002F4B6E"/>
    <w:rsid w:val="00301BF3"/>
    <w:rsid w:val="0030208D"/>
    <w:rsid w:val="00310C63"/>
    <w:rsid w:val="00313C98"/>
    <w:rsid w:val="00323418"/>
    <w:rsid w:val="003357BF"/>
    <w:rsid w:val="003417C3"/>
    <w:rsid w:val="00364FAD"/>
    <w:rsid w:val="0036738F"/>
    <w:rsid w:val="0036759C"/>
    <w:rsid w:val="00367AE5"/>
    <w:rsid w:val="00367D71"/>
    <w:rsid w:val="00377020"/>
    <w:rsid w:val="00380C24"/>
    <w:rsid w:val="0038150A"/>
    <w:rsid w:val="00385E81"/>
    <w:rsid w:val="003A0240"/>
    <w:rsid w:val="003A1A90"/>
    <w:rsid w:val="003A4F19"/>
    <w:rsid w:val="003B2B37"/>
    <w:rsid w:val="003B6E75"/>
    <w:rsid w:val="003B7DA1"/>
    <w:rsid w:val="003D0379"/>
    <w:rsid w:val="003D2574"/>
    <w:rsid w:val="003D4C59"/>
    <w:rsid w:val="003D5A6B"/>
    <w:rsid w:val="003E3D72"/>
    <w:rsid w:val="003F04EA"/>
    <w:rsid w:val="003F4267"/>
    <w:rsid w:val="00404032"/>
    <w:rsid w:val="00405BD8"/>
    <w:rsid w:val="0040736F"/>
    <w:rsid w:val="00412C1F"/>
    <w:rsid w:val="004165F5"/>
    <w:rsid w:val="00421CB2"/>
    <w:rsid w:val="00426825"/>
    <w:rsid w:val="004268B9"/>
    <w:rsid w:val="00433B96"/>
    <w:rsid w:val="004353D4"/>
    <w:rsid w:val="004440F1"/>
    <w:rsid w:val="004456DD"/>
    <w:rsid w:val="00446CDF"/>
    <w:rsid w:val="004521B7"/>
    <w:rsid w:val="00462AB5"/>
    <w:rsid w:val="004633E3"/>
    <w:rsid w:val="00465EAF"/>
    <w:rsid w:val="00471319"/>
    <w:rsid w:val="004738C5"/>
    <w:rsid w:val="00480999"/>
    <w:rsid w:val="00491046"/>
    <w:rsid w:val="004A2AC7"/>
    <w:rsid w:val="004A6D2F"/>
    <w:rsid w:val="004B0544"/>
    <w:rsid w:val="004B7995"/>
    <w:rsid w:val="004C126E"/>
    <w:rsid w:val="004C2887"/>
    <w:rsid w:val="004D2626"/>
    <w:rsid w:val="004D481B"/>
    <w:rsid w:val="004D6E26"/>
    <w:rsid w:val="004D77D3"/>
    <w:rsid w:val="004D7B9E"/>
    <w:rsid w:val="004E2959"/>
    <w:rsid w:val="004F20EF"/>
    <w:rsid w:val="0050321C"/>
    <w:rsid w:val="00515255"/>
    <w:rsid w:val="00515D94"/>
    <w:rsid w:val="0054712D"/>
    <w:rsid w:val="00547EF6"/>
    <w:rsid w:val="00550A3D"/>
    <w:rsid w:val="00553471"/>
    <w:rsid w:val="005570B5"/>
    <w:rsid w:val="00567E18"/>
    <w:rsid w:val="00575F5F"/>
    <w:rsid w:val="00581805"/>
    <w:rsid w:val="0058258C"/>
    <w:rsid w:val="00585F76"/>
    <w:rsid w:val="0058605F"/>
    <w:rsid w:val="005A0B88"/>
    <w:rsid w:val="005A34E4"/>
    <w:rsid w:val="005A391B"/>
    <w:rsid w:val="005B17F2"/>
    <w:rsid w:val="005B7FB0"/>
    <w:rsid w:val="005C317F"/>
    <w:rsid w:val="005C35A5"/>
    <w:rsid w:val="005C577C"/>
    <w:rsid w:val="005D0621"/>
    <w:rsid w:val="005D1E27"/>
    <w:rsid w:val="005D2A3E"/>
    <w:rsid w:val="005E022E"/>
    <w:rsid w:val="005E0913"/>
    <w:rsid w:val="005E5202"/>
    <w:rsid w:val="005E5215"/>
    <w:rsid w:val="005F7F7E"/>
    <w:rsid w:val="00614693"/>
    <w:rsid w:val="00623C2F"/>
    <w:rsid w:val="00633578"/>
    <w:rsid w:val="00637068"/>
    <w:rsid w:val="00644FD5"/>
    <w:rsid w:val="00650811"/>
    <w:rsid w:val="00653C63"/>
    <w:rsid w:val="00661D3E"/>
    <w:rsid w:val="00664D28"/>
    <w:rsid w:val="006758A1"/>
    <w:rsid w:val="00692627"/>
    <w:rsid w:val="006969E7"/>
    <w:rsid w:val="006A3643"/>
    <w:rsid w:val="006A37A5"/>
    <w:rsid w:val="006B2931"/>
    <w:rsid w:val="006C2A29"/>
    <w:rsid w:val="006C5DCF"/>
    <w:rsid w:val="006C64CF"/>
    <w:rsid w:val="006D17B1"/>
    <w:rsid w:val="006D4752"/>
    <w:rsid w:val="006D708A"/>
    <w:rsid w:val="006D7DAB"/>
    <w:rsid w:val="006E14C1"/>
    <w:rsid w:val="006F0292"/>
    <w:rsid w:val="006F27FA"/>
    <w:rsid w:val="006F416B"/>
    <w:rsid w:val="006F519B"/>
    <w:rsid w:val="006F56B6"/>
    <w:rsid w:val="00711D66"/>
    <w:rsid w:val="00713675"/>
    <w:rsid w:val="00714A7C"/>
    <w:rsid w:val="0071547F"/>
    <w:rsid w:val="00715823"/>
    <w:rsid w:val="00715FA3"/>
    <w:rsid w:val="00726B35"/>
    <w:rsid w:val="00737B93"/>
    <w:rsid w:val="00745BF0"/>
    <w:rsid w:val="00754DE6"/>
    <w:rsid w:val="00756FD5"/>
    <w:rsid w:val="007613CC"/>
    <w:rsid w:val="007615FE"/>
    <w:rsid w:val="0076655C"/>
    <w:rsid w:val="007742DC"/>
    <w:rsid w:val="00776F74"/>
    <w:rsid w:val="00781920"/>
    <w:rsid w:val="0078319F"/>
    <w:rsid w:val="00791437"/>
    <w:rsid w:val="00796F3F"/>
    <w:rsid w:val="007979C4"/>
    <w:rsid w:val="00797B7C"/>
    <w:rsid w:val="007A6122"/>
    <w:rsid w:val="007B0C2C"/>
    <w:rsid w:val="007B278E"/>
    <w:rsid w:val="007B6DDB"/>
    <w:rsid w:val="007C2EB3"/>
    <w:rsid w:val="007C5C23"/>
    <w:rsid w:val="007E1AB1"/>
    <w:rsid w:val="007E2A26"/>
    <w:rsid w:val="007E5452"/>
    <w:rsid w:val="007E623D"/>
    <w:rsid w:val="007E79B2"/>
    <w:rsid w:val="007F2348"/>
    <w:rsid w:val="00803F07"/>
    <w:rsid w:val="0080749A"/>
    <w:rsid w:val="008144D0"/>
    <w:rsid w:val="00821FB8"/>
    <w:rsid w:val="00822ACD"/>
    <w:rsid w:val="008276F4"/>
    <w:rsid w:val="00837579"/>
    <w:rsid w:val="008433D5"/>
    <w:rsid w:val="00855C66"/>
    <w:rsid w:val="00857843"/>
    <w:rsid w:val="00871EE4"/>
    <w:rsid w:val="008A43AA"/>
    <w:rsid w:val="008A5594"/>
    <w:rsid w:val="008A6C7B"/>
    <w:rsid w:val="008B293F"/>
    <w:rsid w:val="008B7371"/>
    <w:rsid w:val="008B7CE3"/>
    <w:rsid w:val="008C1C54"/>
    <w:rsid w:val="008D3DDB"/>
    <w:rsid w:val="008E696B"/>
    <w:rsid w:val="008F3DC0"/>
    <w:rsid w:val="008F573F"/>
    <w:rsid w:val="009034EC"/>
    <w:rsid w:val="00906E1C"/>
    <w:rsid w:val="0092209E"/>
    <w:rsid w:val="0093067A"/>
    <w:rsid w:val="00934B54"/>
    <w:rsid w:val="00941C60"/>
    <w:rsid w:val="00941FD1"/>
    <w:rsid w:val="0094350C"/>
    <w:rsid w:val="00961B23"/>
    <w:rsid w:val="00966D42"/>
    <w:rsid w:val="00971689"/>
    <w:rsid w:val="00973E90"/>
    <w:rsid w:val="00975B07"/>
    <w:rsid w:val="00980B4A"/>
    <w:rsid w:val="00986B2D"/>
    <w:rsid w:val="009A0666"/>
    <w:rsid w:val="009A42BE"/>
    <w:rsid w:val="009A4B2F"/>
    <w:rsid w:val="009C1F17"/>
    <w:rsid w:val="009C65FA"/>
    <w:rsid w:val="009D251F"/>
    <w:rsid w:val="009E3D0A"/>
    <w:rsid w:val="009E51FC"/>
    <w:rsid w:val="009F1D28"/>
    <w:rsid w:val="009F629E"/>
    <w:rsid w:val="009F7618"/>
    <w:rsid w:val="00A04175"/>
    <w:rsid w:val="00A04D23"/>
    <w:rsid w:val="00A06766"/>
    <w:rsid w:val="00A13765"/>
    <w:rsid w:val="00A2016E"/>
    <w:rsid w:val="00A21B12"/>
    <w:rsid w:val="00A23F80"/>
    <w:rsid w:val="00A250DE"/>
    <w:rsid w:val="00A400D4"/>
    <w:rsid w:val="00A4626B"/>
    <w:rsid w:val="00A46E98"/>
    <w:rsid w:val="00A6352B"/>
    <w:rsid w:val="00A701B5"/>
    <w:rsid w:val="00A714BB"/>
    <w:rsid w:val="00A77147"/>
    <w:rsid w:val="00A87A7D"/>
    <w:rsid w:val="00A92D8F"/>
    <w:rsid w:val="00A94FCB"/>
    <w:rsid w:val="00A9633F"/>
    <w:rsid w:val="00AA0483"/>
    <w:rsid w:val="00AB2988"/>
    <w:rsid w:val="00AB7999"/>
    <w:rsid w:val="00AC4969"/>
    <w:rsid w:val="00AD3292"/>
    <w:rsid w:val="00AE7AF0"/>
    <w:rsid w:val="00B135DD"/>
    <w:rsid w:val="00B16A7D"/>
    <w:rsid w:val="00B34DC2"/>
    <w:rsid w:val="00B500CA"/>
    <w:rsid w:val="00B86314"/>
    <w:rsid w:val="00B87AEF"/>
    <w:rsid w:val="00BA1C2E"/>
    <w:rsid w:val="00BA2566"/>
    <w:rsid w:val="00BA4FC3"/>
    <w:rsid w:val="00BB2475"/>
    <w:rsid w:val="00BC200B"/>
    <w:rsid w:val="00BC4756"/>
    <w:rsid w:val="00BC69A4"/>
    <w:rsid w:val="00BE0287"/>
    <w:rsid w:val="00BE0680"/>
    <w:rsid w:val="00BE305F"/>
    <w:rsid w:val="00BE7BA3"/>
    <w:rsid w:val="00BF5682"/>
    <w:rsid w:val="00BF7B09"/>
    <w:rsid w:val="00C20A95"/>
    <w:rsid w:val="00C2692F"/>
    <w:rsid w:val="00C3207C"/>
    <w:rsid w:val="00C363DE"/>
    <w:rsid w:val="00C400E1"/>
    <w:rsid w:val="00C41187"/>
    <w:rsid w:val="00C44BAE"/>
    <w:rsid w:val="00C63C31"/>
    <w:rsid w:val="00C70E55"/>
    <w:rsid w:val="00C757A0"/>
    <w:rsid w:val="00C760DE"/>
    <w:rsid w:val="00C82630"/>
    <w:rsid w:val="00C85B4E"/>
    <w:rsid w:val="00C87970"/>
    <w:rsid w:val="00C907F7"/>
    <w:rsid w:val="00C94A8E"/>
    <w:rsid w:val="00C9604E"/>
    <w:rsid w:val="00C9717C"/>
    <w:rsid w:val="00CA2103"/>
    <w:rsid w:val="00CB6B99"/>
    <w:rsid w:val="00CD7DCE"/>
    <w:rsid w:val="00CE4C87"/>
    <w:rsid w:val="00CE544A"/>
    <w:rsid w:val="00D11E1C"/>
    <w:rsid w:val="00D15CB1"/>
    <w:rsid w:val="00D160B0"/>
    <w:rsid w:val="00D17F94"/>
    <w:rsid w:val="00D223FC"/>
    <w:rsid w:val="00D26D1E"/>
    <w:rsid w:val="00D37B07"/>
    <w:rsid w:val="00D474CF"/>
    <w:rsid w:val="00D5547E"/>
    <w:rsid w:val="00D57F03"/>
    <w:rsid w:val="00D82061"/>
    <w:rsid w:val="00D82B58"/>
    <w:rsid w:val="00D869A1"/>
    <w:rsid w:val="00DA413F"/>
    <w:rsid w:val="00DA4584"/>
    <w:rsid w:val="00DA614B"/>
    <w:rsid w:val="00DB00A3"/>
    <w:rsid w:val="00DB47D0"/>
    <w:rsid w:val="00DC3060"/>
    <w:rsid w:val="00DC59EA"/>
    <w:rsid w:val="00DE0DDE"/>
    <w:rsid w:val="00DE0FB2"/>
    <w:rsid w:val="00DE6FA2"/>
    <w:rsid w:val="00DF0579"/>
    <w:rsid w:val="00DF093E"/>
    <w:rsid w:val="00DF33CF"/>
    <w:rsid w:val="00DF4C9E"/>
    <w:rsid w:val="00DF72D0"/>
    <w:rsid w:val="00E0038B"/>
    <w:rsid w:val="00E01F42"/>
    <w:rsid w:val="00E047E7"/>
    <w:rsid w:val="00E05707"/>
    <w:rsid w:val="00E07174"/>
    <w:rsid w:val="00E206D6"/>
    <w:rsid w:val="00E30291"/>
    <w:rsid w:val="00E32B12"/>
    <w:rsid w:val="00E3366E"/>
    <w:rsid w:val="00E51630"/>
    <w:rsid w:val="00E52086"/>
    <w:rsid w:val="00E543A6"/>
    <w:rsid w:val="00E60479"/>
    <w:rsid w:val="00E61D73"/>
    <w:rsid w:val="00E728DC"/>
    <w:rsid w:val="00E73684"/>
    <w:rsid w:val="00E73D32"/>
    <w:rsid w:val="00E818D6"/>
    <w:rsid w:val="00E8748E"/>
    <w:rsid w:val="00E87F7A"/>
    <w:rsid w:val="00E96BD7"/>
    <w:rsid w:val="00EA0DB1"/>
    <w:rsid w:val="00EA0EE9"/>
    <w:rsid w:val="00EB4BFB"/>
    <w:rsid w:val="00EC7DFB"/>
    <w:rsid w:val="00ED1C2B"/>
    <w:rsid w:val="00ED52CA"/>
    <w:rsid w:val="00ED53CC"/>
    <w:rsid w:val="00ED5860"/>
    <w:rsid w:val="00EE35C9"/>
    <w:rsid w:val="00F05ECA"/>
    <w:rsid w:val="00F15B3D"/>
    <w:rsid w:val="00F303B6"/>
    <w:rsid w:val="00F3566E"/>
    <w:rsid w:val="00F375FB"/>
    <w:rsid w:val="00F41AC1"/>
    <w:rsid w:val="00F4367A"/>
    <w:rsid w:val="00F445B1"/>
    <w:rsid w:val="00F45CD4"/>
    <w:rsid w:val="00F6279F"/>
    <w:rsid w:val="00F66DCA"/>
    <w:rsid w:val="00F74F53"/>
    <w:rsid w:val="00F75BB1"/>
    <w:rsid w:val="00F7606D"/>
    <w:rsid w:val="00F81670"/>
    <w:rsid w:val="00F82024"/>
    <w:rsid w:val="00F94EED"/>
    <w:rsid w:val="00F95BC9"/>
    <w:rsid w:val="00FA126F"/>
    <w:rsid w:val="00FA624C"/>
    <w:rsid w:val="00FD0FAC"/>
    <w:rsid w:val="00FD1DFA"/>
    <w:rsid w:val="00FD4966"/>
    <w:rsid w:val="00FE3807"/>
    <w:rsid w:val="00FE3C7C"/>
    <w:rsid w:val="00FE5758"/>
    <w:rsid w:val="00FE57DC"/>
    <w:rsid w:val="00FE5B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w:semiHidden="0" w:unhideWhenUsed="0"/>
    <w:lsdException w:name="List 2" w:semiHidden="0" w:unhideWhenUsed="0"/>
    <w:lsdException w:name="List 3"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Title" w:semiHidden="0" w:unhideWhenUsed="0"/>
    <w:lsdException w:name="Subtitle" w:semiHidden="0" w:uiPriority="11" w:unhideWhenUsed="0"/>
    <w:lsdException w:name="Body Text 3" w:semiHidden="0" w:unhideWhenUsed="0"/>
    <w:lsdException w:name="Body Text Indent 2" w:semiHidden="0" w:unhideWhenUsed="0"/>
    <w:lsdException w:name="Body Text Indent 3" w:semiHidden="0" w:unhideWhenUsed="0"/>
    <w:lsdException w:name="Block Text" w:semiHidden="0" w:unhideWhenUsed="0"/>
    <w:lsdException w:name="Hyperlink" w:qFormat="1"/>
    <w:lsdException w:name="Strong" w:semiHidden="0" w:unhideWhenUsed="0"/>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471319"/>
    <w:pPr>
      <w:spacing w:after="120"/>
    </w:pPr>
    <w:rPr>
      <w:color w:val="000000"/>
      <w:sz w:val="24"/>
      <w:szCs w:val="24"/>
    </w:rPr>
  </w:style>
  <w:style w:type="paragraph" w:styleId="Heading1">
    <w:name w:val="heading 1"/>
    <w:aliases w:val="aHeading"/>
    <w:basedOn w:val="Normal"/>
    <w:next w:val="Normal"/>
    <w:link w:val="Heading1Char"/>
    <w:qFormat/>
    <w:rsid w:val="00404032"/>
    <w:pPr>
      <w:spacing w:before="240"/>
      <w:outlineLvl w:val="0"/>
    </w:pPr>
    <w:rPr>
      <w:b/>
    </w:rPr>
  </w:style>
  <w:style w:type="paragraph" w:styleId="Heading2">
    <w:name w:val="heading 2"/>
    <w:aliases w:val="Sub-heading"/>
    <w:basedOn w:val="Normal"/>
    <w:next w:val="Normal"/>
    <w:qFormat/>
    <w:rsid w:val="00404032"/>
    <w:pPr>
      <w:outlineLvl w:val="1"/>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rsid w:val="004A6D2F"/>
    <w:pPr>
      <w:tabs>
        <w:tab w:val="center" w:pos="4153"/>
        <w:tab w:val="right" w:pos="8306"/>
      </w:tabs>
    </w:pPr>
    <w:rPr>
      <w:sz w:val="18"/>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4"/>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rsid w:val="001A06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numPr>
        <w:numId w:val="2"/>
      </w:numPr>
      <w:tabs>
        <w:tab w:val="left" w:pos="426"/>
      </w:tabs>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1"/>
      </w:numPr>
    </w:pPr>
  </w:style>
  <w:style w:type="paragraph" w:customStyle="1" w:styleId="Bulletpoints">
    <w:name w:val="Bullet points"/>
    <w:basedOn w:val="Normal"/>
    <w:link w:val="BulletpointsChar"/>
    <w:qFormat/>
    <w:rsid w:val="005570B5"/>
    <w:pPr>
      <w:numPr>
        <w:numId w:val="3"/>
      </w:numPr>
      <w:tabs>
        <w:tab w:val="left" w:pos="993"/>
      </w:tabs>
      <w:ind w:left="993" w:hanging="425"/>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5"/>
      </w:numPr>
      <w:ind w:left="993" w:hanging="426"/>
    </w:pPr>
  </w:style>
  <w:style w:type="character" w:customStyle="1" w:styleId="Heading1Char">
    <w:name w:val="Heading 1 Char"/>
    <w:aliases w:val="aHeading Char"/>
    <w:link w:val="Heading1"/>
    <w:rsid w:val="0050321C"/>
    <w:rPr>
      <w:rFonts w:ascii="Arial" w:hAnsi="Arial"/>
      <w:b/>
      <w:bCs/>
      <w:color w:val="000000"/>
      <w:sz w:val="24"/>
      <w:szCs w:val="24"/>
      <w:lang w:eastAsia="en-US"/>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character" w:customStyle="1" w:styleId="st1">
    <w:name w:val="st1"/>
    <w:basedOn w:val="DefaultParagraphFont"/>
    <w:rsid w:val="0017083B"/>
  </w:style>
  <w:style w:type="character" w:styleId="Emphasis">
    <w:name w:val="Emphasis"/>
    <w:basedOn w:val="DefaultParagraphFont"/>
    <w:uiPriority w:val="20"/>
    <w:qFormat/>
    <w:rsid w:val="00754DE6"/>
    <w:rPr>
      <w:b/>
      <w:bCs/>
      <w:i w:val="0"/>
      <w:iCs w: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w:semiHidden="0" w:unhideWhenUsed="0"/>
    <w:lsdException w:name="List 2" w:semiHidden="0" w:unhideWhenUsed="0"/>
    <w:lsdException w:name="List 3"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Title" w:semiHidden="0" w:unhideWhenUsed="0"/>
    <w:lsdException w:name="Subtitle" w:semiHidden="0" w:uiPriority="11" w:unhideWhenUsed="0"/>
    <w:lsdException w:name="Body Text 3" w:semiHidden="0" w:unhideWhenUsed="0"/>
    <w:lsdException w:name="Body Text Indent 2" w:semiHidden="0" w:unhideWhenUsed="0"/>
    <w:lsdException w:name="Body Text Indent 3" w:semiHidden="0" w:unhideWhenUsed="0"/>
    <w:lsdException w:name="Block Text" w:semiHidden="0" w:unhideWhenUsed="0"/>
    <w:lsdException w:name="Hyperlink" w:qFormat="1"/>
    <w:lsdException w:name="Strong" w:semiHidden="0" w:unhideWhenUsed="0"/>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471319"/>
    <w:pPr>
      <w:spacing w:after="120"/>
    </w:pPr>
    <w:rPr>
      <w:color w:val="000000"/>
      <w:sz w:val="24"/>
      <w:szCs w:val="24"/>
    </w:rPr>
  </w:style>
  <w:style w:type="paragraph" w:styleId="Heading1">
    <w:name w:val="heading 1"/>
    <w:aliases w:val="aHeading"/>
    <w:basedOn w:val="Normal"/>
    <w:next w:val="Normal"/>
    <w:link w:val="Heading1Char"/>
    <w:qFormat/>
    <w:rsid w:val="00404032"/>
    <w:pPr>
      <w:spacing w:before="240"/>
      <w:outlineLvl w:val="0"/>
    </w:pPr>
    <w:rPr>
      <w:b/>
    </w:rPr>
  </w:style>
  <w:style w:type="paragraph" w:styleId="Heading2">
    <w:name w:val="heading 2"/>
    <w:aliases w:val="Sub-heading"/>
    <w:basedOn w:val="Normal"/>
    <w:next w:val="Normal"/>
    <w:qFormat/>
    <w:rsid w:val="00404032"/>
    <w:pPr>
      <w:outlineLvl w:val="1"/>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rsid w:val="004A6D2F"/>
    <w:pPr>
      <w:tabs>
        <w:tab w:val="center" w:pos="4153"/>
        <w:tab w:val="right" w:pos="8306"/>
      </w:tabs>
    </w:pPr>
    <w:rPr>
      <w:sz w:val="18"/>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4"/>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rsid w:val="001A06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numPr>
        <w:numId w:val="2"/>
      </w:numPr>
      <w:tabs>
        <w:tab w:val="left" w:pos="426"/>
      </w:tabs>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1"/>
      </w:numPr>
    </w:pPr>
  </w:style>
  <w:style w:type="paragraph" w:customStyle="1" w:styleId="Bulletpoints">
    <w:name w:val="Bullet points"/>
    <w:basedOn w:val="Normal"/>
    <w:link w:val="BulletpointsChar"/>
    <w:qFormat/>
    <w:rsid w:val="005570B5"/>
    <w:pPr>
      <w:numPr>
        <w:numId w:val="3"/>
      </w:numPr>
      <w:tabs>
        <w:tab w:val="left" w:pos="993"/>
      </w:tabs>
      <w:ind w:left="993" w:hanging="425"/>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5"/>
      </w:numPr>
      <w:ind w:left="993" w:hanging="426"/>
    </w:pPr>
  </w:style>
  <w:style w:type="character" w:customStyle="1" w:styleId="Heading1Char">
    <w:name w:val="Heading 1 Char"/>
    <w:aliases w:val="aHeading Char"/>
    <w:link w:val="Heading1"/>
    <w:rsid w:val="0050321C"/>
    <w:rPr>
      <w:rFonts w:ascii="Arial" w:hAnsi="Arial"/>
      <w:b/>
      <w:bCs/>
      <w:color w:val="000000"/>
      <w:sz w:val="24"/>
      <w:szCs w:val="24"/>
      <w:lang w:eastAsia="en-US"/>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character" w:customStyle="1" w:styleId="st1">
    <w:name w:val="st1"/>
    <w:basedOn w:val="DefaultParagraphFont"/>
    <w:rsid w:val="0017083B"/>
  </w:style>
  <w:style w:type="character" w:styleId="Emphasis">
    <w:name w:val="Emphasis"/>
    <w:basedOn w:val="DefaultParagraphFont"/>
    <w:uiPriority w:val="20"/>
    <w:qFormat/>
    <w:rsid w:val="00754DE6"/>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342333">
      <w:bodyDiv w:val="1"/>
      <w:marLeft w:val="0"/>
      <w:marRight w:val="0"/>
      <w:marTop w:val="0"/>
      <w:marBottom w:val="0"/>
      <w:divBdr>
        <w:top w:val="none" w:sz="0" w:space="0" w:color="auto"/>
        <w:left w:val="none" w:sz="0" w:space="0" w:color="auto"/>
        <w:bottom w:val="none" w:sz="0" w:space="0" w:color="auto"/>
        <w:right w:val="none" w:sz="0" w:space="0" w:color="auto"/>
      </w:divBdr>
      <w:divsChild>
        <w:div w:id="509032041">
          <w:marLeft w:val="547"/>
          <w:marRight w:val="0"/>
          <w:marTop w:val="96"/>
          <w:marBottom w:val="0"/>
          <w:divBdr>
            <w:top w:val="none" w:sz="0" w:space="0" w:color="auto"/>
            <w:left w:val="none" w:sz="0" w:space="0" w:color="auto"/>
            <w:bottom w:val="none" w:sz="0" w:space="0" w:color="auto"/>
            <w:right w:val="none" w:sz="0" w:space="0" w:color="auto"/>
          </w:divBdr>
        </w:div>
        <w:div w:id="1413241375">
          <w:marLeft w:val="547"/>
          <w:marRight w:val="0"/>
          <w:marTop w:val="96"/>
          <w:marBottom w:val="0"/>
          <w:divBdr>
            <w:top w:val="none" w:sz="0" w:space="0" w:color="auto"/>
            <w:left w:val="none" w:sz="0" w:space="0" w:color="auto"/>
            <w:bottom w:val="none" w:sz="0" w:space="0" w:color="auto"/>
            <w:right w:val="none" w:sz="0" w:space="0" w:color="auto"/>
          </w:divBdr>
        </w:div>
      </w:divsChild>
    </w:div>
    <w:div w:id="179970471">
      <w:bodyDiv w:val="1"/>
      <w:marLeft w:val="0"/>
      <w:marRight w:val="0"/>
      <w:marTop w:val="0"/>
      <w:marBottom w:val="0"/>
      <w:divBdr>
        <w:top w:val="none" w:sz="0" w:space="0" w:color="auto"/>
        <w:left w:val="none" w:sz="0" w:space="0" w:color="auto"/>
        <w:bottom w:val="none" w:sz="0" w:space="0" w:color="auto"/>
        <w:right w:val="none" w:sz="0" w:space="0" w:color="auto"/>
      </w:divBdr>
    </w:div>
    <w:div w:id="248737058">
      <w:bodyDiv w:val="1"/>
      <w:marLeft w:val="0"/>
      <w:marRight w:val="0"/>
      <w:marTop w:val="0"/>
      <w:marBottom w:val="0"/>
      <w:divBdr>
        <w:top w:val="none" w:sz="0" w:space="0" w:color="auto"/>
        <w:left w:val="none" w:sz="0" w:space="0" w:color="auto"/>
        <w:bottom w:val="none" w:sz="0" w:space="0" w:color="auto"/>
        <w:right w:val="none" w:sz="0" w:space="0" w:color="auto"/>
      </w:divBdr>
    </w:div>
    <w:div w:id="255987371">
      <w:bodyDiv w:val="1"/>
      <w:marLeft w:val="0"/>
      <w:marRight w:val="0"/>
      <w:marTop w:val="0"/>
      <w:marBottom w:val="0"/>
      <w:divBdr>
        <w:top w:val="none" w:sz="0" w:space="0" w:color="auto"/>
        <w:left w:val="none" w:sz="0" w:space="0" w:color="auto"/>
        <w:bottom w:val="none" w:sz="0" w:space="0" w:color="auto"/>
        <w:right w:val="none" w:sz="0" w:space="0" w:color="auto"/>
      </w:divBdr>
    </w:div>
    <w:div w:id="261574074">
      <w:bodyDiv w:val="1"/>
      <w:marLeft w:val="0"/>
      <w:marRight w:val="0"/>
      <w:marTop w:val="0"/>
      <w:marBottom w:val="0"/>
      <w:divBdr>
        <w:top w:val="none" w:sz="0" w:space="0" w:color="auto"/>
        <w:left w:val="none" w:sz="0" w:space="0" w:color="auto"/>
        <w:bottom w:val="none" w:sz="0" w:space="0" w:color="auto"/>
        <w:right w:val="none" w:sz="0" w:space="0" w:color="auto"/>
      </w:divBdr>
    </w:div>
    <w:div w:id="373189891">
      <w:bodyDiv w:val="1"/>
      <w:marLeft w:val="0"/>
      <w:marRight w:val="0"/>
      <w:marTop w:val="0"/>
      <w:marBottom w:val="0"/>
      <w:divBdr>
        <w:top w:val="none" w:sz="0" w:space="0" w:color="auto"/>
        <w:left w:val="none" w:sz="0" w:space="0" w:color="auto"/>
        <w:bottom w:val="none" w:sz="0" w:space="0" w:color="auto"/>
        <w:right w:val="none" w:sz="0" w:space="0" w:color="auto"/>
      </w:divBdr>
    </w:div>
    <w:div w:id="565995746">
      <w:bodyDiv w:val="1"/>
      <w:marLeft w:val="0"/>
      <w:marRight w:val="0"/>
      <w:marTop w:val="0"/>
      <w:marBottom w:val="0"/>
      <w:divBdr>
        <w:top w:val="none" w:sz="0" w:space="0" w:color="auto"/>
        <w:left w:val="none" w:sz="0" w:space="0" w:color="auto"/>
        <w:bottom w:val="none" w:sz="0" w:space="0" w:color="auto"/>
        <w:right w:val="none" w:sz="0" w:space="0" w:color="auto"/>
      </w:divBdr>
    </w:div>
    <w:div w:id="591016625">
      <w:bodyDiv w:val="1"/>
      <w:marLeft w:val="0"/>
      <w:marRight w:val="0"/>
      <w:marTop w:val="0"/>
      <w:marBottom w:val="0"/>
      <w:divBdr>
        <w:top w:val="none" w:sz="0" w:space="0" w:color="auto"/>
        <w:left w:val="none" w:sz="0" w:space="0" w:color="auto"/>
        <w:bottom w:val="none" w:sz="0" w:space="0" w:color="auto"/>
        <w:right w:val="none" w:sz="0" w:space="0" w:color="auto"/>
      </w:divBdr>
    </w:div>
    <w:div w:id="674767497">
      <w:bodyDiv w:val="1"/>
      <w:marLeft w:val="0"/>
      <w:marRight w:val="0"/>
      <w:marTop w:val="0"/>
      <w:marBottom w:val="0"/>
      <w:divBdr>
        <w:top w:val="none" w:sz="0" w:space="0" w:color="auto"/>
        <w:left w:val="none" w:sz="0" w:space="0" w:color="auto"/>
        <w:bottom w:val="none" w:sz="0" w:space="0" w:color="auto"/>
        <w:right w:val="none" w:sz="0" w:space="0" w:color="auto"/>
      </w:divBdr>
    </w:div>
    <w:div w:id="715664606">
      <w:bodyDiv w:val="1"/>
      <w:marLeft w:val="0"/>
      <w:marRight w:val="0"/>
      <w:marTop w:val="0"/>
      <w:marBottom w:val="0"/>
      <w:divBdr>
        <w:top w:val="none" w:sz="0" w:space="0" w:color="auto"/>
        <w:left w:val="none" w:sz="0" w:space="0" w:color="auto"/>
        <w:bottom w:val="none" w:sz="0" w:space="0" w:color="auto"/>
        <w:right w:val="none" w:sz="0" w:space="0" w:color="auto"/>
      </w:divBdr>
    </w:div>
    <w:div w:id="865212406">
      <w:bodyDiv w:val="1"/>
      <w:marLeft w:val="0"/>
      <w:marRight w:val="0"/>
      <w:marTop w:val="0"/>
      <w:marBottom w:val="0"/>
      <w:divBdr>
        <w:top w:val="none" w:sz="0" w:space="0" w:color="auto"/>
        <w:left w:val="none" w:sz="0" w:space="0" w:color="auto"/>
        <w:bottom w:val="none" w:sz="0" w:space="0" w:color="auto"/>
        <w:right w:val="none" w:sz="0" w:space="0" w:color="auto"/>
      </w:divBdr>
    </w:div>
    <w:div w:id="896626785">
      <w:bodyDiv w:val="1"/>
      <w:marLeft w:val="0"/>
      <w:marRight w:val="0"/>
      <w:marTop w:val="0"/>
      <w:marBottom w:val="0"/>
      <w:divBdr>
        <w:top w:val="none" w:sz="0" w:space="0" w:color="auto"/>
        <w:left w:val="none" w:sz="0" w:space="0" w:color="auto"/>
        <w:bottom w:val="none" w:sz="0" w:space="0" w:color="auto"/>
        <w:right w:val="none" w:sz="0" w:space="0" w:color="auto"/>
      </w:divBdr>
    </w:div>
    <w:div w:id="1152410597">
      <w:bodyDiv w:val="1"/>
      <w:marLeft w:val="0"/>
      <w:marRight w:val="0"/>
      <w:marTop w:val="0"/>
      <w:marBottom w:val="0"/>
      <w:divBdr>
        <w:top w:val="none" w:sz="0" w:space="0" w:color="auto"/>
        <w:left w:val="none" w:sz="0" w:space="0" w:color="auto"/>
        <w:bottom w:val="none" w:sz="0" w:space="0" w:color="auto"/>
        <w:right w:val="none" w:sz="0" w:space="0" w:color="auto"/>
      </w:divBdr>
      <w:divsChild>
        <w:div w:id="1586188460">
          <w:marLeft w:val="547"/>
          <w:marRight w:val="0"/>
          <w:marTop w:val="86"/>
          <w:marBottom w:val="0"/>
          <w:divBdr>
            <w:top w:val="none" w:sz="0" w:space="0" w:color="auto"/>
            <w:left w:val="none" w:sz="0" w:space="0" w:color="auto"/>
            <w:bottom w:val="none" w:sz="0" w:space="0" w:color="auto"/>
            <w:right w:val="none" w:sz="0" w:space="0" w:color="auto"/>
          </w:divBdr>
        </w:div>
        <w:div w:id="338968853">
          <w:marLeft w:val="547"/>
          <w:marRight w:val="0"/>
          <w:marTop w:val="86"/>
          <w:marBottom w:val="0"/>
          <w:divBdr>
            <w:top w:val="none" w:sz="0" w:space="0" w:color="auto"/>
            <w:left w:val="none" w:sz="0" w:space="0" w:color="auto"/>
            <w:bottom w:val="none" w:sz="0" w:space="0" w:color="auto"/>
            <w:right w:val="none" w:sz="0" w:space="0" w:color="auto"/>
          </w:divBdr>
        </w:div>
        <w:div w:id="1575317374">
          <w:marLeft w:val="547"/>
          <w:marRight w:val="0"/>
          <w:marTop w:val="86"/>
          <w:marBottom w:val="0"/>
          <w:divBdr>
            <w:top w:val="none" w:sz="0" w:space="0" w:color="auto"/>
            <w:left w:val="none" w:sz="0" w:space="0" w:color="auto"/>
            <w:bottom w:val="none" w:sz="0" w:space="0" w:color="auto"/>
            <w:right w:val="none" w:sz="0" w:space="0" w:color="auto"/>
          </w:divBdr>
        </w:div>
        <w:div w:id="1930233030">
          <w:marLeft w:val="547"/>
          <w:marRight w:val="0"/>
          <w:marTop w:val="86"/>
          <w:marBottom w:val="0"/>
          <w:divBdr>
            <w:top w:val="none" w:sz="0" w:space="0" w:color="auto"/>
            <w:left w:val="none" w:sz="0" w:space="0" w:color="auto"/>
            <w:bottom w:val="none" w:sz="0" w:space="0" w:color="auto"/>
            <w:right w:val="none" w:sz="0" w:space="0" w:color="auto"/>
          </w:divBdr>
        </w:div>
        <w:div w:id="167792334">
          <w:marLeft w:val="547"/>
          <w:marRight w:val="0"/>
          <w:marTop w:val="86"/>
          <w:marBottom w:val="0"/>
          <w:divBdr>
            <w:top w:val="none" w:sz="0" w:space="0" w:color="auto"/>
            <w:left w:val="none" w:sz="0" w:space="0" w:color="auto"/>
            <w:bottom w:val="none" w:sz="0" w:space="0" w:color="auto"/>
            <w:right w:val="none" w:sz="0" w:space="0" w:color="auto"/>
          </w:divBdr>
        </w:div>
        <w:div w:id="664280095">
          <w:marLeft w:val="547"/>
          <w:marRight w:val="0"/>
          <w:marTop w:val="86"/>
          <w:marBottom w:val="0"/>
          <w:divBdr>
            <w:top w:val="none" w:sz="0" w:space="0" w:color="auto"/>
            <w:left w:val="none" w:sz="0" w:space="0" w:color="auto"/>
            <w:bottom w:val="none" w:sz="0" w:space="0" w:color="auto"/>
            <w:right w:val="none" w:sz="0" w:space="0" w:color="auto"/>
          </w:divBdr>
        </w:div>
        <w:div w:id="1488984301">
          <w:marLeft w:val="547"/>
          <w:marRight w:val="0"/>
          <w:marTop w:val="86"/>
          <w:marBottom w:val="0"/>
          <w:divBdr>
            <w:top w:val="none" w:sz="0" w:space="0" w:color="auto"/>
            <w:left w:val="none" w:sz="0" w:space="0" w:color="auto"/>
            <w:bottom w:val="none" w:sz="0" w:space="0" w:color="auto"/>
            <w:right w:val="none" w:sz="0" w:space="0" w:color="auto"/>
          </w:divBdr>
        </w:div>
      </w:divsChild>
    </w:div>
    <w:div w:id="1234318887">
      <w:bodyDiv w:val="1"/>
      <w:marLeft w:val="0"/>
      <w:marRight w:val="0"/>
      <w:marTop w:val="0"/>
      <w:marBottom w:val="0"/>
      <w:divBdr>
        <w:top w:val="none" w:sz="0" w:space="0" w:color="auto"/>
        <w:left w:val="none" w:sz="0" w:space="0" w:color="auto"/>
        <w:bottom w:val="none" w:sz="0" w:space="0" w:color="auto"/>
        <w:right w:val="none" w:sz="0" w:space="0" w:color="auto"/>
      </w:divBdr>
    </w:div>
    <w:div w:id="1277520380">
      <w:bodyDiv w:val="1"/>
      <w:marLeft w:val="0"/>
      <w:marRight w:val="0"/>
      <w:marTop w:val="0"/>
      <w:marBottom w:val="0"/>
      <w:divBdr>
        <w:top w:val="none" w:sz="0" w:space="0" w:color="auto"/>
        <w:left w:val="none" w:sz="0" w:space="0" w:color="auto"/>
        <w:bottom w:val="none" w:sz="0" w:space="0" w:color="auto"/>
        <w:right w:val="none" w:sz="0" w:space="0" w:color="auto"/>
      </w:divBdr>
      <w:divsChild>
        <w:div w:id="204296411">
          <w:marLeft w:val="547"/>
          <w:marRight w:val="0"/>
          <w:marTop w:val="86"/>
          <w:marBottom w:val="0"/>
          <w:divBdr>
            <w:top w:val="none" w:sz="0" w:space="0" w:color="auto"/>
            <w:left w:val="none" w:sz="0" w:space="0" w:color="auto"/>
            <w:bottom w:val="none" w:sz="0" w:space="0" w:color="auto"/>
            <w:right w:val="none" w:sz="0" w:space="0" w:color="auto"/>
          </w:divBdr>
        </w:div>
        <w:div w:id="1304312373">
          <w:marLeft w:val="547"/>
          <w:marRight w:val="0"/>
          <w:marTop w:val="86"/>
          <w:marBottom w:val="0"/>
          <w:divBdr>
            <w:top w:val="none" w:sz="0" w:space="0" w:color="auto"/>
            <w:left w:val="none" w:sz="0" w:space="0" w:color="auto"/>
            <w:bottom w:val="none" w:sz="0" w:space="0" w:color="auto"/>
            <w:right w:val="none" w:sz="0" w:space="0" w:color="auto"/>
          </w:divBdr>
        </w:div>
        <w:div w:id="894780744">
          <w:marLeft w:val="547"/>
          <w:marRight w:val="0"/>
          <w:marTop w:val="86"/>
          <w:marBottom w:val="0"/>
          <w:divBdr>
            <w:top w:val="none" w:sz="0" w:space="0" w:color="auto"/>
            <w:left w:val="none" w:sz="0" w:space="0" w:color="auto"/>
            <w:bottom w:val="none" w:sz="0" w:space="0" w:color="auto"/>
            <w:right w:val="none" w:sz="0" w:space="0" w:color="auto"/>
          </w:divBdr>
        </w:div>
        <w:div w:id="494808692">
          <w:marLeft w:val="547"/>
          <w:marRight w:val="0"/>
          <w:marTop w:val="86"/>
          <w:marBottom w:val="0"/>
          <w:divBdr>
            <w:top w:val="none" w:sz="0" w:space="0" w:color="auto"/>
            <w:left w:val="none" w:sz="0" w:space="0" w:color="auto"/>
            <w:bottom w:val="none" w:sz="0" w:space="0" w:color="auto"/>
            <w:right w:val="none" w:sz="0" w:space="0" w:color="auto"/>
          </w:divBdr>
        </w:div>
        <w:div w:id="1358966659">
          <w:marLeft w:val="547"/>
          <w:marRight w:val="0"/>
          <w:marTop w:val="86"/>
          <w:marBottom w:val="0"/>
          <w:divBdr>
            <w:top w:val="none" w:sz="0" w:space="0" w:color="auto"/>
            <w:left w:val="none" w:sz="0" w:space="0" w:color="auto"/>
            <w:bottom w:val="none" w:sz="0" w:space="0" w:color="auto"/>
            <w:right w:val="none" w:sz="0" w:space="0" w:color="auto"/>
          </w:divBdr>
        </w:div>
        <w:div w:id="555822419">
          <w:marLeft w:val="547"/>
          <w:marRight w:val="0"/>
          <w:marTop w:val="86"/>
          <w:marBottom w:val="0"/>
          <w:divBdr>
            <w:top w:val="none" w:sz="0" w:space="0" w:color="auto"/>
            <w:left w:val="none" w:sz="0" w:space="0" w:color="auto"/>
            <w:bottom w:val="none" w:sz="0" w:space="0" w:color="auto"/>
            <w:right w:val="none" w:sz="0" w:space="0" w:color="auto"/>
          </w:divBdr>
        </w:div>
      </w:divsChild>
    </w:div>
    <w:div w:id="1343970612">
      <w:bodyDiv w:val="1"/>
      <w:marLeft w:val="0"/>
      <w:marRight w:val="0"/>
      <w:marTop w:val="0"/>
      <w:marBottom w:val="0"/>
      <w:divBdr>
        <w:top w:val="none" w:sz="0" w:space="0" w:color="auto"/>
        <w:left w:val="none" w:sz="0" w:space="0" w:color="auto"/>
        <w:bottom w:val="none" w:sz="0" w:space="0" w:color="auto"/>
        <w:right w:val="none" w:sz="0" w:space="0" w:color="auto"/>
      </w:divBdr>
    </w:div>
    <w:div w:id="1349331425">
      <w:bodyDiv w:val="1"/>
      <w:marLeft w:val="0"/>
      <w:marRight w:val="0"/>
      <w:marTop w:val="0"/>
      <w:marBottom w:val="0"/>
      <w:divBdr>
        <w:top w:val="none" w:sz="0" w:space="0" w:color="auto"/>
        <w:left w:val="none" w:sz="0" w:space="0" w:color="auto"/>
        <w:bottom w:val="none" w:sz="0" w:space="0" w:color="auto"/>
        <w:right w:val="none" w:sz="0" w:space="0" w:color="auto"/>
      </w:divBdr>
    </w:div>
    <w:div w:id="1464349370">
      <w:bodyDiv w:val="1"/>
      <w:marLeft w:val="0"/>
      <w:marRight w:val="0"/>
      <w:marTop w:val="0"/>
      <w:marBottom w:val="0"/>
      <w:divBdr>
        <w:top w:val="none" w:sz="0" w:space="0" w:color="auto"/>
        <w:left w:val="none" w:sz="0" w:space="0" w:color="auto"/>
        <w:bottom w:val="none" w:sz="0" w:space="0" w:color="auto"/>
        <w:right w:val="none" w:sz="0" w:space="0" w:color="auto"/>
      </w:divBdr>
    </w:div>
    <w:div w:id="1490562129">
      <w:bodyDiv w:val="1"/>
      <w:marLeft w:val="0"/>
      <w:marRight w:val="0"/>
      <w:marTop w:val="0"/>
      <w:marBottom w:val="0"/>
      <w:divBdr>
        <w:top w:val="none" w:sz="0" w:space="0" w:color="auto"/>
        <w:left w:val="none" w:sz="0" w:space="0" w:color="auto"/>
        <w:bottom w:val="none" w:sz="0" w:space="0" w:color="auto"/>
        <w:right w:val="none" w:sz="0" w:space="0" w:color="auto"/>
      </w:divBdr>
    </w:div>
    <w:div w:id="1826971610">
      <w:bodyDiv w:val="1"/>
      <w:marLeft w:val="0"/>
      <w:marRight w:val="0"/>
      <w:marTop w:val="0"/>
      <w:marBottom w:val="0"/>
      <w:divBdr>
        <w:top w:val="none" w:sz="0" w:space="0" w:color="auto"/>
        <w:left w:val="none" w:sz="0" w:space="0" w:color="auto"/>
        <w:bottom w:val="none" w:sz="0" w:space="0" w:color="auto"/>
        <w:right w:val="none" w:sz="0" w:space="0" w:color="auto"/>
      </w:divBdr>
    </w:div>
    <w:div w:id="196064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M:\Legal-&amp;-Committee-Services\CoMother\City%20Executive%20Board\CEB%20General%20Admin\CEB%20report%20-%20blank%20template%20to%20be%20used%20from%20January%20201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D80A90-D3CC-402F-8BB4-128CDF062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B report - blank template to be used from January 2016</Template>
  <TotalTime>310</TotalTime>
  <Pages>7</Pages>
  <Words>2275</Words>
  <Characters>1250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147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laridge</dc:creator>
  <cp:lastModifiedBy>jthompson</cp:lastModifiedBy>
  <cp:revision>11</cp:revision>
  <cp:lastPrinted>2015-07-03T13:50:00Z</cp:lastPrinted>
  <dcterms:created xsi:type="dcterms:W3CDTF">2017-12-19T13:44:00Z</dcterms:created>
  <dcterms:modified xsi:type="dcterms:W3CDTF">2018-01-03T15:09:00Z</dcterms:modified>
</cp:coreProperties>
</file>